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67581623" w:displacedByCustomXml="next"/>
    <w:bookmarkEnd w:id="0" w:displacedByCustomXml="next"/>
    <w:sdt>
      <w:sdtPr>
        <w:id w:val="395631041"/>
        <w:docPartObj>
          <w:docPartGallery w:val="Cover Pages"/>
          <w:docPartUnique/>
        </w:docPartObj>
      </w:sdtPr>
      <w:sdtEndPr/>
      <w:sdtContent>
        <w:p w14:paraId="72B1C65E" w14:textId="5F2473CF" w:rsidR="006045F8" w:rsidRDefault="006045F8" w:rsidP="00E2131F"/>
        <w:p w14:paraId="2913FBBC" w14:textId="77777777" w:rsidR="006045F8" w:rsidRDefault="006045F8" w:rsidP="00E2131F"/>
        <w:p w14:paraId="7EAD313C" w14:textId="77777777" w:rsidR="006045F8" w:rsidRDefault="006045F8" w:rsidP="00E2131F"/>
        <w:p w14:paraId="5546D81C" w14:textId="77777777" w:rsidR="006045F8" w:rsidRDefault="006045F8" w:rsidP="00E2131F"/>
        <w:p w14:paraId="19DD9A31" w14:textId="77777777" w:rsidR="006045F8" w:rsidRDefault="006045F8" w:rsidP="00E2131F"/>
        <w:p w14:paraId="6571127B" w14:textId="77777777" w:rsidR="006045F8" w:rsidRDefault="006045F8" w:rsidP="00E2131F"/>
        <w:p w14:paraId="3DDED9DE" w14:textId="77777777" w:rsidR="006045F8" w:rsidRDefault="006045F8" w:rsidP="00E2131F"/>
        <w:p w14:paraId="2958E3AE" w14:textId="77777777" w:rsidR="006045F8" w:rsidRPr="00E2131F" w:rsidRDefault="006045F8" w:rsidP="00E2131F"/>
        <w:p w14:paraId="52234F5E" w14:textId="77777777" w:rsidR="006045F8" w:rsidRDefault="006045F8" w:rsidP="00E2131F"/>
        <w:p w14:paraId="2FA8BC17" w14:textId="77777777" w:rsidR="006045F8" w:rsidRPr="00E2131F" w:rsidRDefault="006045F8" w:rsidP="00E2131F"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6F432E3" wp14:editId="3150F6B2">
                <wp:simplePos x="0" y="0"/>
                <wp:positionH relativeFrom="column">
                  <wp:posOffset>0</wp:posOffset>
                </wp:positionH>
                <wp:positionV relativeFrom="paragraph">
                  <wp:posOffset>295275</wp:posOffset>
                </wp:positionV>
                <wp:extent cx="5728335" cy="1901825"/>
                <wp:effectExtent l="0" t="0" r="5715" b="3175"/>
                <wp:wrapTopAndBottom/>
                <wp:docPr id="1" name="Picture 1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8" name="unnamed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28335" cy="1901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7448A41" w14:textId="77777777" w:rsidR="006045F8" w:rsidRDefault="006045F8" w:rsidP="00E2131F">
          <w:pPr>
            <w:pStyle w:val="NoSpacing"/>
            <w:spacing w:before="40" w:after="560" w:line="216" w:lineRule="auto"/>
            <w:rPr>
              <w:color w:val="000000" w:themeColor="text1"/>
              <w:sz w:val="72"/>
              <w:szCs w:val="72"/>
              <w:lang w:val="en-GB"/>
            </w:rPr>
          </w:pPr>
        </w:p>
        <w:p w14:paraId="1B78DFE5" w14:textId="63E70B62" w:rsidR="006045F8" w:rsidRPr="00E2131F" w:rsidRDefault="00EE24DA" w:rsidP="00E2131F">
          <w:pPr>
            <w:pStyle w:val="NoSpacing"/>
            <w:spacing w:before="40" w:after="560" w:line="216" w:lineRule="auto"/>
            <w:rPr>
              <w:color w:val="000000" w:themeColor="text1"/>
              <w:sz w:val="72"/>
              <w:szCs w:val="72"/>
              <w:lang w:val="en-GB"/>
            </w:rPr>
          </w:pPr>
          <w:sdt>
            <w:sdtPr>
              <w:rPr>
                <w:color w:val="000000" w:themeColor="text1"/>
                <w:sz w:val="72"/>
                <w:szCs w:val="72"/>
                <w:lang w:val="en-GB"/>
              </w:rPr>
              <w:alias w:val="Title"/>
              <w:id w:val="151731938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E6F57">
                <w:rPr>
                  <w:color w:val="000000" w:themeColor="text1"/>
                  <w:sz w:val="72"/>
                  <w:szCs w:val="72"/>
                  <w:lang w:val="en-GB"/>
                </w:rPr>
                <w:t>CSCU9YW Web Services – Assignment Report</w:t>
              </w:r>
            </w:sdtContent>
          </w:sdt>
        </w:p>
        <w:p w14:paraId="07320679" w14:textId="77777777" w:rsidR="006045F8" w:rsidRPr="00E2131F" w:rsidRDefault="006045F8" w:rsidP="00E2131F">
          <w:pPr>
            <w:pStyle w:val="NoSpacing"/>
            <w:spacing w:before="40" w:after="560" w:line="216" w:lineRule="auto"/>
            <w:rPr>
              <w:color w:val="000000" w:themeColor="text1"/>
              <w:sz w:val="36"/>
              <w:szCs w:val="72"/>
              <w:lang w:val="en-GB"/>
            </w:rPr>
          </w:pPr>
          <w:r w:rsidRPr="00E2131F">
            <w:rPr>
              <w:color w:val="000000" w:themeColor="text1"/>
              <w:sz w:val="36"/>
              <w:szCs w:val="72"/>
              <w:lang w:val="en-GB"/>
            </w:rPr>
            <w:t>Student ID: 2634056</w:t>
          </w:r>
        </w:p>
        <w:p w14:paraId="252EFEDD" w14:textId="77777777" w:rsidR="006045F8" w:rsidRPr="00E2131F" w:rsidRDefault="006045F8" w:rsidP="00E2131F"/>
        <w:p w14:paraId="0EAB48D6" w14:textId="0A14E867" w:rsidR="006045F8" w:rsidRDefault="006045F8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2"/>
          <w:lang w:val="en-GB"/>
        </w:rPr>
        <w:id w:val="-11026352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27D7B5" w14:textId="0B628F69" w:rsidR="008A5CD2" w:rsidRPr="00010E21" w:rsidRDefault="008A5CD2">
          <w:pPr>
            <w:pStyle w:val="TOCHeading"/>
            <w:rPr>
              <w:rStyle w:val="Heading1Char"/>
              <w:color w:val="auto"/>
            </w:rPr>
          </w:pPr>
          <w:r w:rsidRPr="00010E21">
            <w:rPr>
              <w:rStyle w:val="Heading1Char"/>
              <w:color w:val="auto"/>
            </w:rPr>
            <w:t>Table of Contents</w:t>
          </w:r>
        </w:p>
        <w:p w14:paraId="34A7496D" w14:textId="3AF602EF" w:rsidR="00C22048" w:rsidRDefault="008A5CD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7586153" w:history="1">
            <w:r w:rsidR="00C22048" w:rsidRPr="00EC733B">
              <w:rPr>
                <w:rStyle w:val="Hyperlink"/>
                <w:noProof/>
              </w:rPr>
              <w:t>Table of Figures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53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2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10B8AB73" w14:textId="67BA5D22" w:rsidR="00C22048" w:rsidRDefault="00EE24DA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54" w:history="1">
            <w:r w:rsidR="00C22048" w:rsidRPr="00EC733B">
              <w:rPr>
                <w:rStyle w:val="Hyperlink"/>
                <w:noProof/>
              </w:rPr>
              <w:t>1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Overview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54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3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17960DE2" w14:textId="1B6D1E33" w:rsidR="00C22048" w:rsidRDefault="00EE24DA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55" w:history="1">
            <w:r w:rsidR="00C22048" w:rsidRPr="00EC733B">
              <w:rPr>
                <w:rStyle w:val="Hyperlink"/>
                <w:noProof/>
              </w:rPr>
              <w:t>2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Implementation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55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3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729F45EE" w14:textId="45F931A9" w:rsidR="00C22048" w:rsidRDefault="00EE24D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56" w:history="1">
            <w:r w:rsidR="00C22048" w:rsidRPr="00EC733B">
              <w:rPr>
                <w:rStyle w:val="Hyperlink"/>
                <w:noProof/>
              </w:rPr>
              <w:t>2.1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GUI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56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3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634AA974" w14:textId="67D863F2" w:rsidR="00C22048" w:rsidRDefault="00EE24DA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57" w:history="1">
            <w:r w:rsidR="00C22048" w:rsidRPr="00EC733B">
              <w:rPr>
                <w:rStyle w:val="Hyperlink"/>
                <w:noProof/>
              </w:rPr>
              <w:t>2.1.1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Get Contact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57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4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4253B9DB" w14:textId="0C5CBCDA" w:rsidR="00C22048" w:rsidRDefault="00EE24DA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58" w:history="1">
            <w:r w:rsidR="00C22048" w:rsidRPr="00EC733B">
              <w:rPr>
                <w:rStyle w:val="Hyperlink"/>
                <w:noProof/>
              </w:rPr>
              <w:t>2.1.2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Inserting Contact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58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7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210DE3EC" w14:textId="46B2D438" w:rsidR="00C22048" w:rsidRDefault="00EE24DA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59" w:history="1">
            <w:r w:rsidR="00C22048" w:rsidRPr="00EC733B">
              <w:rPr>
                <w:rStyle w:val="Hyperlink"/>
                <w:noProof/>
              </w:rPr>
              <w:t>2.1.3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Modify Contact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59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12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2CED94A6" w14:textId="0504F7C7" w:rsidR="00C22048" w:rsidRDefault="00EE24DA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0" w:history="1">
            <w:r w:rsidR="00C22048" w:rsidRPr="00EC733B">
              <w:rPr>
                <w:rStyle w:val="Hyperlink"/>
                <w:noProof/>
              </w:rPr>
              <w:t>2.1.4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Delete Contact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0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16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316C7BD2" w14:textId="2AB81451" w:rsidR="00C22048" w:rsidRDefault="00EE24D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1" w:history="1">
            <w:r w:rsidR="00C22048" w:rsidRPr="00EC733B">
              <w:rPr>
                <w:rStyle w:val="Hyperlink"/>
                <w:noProof/>
              </w:rPr>
              <w:t>2.2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Error Handling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1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19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29D70720" w14:textId="064EDC1F" w:rsidR="00C22048" w:rsidRDefault="00EE24DA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2" w:history="1">
            <w:r w:rsidR="00C22048" w:rsidRPr="00EC733B">
              <w:rPr>
                <w:rStyle w:val="Hyperlink"/>
                <w:noProof/>
              </w:rPr>
              <w:t>2.2.1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ErrorFault at RetrieveContact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2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19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39391651" w14:textId="065CDCF7" w:rsidR="00C22048" w:rsidRDefault="00EE24DA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3" w:history="1">
            <w:r w:rsidR="00C22048" w:rsidRPr="00EC733B">
              <w:rPr>
                <w:rStyle w:val="Hyperlink"/>
                <w:noProof/>
              </w:rPr>
              <w:t>2.2.2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ErrorFault trying to insert contact with a phone number pre-existent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3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20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5E19E409" w14:textId="4CF250E5" w:rsidR="00C22048" w:rsidRDefault="00EE24DA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4" w:history="1">
            <w:r w:rsidR="00C22048" w:rsidRPr="00EC733B">
              <w:rPr>
                <w:rStyle w:val="Hyperlink"/>
                <w:noProof/>
              </w:rPr>
              <w:t>3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Additional Comments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4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20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224E1978" w14:textId="1711B901" w:rsidR="00C22048" w:rsidRDefault="00EE24DA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5" w:history="1">
            <w:r w:rsidR="00C22048" w:rsidRPr="00EC733B">
              <w:rPr>
                <w:rStyle w:val="Hyperlink"/>
                <w:noProof/>
              </w:rPr>
              <w:t>4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Appendix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5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21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2933CF29" w14:textId="6B4E8746" w:rsidR="00C22048" w:rsidRDefault="00EE24D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6" w:history="1">
            <w:r w:rsidR="00C22048" w:rsidRPr="00EC733B">
              <w:rPr>
                <w:rStyle w:val="Hyperlink"/>
                <w:noProof/>
              </w:rPr>
              <w:t>4.1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ContactService.wsdl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6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21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439F2512" w14:textId="6908E77D" w:rsidR="00C22048" w:rsidRDefault="00EE24D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7" w:history="1">
            <w:r w:rsidR="00C22048" w:rsidRPr="00EC733B">
              <w:rPr>
                <w:rStyle w:val="Hyperlink"/>
                <w:noProof/>
              </w:rPr>
              <w:t>4.2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ContactRetrieverService.java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7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24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4B5E00D3" w14:textId="46667EE3" w:rsidR="00C22048" w:rsidRDefault="00EE24D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8" w:history="1">
            <w:r w:rsidR="00C22048" w:rsidRPr="00EC733B">
              <w:rPr>
                <w:rStyle w:val="Hyperlink"/>
                <w:noProof/>
              </w:rPr>
              <w:t>4.3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ContactManager.java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8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28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70527DF5" w14:textId="620F9F88" w:rsidR="00C22048" w:rsidRDefault="00EE24D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69" w:history="1">
            <w:r w:rsidR="00C22048" w:rsidRPr="00EC733B">
              <w:rPr>
                <w:rStyle w:val="Hyperlink"/>
                <w:noProof/>
              </w:rPr>
              <w:t>4.4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UI.java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69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30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27B72202" w14:textId="3431E063" w:rsidR="00C22048" w:rsidRDefault="00EE24D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70" w:history="1">
            <w:r w:rsidR="00C22048" w:rsidRPr="00EC733B">
              <w:rPr>
                <w:rStyle w:val="Hyperlink"/>
                <w:noProof/>
              </w:rPr>
              <w:t>4.5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InsertContactDialog.java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70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38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37A05FE6" w14:textId="65FA2F98" w:rsidR="00C22048" w:rsidRDefault="00EE24D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67586171" w:history="1">
            <w:r w:rsidR="00C22048" w:rsidRPr="00EC733B">
              <w:rPr>
                <w:rStyle w:val="Hyperlink"/>
                <w:noProof/>
              </w:rPr>
              <w:t>4.6.</w:t>
            </w:r>
            <w:r w:rsidR="00C22048">
              <w:rPr>
                <w:rFonts w:eastAsiaTheme="minorEastAsia"/>
                <w:noProof/>
                <w:sz w:val="22"/>
                <w:lang w:eastAsia="en-GB"/>
              </w:rPr>
              <w:tab/>
            </w:r>
            <w:r w:rsidR="00C22048" w:rsidRPr="00EC733B">
              <w:rPr>
                <w:rStyle w:val="Hyperlink"/>
                <w:noProof/>
              </w:rPr>
              <w:t>ModifyContactDialog.java</w:t>
            </w:r>
            <w:r w:rsidR="00C22048">
              <w:rPr>
                <w:noProof/>
                <w:webHidden/>
              </w:rPr>
              <w:tab/>
            </w:r>
            <w:r w:rsidR="00C22048">
              <w:rPr>
                <w:noProof/>
                <w:webHidden/>
              </w:rPr>
              <w:fldChar w:fldCharType="begin"/>
            </w:r>
            <w:r w:rsidR="00C22048">
              <w:rPr>
                <w:noProof/>
                <w:webHidden/>
              </w:rPr>
              <w:instrText xml:space="preserve"> PAGEREF _Toc67586171 \h </w:instrText>
            </w:r>
            <w:r w:rsidR="00C22048">
              <w:rPr>
                <w:noProof/>
                <w:webHidden/>
              </w:rPr>
            </w:r>
            <w:r w:rsidR="00C22048">
              <w:rPr>
                <w:noProof/>
                <w:webHidden/>
              </w:rPr>
              <w:fldChar w:fldCharType="separate"/>
            </w:r>
            <w:r w:rsidR="00C22048">
              <w:rPr>
                <w:noProof/>
                <w:webHidden/>
              </w:rPr>
              <w:t>44</w:t>
            </w:r>
            <w:r w:rsidR="00C22048">
              <w:rPr>
                <w:noProof/>
                <w:webHidden/>
              </w:rPr>
              <w:fldChar w:fldCharType="end"/>
            </w:r>
          </w:hyperlink>
        </w:p>
        <w:p w14:paraId="1B8AF14E" w14:textId="1E8BC4BC" w:rsidR="008A5CD2" w:rsidRDefault="008A5CD2">
          <w:r>
            <w:rPr>
              <w:b/>
              <w:bCs/>
              <w:noProof/>
            </w:rPr>
            <w:fldChar w:fldCharType="end"/>
          </w:r>
        </w:p>
      </w:sdtContent>
    </w:sdt>
    <w:p w14:paraId="73EBC2CA" w14:textId="77777777" w:rsidR="001444E0" w:rsidRDefault="001444E0">
      <w:r>
        <w:br w:type="page"/>
      </w:r>
    </w:p>
    <w:p w14:paraId="00742231" w14:textId="77777777" w:rsidR="00010E21" w:rsidRDefault="00010E21" w:rsidP="00010E21">
      <w:pPr>
        <w:pStyle w:val="Heading1"/>
      </w:pPr>
      <w:bookmarkStart w:id="1" w:name="_Toc67586153"/>
      <w:r>
        <w:lastRenderedPageBreak/>
        <w:t>Table of Figures</w:t>
      </w:r>
      <w:bookmarkEnd w:id="1"/>
    </w:p>
    <w:p w14:paraId="68701AE8" w14:textId="6C910E53" w:rsidR="00520F4A" w:rsidRDefault="001444E0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67585968" w:history="1">
        <w:r w:rsidR="00520F4A" w:rsidRPr="00564374">
          <w:rPr>
            <w:rStyle w:val="Hyperlink"/>
            <w:noProof/>
          </w:rPr>
          <w:t>Figure 1 - The GUI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68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3</w:t>
        </w:r>
        <w:r w:rsidR="00520F4A">
          <w:rPr>
            <w:noProof/>
            <w:webHidden/>
          </w:rPr>
          <w:fldChar w:fldCharType="end"/>
        </w:r>
      </w:hyperlink>
    </w:p>
    <w:p w14:paraId="2FC531EA" w14:textId="06FE3B67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69" w:history="1">
        <w:r w:rsidR="00520F4A" w:rsidRPr="00564374">
          <w:rPr>
            <w:rStyle w:val="Hyperlink"/>
            <w:noProof/>
          </w:rPr>
          <w:t>Figure 2 – Get Contact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69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4</w:t>
        </w:r>
        <w:r w:rsidR="00520F4A">
          <w:rPr>
            <w:noProof/>
            <w:webHidden/>
          </w:rPr>
          <w:fldChar w:fldCharType="end"/>
        </w:r>
      </w:hyperlink>
    </w:p>
    <w:p w14:paraId="3B18AC9C" w14:textId="32CBA297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0" w:history="1">
        <w:r w:rsidR="00520F4A" w:rsidRPr="00564374">
          <w:rPr>
            <w:rStyle w:val="Hyperlink"/>
            <w:noProof/>
          </w:rPr>
          <w:t>Figure 3 – Empty Field Error Message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0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5</w:t>
        </w:r>
        <w:r w:rsidR="00520F4A">
          <w:rPr>
            <w:noProof/>
            <w:webHidden/>
          </w:rPr>
          <w:fldChar w:fldCharType="end"/>
        </w:r>
      </w:hyperlink>
    </w:p>
    <w:p w14:paraId="3CA2A4E7" w14:textId="7E3DF021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1" w:history="1">
        <w:r w:rsidR="00520F4A" w:rsidRPr="00564374">
          <w:rPr>
            <w:rStyle w:val="Hyperlink"/>
            <w:noProof/>
          </w:rPr>
          <w:t>Figure 4 – Found Contact Display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1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6</w:t>
        </w:r>
        <w:r w:rsidR="00520F4A">
          <w:rPr>
            <w:noProof/>
            <w:webHidden/>
          </w:rPr>
          <w:fldChar w:fldCharType="end"/>
        </w:r>
      </w:hyperlink>
    </w:p>
    <w:p w14:paraId="469D0FA7" w14:textId="751BE41D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2" w:history="1">
        <w:r w:rsidR="00520F4A" w:rsidRPr="00564374">
          <w:rPr>
            <w:rStyle w:val="Hyperlink"/>
            <w:noProof/>
          </w:rPr>
          <w:t>Figure 5 – Get Request Wireshark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2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6</w:t>
        </w:r>
        <w:r w:rsidR="00520F4A">
          <w:rPr>
            <w:noProof/>
            <w:webHidden/>
          </w:rPr>
          <w:fldChar w:fldCharType="end"/>
        </w:r>
      </w:hyperlink>
    </w:p>
    <w:p w14:paraId="126E5C6D" w14:textId="1D3BB226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3" w:history="1">
        <w:r w:rsidR="00520F4A" w:rsidRPr="00564374">
          <w:rPr>
            <w:rStyle w:val="Hyperlink"/>
            <w:noProof/>
          </w:rPr>
          <w:t>Figure 6 – Get Response Wireshark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3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7</w:t>
        </w:r>
        <w:r w:rsidR="00520F4A">
          <w:rPr>
            <w:noProof/>
            <w:webHidden/>
          </w:rPr>
          <w:fldChar w:fldCharType="end"/>
        </w:r>
      </w:hyperlink>
    </w:p>
    <w:p w14:paraId="2EDC8483" w14:textId="34B9D036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4" w:history="1">
        <w:r w:rsidR="00520F4A" w:rsidRPr="00564374">
          <w:rPr>
            <w:rStyle w:val="Hyperlink"/>
            <w:noProof/>
          </w:rPr>
          <w:t>Figure 7 – Insert Button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4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8</w:t>
        </w:r>
        <w:r w:rsidR="00520F4A">
          <w:rPr>
            <w:noProof/>
            <w:webHidden/>
          </w:rPr>
          <w:fldChar w:fldCharType="end"/>
        </w:r>
      </w:hyperlink>
    </w:p>
    <w:p w14:paraId="5CD450EE" w14:textId="326AAD03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5" w:history="1">
        <w:r w:rsidR="00520F4A" w:rsidRPr="00564374">
          <w:rPr>
            <w:rStyle w:val="Hyperlink"/>
            <w:noProof/>
            <w:lang w:val="fr-FR"/>
          </w:rPr>
          <w:t>Figure 8 – Insert Dialog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5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8</w:t>
        </w:r>
        <w:r w:rsidR="00520F4A">
          <w:rPr>
            <w:noProof/>
            <w:webHidden/>
          </w:rPr>
          <w:fldChar w:fldCharType="end"/>
        </w:r>
      </w:hyperlink>
    </w:p>
    <w:p w14:paraId="5831B544" w14:textId="726B7CEB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6" w:history="1">
        <w:r w:rsidR="00520F4A" w:rsidRPr="00564374">
          <w:rPr>
            <w:rStyle w:val="Hyperlink"/>
            <w:noProof/>
          </w:rPr>
          <w:t>Figure 9 – Insert Empty Field Error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6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9</w:t>
        </w:r>
        <w:r w:rsidR="00520F4A">
          <w:rPr>
            <w:noProof/>
            <w:webHidden/>
          </w:rPr>
          <w:fldChar w:fldCharType="end"/>
        </w:r>
      </w:hyperlink>
    </w:p>
    <w:p w14:paraId="0603E6BF" w14:textId="6B48D142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7" w:history="1">
        <w:r w:rsidR="00520F4A" w:rsidRPr="00564374">
          <w:rPr>
            <w:rStyle w:val="Hyperlink"/>
            <w:noProof/>
          </w:rPr>
          <w:t>Figure 10 – Insert Pre-existing phone number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7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9</w:t>
        </w:r>
        <w:r w:rsidR="00520F4A">
          <w:rPr>
            <w:noProof/>
            <w:webHidden/>
          </w:rPr>
          <w:fldChar w:fldCharType="end"/>
        </w:r>
      </w:hyperlink>
    </w:p>
    <w:p w14:paraId="5EB7D639" w14:textId="6E3ACF06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8" w:history="1">
        <w:r w:rsidR="00520F4A" w:rsidRPr="00564374">
          <w:rPr>
            <w:rStyle w:val="Hyperlink"/>
            <w:noProof/>
            <w:lang w:val="fr-FR"/>
          </w:rPr>
          <w:t xml:space="preserve">Figure 11 – Insert </w:t>
        </w:r>
        <w:r w:rsidR="00520F4A" w:rsidRPr="00564374">
          <w:rPr>
            <w:rStyle w:val="Hyperlink"/>
            <w:noProof/>
          </w:rPr>
          <w:t>Success</w:t>
        </w:r>
        <w:r w:rsidR="00520F4A" w:rsidRPr="00564374">
          <w:rPr>
            <w:rStyle w:val="Hyperlink"/>
            <w:noProof/>
            <w:lang w:val="fr-FR"/>
          </w:rPr>
          <w:t xml:space="preserve"> Message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8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0</w:t>
        </w:r>
        <w:r w:rsidR="00520F4A">
          <w:rPr>
            <w:noProof/>
            <w:webHidden/>
          </w:rPr>
          <w:fldChar w:fldCharType="end"/>
        </w:r>
      </w:hyperlink>
    </w:p>
    <w:p w14:paraId="4DA22252" w14:textId="52DD686E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79" w:history="1">
        <w:r w:rsidR="00520F4A" w:rsidRPr="00564374">
          <w:rPr>
            <w:rStyle w:val="Hyperlink"/>
            <w:noProof/>
          </w:rPr>
          <w:t>Figure 12 – Insert Contact Display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79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1</w:t>
        </w:r>
        <w:r w:rsidR="00520F4A">
          <w:rPr>
            <w:noProof/>
            <w:webHidden/>
          </w:rPr>
          <w:fldChar w:fldCharType="end"/>
        </w:r>
      </w:hyperlink>
    </w:p>
    <w:p w14:paraId="600B86EB" w14:textId="1FF47D5F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0" w:history="1">
        <w:r w:rsidR="00520F4A" w:rsidRPr="00564374">
          <w:rPr>
            <w:rStyle w:val="Hyperlink"/>
            <w:noProof/>
          </w:rPr>
          <w:t>Figure 13 – Insert in Wireshark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0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2</w:t>
        </w:r>
        <w:r w:rsidR="00520F4A">
          <w:rPr>
            <w:noProof/>
            <w:webHidden/>
          </w:rPr>
          <w:fldChar w:fldCharType="end"/>
        </w:r>
      </w:hyperlink>
    </w:p>
    <w:p w14:paraId="3543CB20" w14:textId="14F599AA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1" w:history="1">
        <w:r w:rsidR="00520F4A" w:rsidRPr="00564374">
          <w:rPr>
            <w:rStyle w:val="Hyperlink"/>
            <w:noProof/>
            <w:lang w:val="fr-FR"/>
          </w:rPr>
          <w:t>Figure 14 – Modify Button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1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3</w:t>
        </w:r>
        <w:r w:rsidR="00520F4A">
          <w:rPr>
            <w:noProof/>
            <w:webHidden/>
          </w:rPr>
          <w:fldChar w:fldCharType="end"/>
        </w:r>
      </w:hyperlink>
    </w:p>
    <w:p w14:paraId="04D457BB" w14:textId="317D993D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2" w:history="1">
        <w:r w:rsidR="00520F4A" w:rsidRPr="00564374">
          <w:rPr>
            <w:rStyle w:val="Hyperlink"/>
            <w:noProof/>
            <w:lang w:val="fr-FR"/>
          </w:rPr>
          <w:t>Figure 15 – Modification Dialog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2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3</w:t>
        </w:r>
        <w:r w:rsidR="00520F4A">
          <w:rPr>
            <w:noProof/>
            <w:webHidden/>
          </w:rPr>
          <w:fldChar w:fldCharType="end"/>
        </w:r>
      </w:hyperlink>
    </w:p>
    <w:p w14:paraId="613650E3" w14:textId="48579601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3" w:history="1">
        <w:r w:rsidR="00520F4A" w:rsidRPr="00564374">
          <w:rPr>
            <w:rStyle w:val="Hyperlink"/>
            <w:noProof/>
          </w:rPr>
          <w:t>Figure 16 – Modify Confirmation Message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3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4</w:t>
        </w:r>
        <w:r w:rsidR="00520F4A">
          <w:rPr>
            <w:noProof/>
            <w:webHidden/>
          </w:rPr>
          <w:fldChar w:fldCharType="end"/>
        </w:r>
      </w:hyperlink>
    </w:p>
    <w:p w14:paraId="7BC9F7E4" w14:textId="328770C2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4" w:history="1">
        <w:r w:rsidR="00520F4A" w:rsidRPr="00564374">
          <w:rPr>
            <w:rStyle w:val="Hyperlink"/>
            <w:noProof/>
          </w:rPr>
          <w:t>Figure 17 – Modification Success Message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4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4</w:t>
        </w:r>
        <w:r w:rsidR="00520F4A">
          <w:rPr>
            <w:noProof/>
            <w:webHidden/>
          </w:rPr>
          <w:fldChar w:fldCharType="end"/>
        </w:r>
      </w:hyperlink>
    </w:p>
    <w:p w14:paraId="0E37E775" w14:textId="3752225D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5" w:history="1">
        <w:r w:rsidR="00520F4A" w:rsidRPr="00564374">
          <w:rPr>
            <w:rStyle w:val="Hyperlink"/>
            <w:noProof/>
          </w:rPr>
          <w:t>Figure 18 – Modified Contact Display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5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5</w:t>
        </w:r>
        <w:r w:rsidR="00520F4A">
          <w:rPr>
            <w:noProof/>
            <w:webHidden/>
          </w:rPr>
          <w:fldChar w:fldCharType="end"/>
        </w:r>
      </w:hyperlink>
    </w:p>
    <w:p w14:paraId="11B73046" w14:textId="25DFBB5C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6" w:history="1">
        <w:r w:rsidR="00520F4A" w:rsidRPr="00564374">
          <w:rPr>
            <w:rStyle w:val="Hyperlink"/>
            <w:noProof/>
          </w:rPr>
          <w:t>Figure 19 – Modification Get Wireshark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6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5</w:t>
        </w:r>
        <w:r w:rsidR="00520F4A">
          <w:rPr>
            <w:noProof/>
            <w:webHidden/>
          </w:rPr>
          <w:fldChar w:fldCharType="end"/>
        </w:r>
      </w:hyperlink>
    </w:p>
    <w:p w14:paraId="3BC3ACD2" w14:textId="3102CC24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7" w:history="1">
        <w:r w:rsidR="00520F4A" w:rsidRPr="00564374">
          <w:rPr>
            <w:rStyle w:val="Hyperlink"/>
            <w:noProof/>
          </w:rPr>
          <w:t>Figure 20 – Modification Request Wireshark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7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6</w:t>
        </w:r>
        <w:r w:rsidR="00520F4A">
          <w:rPr>
            <w:noProof/>
            <w:webHidden/>
          </w:rPr>
          <w:fldChar w:fldCharType="end"/>
        </w:r>
      </w:hyperlink>
    </w:p>
    <w:p w14:paraId="5CC9C164" w14:textId="3CE3E774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8" w:history="1">
        <w:r w:rsidR="00520F4A" w:rsidRPr="00564374">
          <w:rPr>
            <w:rStyle w:val="Hyperlink"/>
            <w:noProof/>
          </w:rPr>
          <w:t>Figure 21 – Delete Button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8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7</w:t>
        </w:r>
        <w:r w:rsidR="00520F4A">
          <w:rPr>
            <w:noProof/>
            <w:webHidden/>
          </w:rPr>
          <w:fldChar w:fldCharType="end"/>
        </w:r>
      </w:hyperlink>
    </w:p>
    <w:p w14:paraId="430CEFA5" w14:textId="2F254F4D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89" w:history="1">
        <w:r w:rsidR="00520F4A" w:rsidRPr="00564374">
          <w:rPr>
            <w:rStyle w:val="Hyperlink"/>
            <w:noProof/>
          </w:rPr>
          <w:t>Figure 22 – Delete Confirmation Message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89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8</w:t>
        </w:r>
        <w:r w:rsidR="00520F4A">
          <w:rPr>
            <w:noProof/>
            <w:webHidden/>
          </w:rPr>
          <w:fldChar w:fldCharType="end"/>
        </w:r>
      </w:hyperlink>
    </w:p>
    <w:p w14:paraId="6252705F" w14:textId="20D1591F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90" w:history="1">
        <w:r w:rsidR="00520F4A" w:rsidRPr="00564374">
          <w:rPr>
            <w:rStyle w:val="Hyperlink"/>
            <w:noProof/>
          </w:rPr>
          <w:t>Figure 23 – Delete Success Message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90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8</w:t>
        </w:r>
        <w:r w:rsidR="00520F4A">
          <w:rPr>
            <w:noProof/>
            <w:webHidden/>
          </w:rPr>
          <w:fldChar w:fldCharType="end"/>
        </w:r>
      </w:hyperlink>
    </w:p>
    <w:p w14:paraId="0FADC7C7" w14:textId="0C013DF5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91" w:history="1">
        <w:r w:rsidR="00520F4A" w:rsidRPr="00564374">
          <w:rPr>
            <w:rStyle w:val="Hyperlink"/>
            <w:noProof/>
          </w:rPr>
          <w:t>Figure 24 – Get ErrorFault Wireshark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91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19</w:t>
        </w:r>
        <w:r w:rsidR="00520F4A">
          <w:rPr>
            <w:noProof/>
            <w:webHidden/>
          </w:rPr>
          <w:fldChar w:fldCharType="end"/>
        </w:r>
      </w:hyperlink>
    </w:p>
    <w:p w14:paraId="18D5D9EA" w14:textId="7AEB22D0" w:rsidR="00520F4A" w:rsidRDefault="00EE24DA">
      <w:pPr>
        <w:pStyle w:val="TableofFigures"/>
        <w:tabs>
          <w:tab w:val="right" w:leader="dot" w:pos="9016"/>
        </w:tabs>
        <w:rPr>
          <w:rFonts w:eastAsiaTheme="minorEastAsia"/>
          <w:noProof/>
          <w:sz w:val="22"/>
          <w:lang w:eastAsia="en-GB"/>
        </w:rPr>
      </w:pPr>
      <w:hyperlink w:anchor="_Toc67585992" w:history="1">
        <w:r w:rsidR="00520F4A" w:rsidRPr="00564374">
          <w:rPr>
            <w:rStyle w:val="Hyperlink"/>
            <w:noProof/>
          </w:rPr>
          <w:t>Figure 25 – Insert ErrorFault Wireshark</w:t>
        </w:r>
        <w:r w:rsidR="00520F4A">
          <w:rPr>
            <w:noProof/>
            <w:webHidden/>
          </w:rPr>
          <w:tab/>
        </w:r>
        <w:r w:rsidR="00520F4A">
          <w:rPr>
            <w:noProof/>
            <w:webHidden/>
          </w:rPr>
          <w:fldChar w:fldCharType="begin"/>
        </w:r>
        <w:r w:rsidR="00520F4A">
          <w:rPr>
            <w:noProof/>
            <w:webHidden/>
          </w:rPr>
          <w:instrText xml:space="preserve"> PAGEREF _Toc67585992 \h </w:instrText>
        </w:r>
        <w:r w:rsidR="00520F4A">
          <w:rPr>
            <w:noProof/>
            <w:webHidden/>
          </w:rPr>
        </w:r>
        <w:r w:rsidR="00520F4A">
          <w:rPr>
            <w:noProof/>
            <w:webHidden/>
          </w:rPr>
          <w:fldChar w:fldCharType="separate"/>
        </w:r>
        <w:r w:rsidR="00520F4A">
          <w:rPr>
            <w:noProof/>
            <w:webHidden/>
          </w:rPr>
          <w:t>20</w:t>
        </w:r>
        <w:r w:rsidR="00520F4A">
          <w:rPr>
            <w:noProof/>
            <w:webHidden/>
          </w:rPr>
          <w:fldChar w:fldCharType="end"/>
        </w:r>
      </w:hyperlink>
    </w:p>
    <w:p w14:paraId="784B2CB4" w14:textId="5F159775" w:rsidR="008A5CD2" w:rsidRDefault="001444E0">
      <w:pPr>
        <w:rPr>
          <w:rFonts w:eastAsiaTheme="majorEastAsia" w:cstheme="majorBidi"/>
          <w:sz w:val="32"/>
          <w:szCs w:val="32"/>
          <w:u w:val="single"/>
        </w:rPr>
      </w:pPr>
      <w:r>
        <w:fldChar w:fldCharType="end"/>
      </w:r>
      <w:r w:rsidR="008A5CD2">
        <w:br w:type="page"/>
      </w:r>
    </w:p>
    <w:p w14:paraId="6994208E" w14:textId="149A235C" w:rsidR="00B664FF" w:rsidRDefault="00866B71" w:rsidP="00866B71">
      <w:pPr>
        <w:pStyle w:val="Heading1"/>
        <w:numPr>
          <w:ilvl w:val="0"/>
          <w:numId w:val="2"/>
        </w:numPr>
      </w:pPr>
      <w:bookmarkStart w:id="2" w:name="_Toc67586154"/>
      <w:r>
        <w:lastRenderedPageBreak/>
        <w:t>Overview</w:t>
      </w:r>
      <w:bookmarkEnd w:id="2"/>
    </w:p>
    <w:p w14:paraId="789FC5BF" w14:textId="2A9F1148" w:rsidR="00866B71" w:rsidRDefault="00866B71" w:rsidP="00866B71">
      <w:r>
        <w:t>The aim</w:t>
      </w:r>
      <w:r w:rsidR="001F07DA">
        <w:t xml:space="preserve"> </w:t>
      </w:r>
      <w:r>
        <w:t xml:space="preserve">of the project was to use </w:t>
      </w:r>
      <w:r w:rsidR="001F07DA">
        <w:t xml:space="preserve">a web service to maintain a list of contacts from a database. </w:t>
      </w:r>
      <w:r w:rsidR="00F20BF7">
        <w:t>The web service should handle adding, retrieving, modifying and deleting contacts.</w:t>
      </w:r>
      <w:r w:rsidR="00521DFD">
        <w:t xml:space="preserve"> </w:t>
      </w:r>
      <w:r w:rsidR="00375DE8">
        <w:t xml:space="preserve">The basic information required about a contact is their </w:t>
      </w:r>
      <w:r w:rsidR="008C5D74">
        <w:t xml:space="preserve">last name, first name, </w:t>
      </w:r>
      <w:r w:rsidR="003B1F68">
        <w:t>address,</w:t>
      </w:r>
      <w:r w:rsidR="008C5D74">
        <w:t xml:space="preserve"> and telephone number, where the phone number is their </w:t>
      </w:r>
      <w:r w:rsidR="0036595B">
        <w:t>identifi</w:t>
      </w:r>
      <w:r w:rsidR="00AC42E8">
        <w:t>cation</w:t>
      </w:r>
      <w:r w:rsidR="0036595B">
        <w:t xml:space="preserve"> number.</w:t>
      </w:r>
    </w:p>
    <w:p w14:paraId="707EF06C" w14:textId="11809B61" w:rsidR="00202D4B" w:rsidRDefault="00CE2D44" w:rsidP="00866B71">
      <w:r>
        <w:t xml:space="preserve">At the end of the document is attached my code. I have only attached the </w:t>
      </w:r>
      <w:r w:rsidR="00A86892">
        <w:t>classes that I have created</w:t>
      </w:r>
      <w:r w:rsidR="00A40AC9">
        <w:t>, and did not include the files that get generated by the WSDL file.</w:t>
      </w:r>
    </w:p>
    <w:p w14:paraId="36F9AD15" w14:textId="33651152" w:rsidR="004F780F" w:rsidRDefault="004F780F" w:rsidP="004F780F">
      <w:pPr>
        <w:pStyle w:val="Heading1"/>
        <w:numPr>
          <w:ilvl w:val="0"/>
          <w:numId w:val="2"/>
        </w:numPr>
      </w:pPr>
      <w:bookmarkStart w:id="3" w:name="_Toc67586155"/>
      <w:r>
        <w:t>Implementation</w:t>
      </w:r>
      <w:bookmarkEnd w:id="3"/>
    </w:p>
    <w:p w14:paraId="21F45C71" w14:textId="4BA5DBC0" w:rsidR="00FB25B9" w:rsidRDefault="00FB25B9" w:rsidP="004F780F">
      <w:r>
        <w:t>For the assignment, I decided to work from lab 3, using SOAP and Axis2.</w:t>
      </w:r>
      <w:r w:rsidR="0005285B">
        <w:t xml:space="preserve"> </w:t>
      </w:r>
    </w:p>
    <w:p w14:paraId="4756368E" w14:textId="475AE93C" w:rsidR="004F780F" w:rsidRDefault="00E52433" w:rsidP="004F780F">
      <w:r>
        <w:t>I implemented all the required features and implemented a couple of extra features, such as a graphical interface and special error handling.</w:t>
      </w:r>
    </w:p>
    <w:p w14:paraId="7FC563C7" w14:textId="00D40DE7" w:rsidR="00DF2A1B" w:rsidRDefault="00DF2A1B" w:rsidP="004F780F">
      <w:r>
        <w:t xml:space="preserve">My </w:t>
      </w:r>
      <w:r w:rsidR="00A7128D">
        <w:t xml:space="preserve">web service connects to a local database by using </w:t>
      </w:r>
      <w:r w:rsidR="00DB79DF">
        <w:t xml:space="preserve">a </w:t>
      </w:r>
      <w:r w:rsidR="00A7128D">
        <w:t xml:space="preserve">MySQL connector. </w:t>
      </w:r>
      <w:r w:rsidR="006C1EBA">
        <w:t>This required me to set</w:t>
      </w:r>
      <w:r w:rsidR="00FC08FA">
        <w:t xml:space="preserve"> </w:t>
      </w:r>
      <w:r w:rsidR="006C1EBA">
        <w:t>up a M</w:t>
      </w:r>
      <w:r w:rsidR="00DB79DF">
        <w:t>y</w:t>
      </w:r>
      <w:r w:rsidR="006C1EBA">
        <w:t>SQL workbench that my Web service could interact with using an external jar.</w:t>
      </w:r>
      <w:r w:rsidR="00DB79DF">
        <w:t xml:space="preserve"> The jar had to be uploaded to tomcat in order to interact.</w:t>
      </w:r>
    </w:p>
    <w:p w14:paraId="522D2D8C" w14:textId="6ADD3BC1" w:rsidR="002F2F2C" w:rsidRDefault="002F2F2C" w:rsidP="002F2F2C">
      <w:pPr>
        <w:pStyle w:val="Heading2"/>
        <w:numPr>
          <w:ilvl w:val="1"/>
          <w:numId w:val="2"/>
        </w:numPr>
      </w:pPr>
      <w:bookmarkStart w:id="4" w:name="_Toc67586156"/>
      <w:r>
        <w:t>GUI</w:t>
      </w:r>
      <w:bookmarkEnd w:id="4"/>
    </w:p>
    <w:p w14:paraId="648F60D0" w14:textId="074DE3EA" w:rsidR="0089500E" w:rsidRDefault="00F03D95" w:rsidP="0089500E">
      <w:pPr>
        <w:keepNext/>
        <w:rPr>
          <w:noProof/>
        </w:rPr>
      </w:pPr>
      <w:r>
        <w:t>The following figure displays an overview of the GUI the Client can interact with</w:t>
      </w:r>
      <w:r w:rsidR="00A67FF2" w:rsidRPr="0015528C">
        <w:t xml:space="preserve"> </w:t>
      </w:r>
      <w:r w:rsidR="00D62B59" w:rsidRPr="0015528C">
        <w:t>(</w:t>
      </w:r>
      <w:r w:rsidR="0015528C" w:rsidRPr="0015528C">
        <w:rPr>
          <w:i/>
          <w:iCs/>
        </w:rPr>
        <w:t>see Figure 1)</w:t>
      </w:r>
      <w:r w:rsidRPr="0015528C">
        <w:t>.</w:t>
      </w:r>
      <w:r w:rsidR="00A67FF2" w:rsidRPr="0015528C">
        <w:t xml:space="preserve"> </w:t>
      </w:r>
      <w:r w:rsidR="00A67FF2" w:rsidRPr="0015528C">
        <w:rPr>
          <w:noProof/>
        </w:rPr>
        <w:t xml:space="preserve"> </w:t>
      </w:r>
      <w:r w:rsidR="00A67FF2">
        <w:rPr>
          <w:noProof/>
        </w:rPr>
        <w:drawing>
          <wp:inline distT="0" distB="0" distL="0" distR="0" wp14:anchorId="08188C4D" wp14:editId="3B3B8EF0">
            <wp:extent cx="5731510" cy="413766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1803B" w14:textId="399C73CA" w:rsidR="000711CE" w:rsidRDefault="0089500E" w:rsidP="0089500E">
      <w:pPr>
        <w:pStyle w:val="Caption"/>
      </w:pPr>
      <w:bookmarkStart w:id="5" w:name="_Toc67585968"/>
      <w:r>
        <w:t xml:space="preserve">Figure </w:t>
      </w:r>
      <w:fldSimple w:instr=" SEQ Figure \* ARABIC ">
        <w:r w:rsidR="001E39B4">
          <w:rPr>
            <w:noProof/>
          </w:rPr>
          <w:t>1</w:t>
        </w:r>
      </w:fldSimple>
      <w:r>
        <w:t xml:space="preserve"> - The GUI</w:t>
      </w:r>
      <w:bookmarkEnd w:id="5"/>
    </w:p>
    <w:p w14:paraId="3CFD6E3C" w14:textId="724BF05D" w:rsidR="0015528C" w:rsidRDefault="0015528C" w:rsidP="0015528C">
      <w:pPr>
        <w:pStyle w:val="Heading3"/>
      </w:pPr>
    </w:p>
    <w:p w14:paraId="66511499" w14:textId="4F901250" w:rsidR="0015528C" w:rsidRDefault="0015528C" w:rsidP="0015528C"/>
    <w:p w14:paraId="651B7402" w14:textId="77777777" w:rsidR="0015528C" w:rsidRPr="0015528C" w:rsidRDefault="0015528C" w:rsidP="0015528C"/>
    <w:p w14:paraId="343827AA" w14:textId="53889A6F" w:rsidR="006B59D7" w:rsidRDefault="006B59D7" w:rsidP="0022715F">
      <w:pPr>
        <w:pStyle w:val="Heading3"/>
        <w:numPr>
          <w:ilvl w:val="2"/>
          <w:numId w:val="2"/>
        </w:numPr>
      </w:pPr>
      <w:bookmarkStart w:id="6" w:name="_Toc67586157"/>
      <w:r>
        <w:t>Get</w:t>
      </w:r>
      <w:r w:rsidR="00A67FF2">
        <w:t xml:space="preserve"> Contact</w:t>
      </w:r>
      <w:bookmarkEnd w:id="6"/>
    </w:p>
    <w:p w14:paraId="548D8E7C" w14:textId="54AEF002" w:rsidR="004241D0" w:rsidRDefault="004241D0" w:rsidP="000711CE">
      <w:r>
        <w:t>At the start of the application, the user is given the option to research a contact</w:t>
      </w:r>
      <w:r w:rsidR="00997BFC">
        <w:t xml:space="preserve"> b</w:t>
      </w:r>
      <w:r w:rsidR="00047814">
        <w:t xml:space="preserve">y inserting the </w:t>
      </w:r>
      <w:r w:rsidR="007812C0">
        <w:t>phone number of the contact they are trying to find. Onc</w:t>
      </w:r>
      <w:r w:rsidR="00291312">
        <w:t xml:space="preserve">e they filled the field, they can </w:t>
      </w:r>
      <w:r w:rsidR="00494FCA">
        <w:t>call for the search by pressing the “Find Contact” button</w:t>
      </w:r>
      <w:r w:rsidR="00A67FF2">
        <w:t xml:space="preserve"> </w:t>
      </w:r>
      <w:r w:rsidR="00C45BF8">
        <w:rPr>
          <w:i/>
          <w:iCs/>
        </w:rPr>
        <w:t>(see Figure 2)</w:t>
      </w:r>
      <w:r w:rsidR="00494FCA">
        <w:t xml:space="preserve">. This will prompt the service for a contact with the </w:t>
      </w:r>
      <w:r w:rsidR="00253B9C">
        <w:t>passed phone number from the database.</w:t>
      </w:r>
      <w:r w:rsidR="0098711C">
        <w:t xml:space="preserve"> </w:t>
      </w:r>
    </w:p>
    <w:p w14:paraId="7328AF10" w14:textId="77777777" w:rsidR="00C45BF8" w:rsidRDefault="007812C0" w:rsidP="00C45BF8">
      <w:pPr>
        <w:keepNext/>
      </w:pPr>
      <w:r>
        <w:rPr>
          <w:noProof/>
        </w:rPr>
        <w:drawing>
          <wp:inline distT="0" distB="0" distL="0" distR="0" wp14:anchorId="7C4D227B" wp14:editId="2174C978">
            <wp:extent cx="5724525" cy="41338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0F8A3" w14:textId="347FE176" w:rsidR="00C45BF8" w:rsidRDefault="00C45BF8" w:rsidP="00C45BF8">
      <w:pPr>
        <w:pStyle w:val="Caption"/>
      </w:pPr>
      <w:bookmarkStart w:id="7" w:name="_Toc67585969"/>
      <w:r>
        <w:t xml:space="preserve">Figure </w:t>
      </w:r>
      <w:fldSimple w:instr=" SEQ Figure \* ARABIC ">
        <w:r w:rsidR="001E39B4">
          <w:rPr>
            <w:noProof/>
          </w:rPr>
          <w:t>2</w:t>
        </w:r>
      </w:fldSimple>
      <w:r w:rsidR="001444E0">
        <w:t xml:space="preserve"> – </w:t>
      </w:r>
      <w:r w:rsidR="001E39B4">
        <w:t xml:space="preserve">Get </w:t>
      </w:r>
      <w:r w:rsidR="001444E0">
        <w:t>Contact</w:t>
      </w:r>
      <w:bookmarkEnd w:id="7"/>
    </w:p>
    <w:p w14:paraId="761DC971" w14:textId="46DC8B01" w:rsidR="004241D0" w:rsidRDefault="00B334E6" w:rsidP="000711CE">
      <w:r w:rsidRPr="00B334E6">
        <w:t xml:space="preserve"> </w:t>
      </w:r>
      <w:r w:rsidR="00A67FF2">
        <w:t>If</w:t>
      </w:r>
      <w:r>
        <w:t xml:space="preserve"> the client does not exist in the database, the service will throw an Error Fault, which is handled by the client and displays a JOptionPane dialog for the user </w:t>
      </w:r>
      <w:r w:rsidR="00C45BF8" w:rsidRPr="00A10B0D">
        <w:rPr>
          <w:i/>
          <w:iCs/>
        </w:rPr>
        <w:t>(</w:t>
      </w:r>
      <w:r w:rsidR="00A10B0D" w:rsidRPr="00A10B0D">
        <w:rPr>
          <w:i/>
          <w:iCs/>
        </w:rPr>
        <w:t>see Figure 3)</w:t>
      </w:r>
      <w:r>
        <w:t>.</w:t>
      </w:r>
      <w:r w:rsidR="000D213F">
        <w:t xml:space="preserve"> The UI also handles an empty input and displays a JOptionPane </w:t>
      </w:r>
      <w:r w:rsidR="008719CC">
        <w:t>alerting the user that the field cannot be empty.</w:t>
      </w:r>
    </w:p>
    <w:p w14:paraId="6B144E7F" w14:textId="77777777" w:rsidR="00C45BF8" w:rsidRDefault="001A2094" w:rsidP="00C45BF8">
      <w:pPr>
        <w:keepNext/>
      </w:pPr>
      <w:r>
        <w:rPr>
          <w:noProof/>
        </w:rPr>
        <w:lastRenderedPageBreak/>
        <w:drawing>
          <wp:inline distT="0" distB="0" distL="0" distR="0" wp14:anchorId="2C25377B" wp14:editId="108FD316">
            <wp:extent cx="5731510" cy="41198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5E996" w14:textId="41FDDFC5" w:rsidR="007956A4" w:rsidRDefault="00C45BF8" w:rsidP="00C45BF8">
      <w:pPr>
        <w:pStyle w:val="Caption"/>
      </w:pPr>
      <w:bookmarkStart w:id="8" w:name="_Toc67585970"/>
      <w:r>
        <w:t xml:space="preserve">Figure </w:t>
      </w:r>
      <w:fldSimple w:instr=" SEQ Figure \* ARABIC ">
        <w:r w:rsidR="001E39B4">
          <w:rPr>
            <w:noProof/>
          </w:rPr>
          <w:t>3</w:t>
        </w:r>
      </w:fldSimple>
      <w:r w:rsidR="001E39B4">
        <w:t xml:space="preserve"> – Empty Field Error Message</w:t>
      </w:r>
      <w:bookmarkEnd w:id="8"/>
    </w:p>
    <w:p w14:paraId="09254D97" w14:textId="77777777" w:rsidR="00A10B0D" w:rsidRPr="00A10B0D" w:rsidRDefault="00A10B0D" w:rsidP="00A10B0D"/>
    <w:p w14:paraId="76DBDA0D" w14:textId="3B9E0B2C" w:rsidR="007956A4" w:rsidRDefault="007956A4" w:rsidP="000711CE">
      <w:r>
        <w:t xml:space="preserve">If </w:t>
      </w:r>
      <w:r w:rsidR="009852E9">
        <w:t xml:space="preserve">the service finds a contact associated with the phone number, it will return the Contact object and print </w:t>
      </w:r>
      <w:r w:rsidR="000D213F">
        <w:t>its</w:t>
      </w:r>
      <w:r w:rsidR="009852E9">
        <w:t xml:space="preserve"> </w:t>
      </w:r>
      <w:r w:rsidR="00C46D99">
        <w:t>fields in the frame for clearer display.</w:t>
      </w:r>
      <w:r w:rsidR="00AA34BB">
        <w:t xml:space="preserve"> The buttons modify and delete will also become enabled, allowing the visible contact to be modified or deleted.</w:t>
      </w:r>
      <w:r w:rsidR="00A67FF2">
        <w:t xml:space="preserve"> </w:t>
      </w:r>
    </w:p>
    <w:p w14:paraId="391F6164" w14:textId="36306F2E" w:rsidR="00435A14" w:rsidRDefault="00435A14" w:rsidP="000711CE">
      <w:r>
        <w:t xml:space="preserve">The user can decide to clear the frame, which will empty all the </w:t>
      </w:r>
      <w:r w:rsidR="005A5D22">
        <w:t>display</w:t>
      </w:r>
      <w:r>
        <w:t xml:space="preserve"> fields and the </w:t>
      </w:r>
      <w:r w:rsidR="005A5D22">
        <w:t>search field. It will also disable the modify and delete buttons, as no contact is currently selected.</w:t>
      </w:r>
    </w:p>
    <w:p w14:paraId="1780DC92" w14:textId="77777777" w:rsidR="001E39B4" w:rsidRDefault="004A4D1D" w:rsidP="001E39B4">
      <w:pPr>
        <w:keepNext/>
      </w:pPr>
      <w:r>
        <w:rPr>
          <w:noProof/>
        </w:rPr>
        <w:lastRenderedPageBreak/>
        <w:drawing>
          <wp:inline distT="0" distB="0" distL="0" distR="0" wp14:anchorId="42E5D876" wp14:editId="3482121F">
            <wp:extent cx="5731510" cy="413956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2C543" w14:textId="1A3878E6" w:rsidR="001A2094" w:rsidRDefault="001E39B4" w:rsidP="001E39B4">
      <w:pPr>
        <w:pStyle w:val="Caption"/>
      </w:pPr>
      <w:bookmarkStart w:id="9" w:name="_Toc67585971"/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– Found Contact Display</w:t>
      </w:r>
      <w:bookmarkEnd w:id="9"/>
    </w:p>
    <w:p w14:paraId="7A0C7924" w14:textId="6797658A" w:rsidR="00A61180" w:rsidRDefault="00A61180" w:rsidP="000711CE">
      <w:r>
        <w:t xml:space="preserve">Getting a contact produces the following message in Wireshark </w:t>
      </w:r>
      <w:r w:rsidR="00F40905">
        <w:rPr>
          <w:i/>
          <w:iCs/>
        </w:rPr>
        <w:t xml:space="preserve">see Figure </w:t>
      </w:r>
      <w:r w:rsidR="001E39B4">
        <w:rPr>
          <w:i/>
          <w:iCs/>
        </w:rPr>
        <w:t>5</w:t>
      </w:r>
      <w:r w:rsidR="00F40905">
        <w:rPr>
          <w:i/>
          <w:iCs/>
        </w:rPr>
        <w:t xml:space="preserve"> </w:t>
      </w:r>
      <w:r w:rsidR="00F40905">
        <w:t xml:space="preserve">and </w:t>
      </w:r>
      <w:r w:rsidR="00F40905">
        <w:rPr>
          <w:i/>
          <w:iCs/>
        </w:rPr>
        <w:t xml:space="preserve">Figure </w:t>
      </w:r>
      <w:r w:rsidR="001E39B4">
        <w:rPr>
          <w:i/>
          <w:iCs/>
        </w:rPr>
        <w:t>6</w:t>
      </w:r>
      <w:r>
        <w:t>.</w:t>
      </w:r>
    </w:p>
    <w:p w14:paraId="7AAA99FB" w14:textId="77777777" w:rsidR="003B34D7" w:rsidRDefault="00F40905" w:rsidP="003B34D7">
      <w:pPr>
        <w:keepNext/>
      </w:pPr>
      <w:r>
        <w:rPr>
          <w:noProof/>
        </w:rPr>
        <w:drawing>
          <wp:inline distT="0" distB="0" distL="0" distR="0" wp14:anchorId="1AB7438A" wp14:editId="05473709">
            <wp:extent cx="4662186" cy="3676650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1543" cy="368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209DE" w14:textId="09F82651" w:rsidR="00F40905" w:rsidRDefault="003B34D7" w:rsidP="003B34D7">
      <w:pPr>
        <w:pStyle w:val="Caption"/>
      </w:pPr>
      <w:bookmarkStart w:id="10" w:name="_Toc67585972"/>
      <w:r>
        <w:t xml:space="preserve">Figure </w:t>
      </w:r>
      <w:fldSimple w:instr=" SEQ Figure \* ARABIC ">
        <w:r w:rsidR="001E39B4">
          <w:rPr>
            <w:noProof/>
          </w:rPr>
          <w:t>5</w:t>
        </w:r>
      </w:fldSimple>
      <w:r w:rsidR="001E39B4">
        <w:t xml:space="preserve"> – Get Request Wireshark</w:t>
      </w:r>
      <w:bookmarkEnd w:id="10"/>
    </w:p>
    <w:p w14:paraId="1EA542DC" w14:textId="77777777" w:rsidR="003B34D7" w:rsidRDefault="003B34D7" w:rsidP="003B34D7">
      <w:pPr>
        <w:keepNext/>
      </w:pPr>
      <w:r>
        <w:rPr>
          <w:noProof/>
        </w:rPr>
        <w:lastRenderedPageBreak/>
        <w:drawing>
          <wp:inline distT="0" distB="0" distL="0" distR="0" wp14:anchorId="1F1B43A9" wp14:editId="51BCB3A2">
            <wp:extent cx="4467642" cy="4695825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0370" cy="4709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C23A8" w14:textId="4619F17A" w:rsidR="00F40905" w:rsidRDefault="003B34D7" w:rsidP="003B34D7">
      <w:pPr>
        <w:pStyle w:val="Caption"/>
      </w:pPr>
      <w:bookmarkStart w:id="11" w:name="_Toc67585973"/>
      <w:r>
        <w:t xml:space="preserve">Figure </w:t>
      </w:r>
      <w:fldSimple w:instr=" SEQ Figure \* ARABIC ">
        <w:r w:rsidR="001E39B4">
          <w:rPr>
            <w:noProof/>
          </w:rPr>
          <w:t>6</w:t>
        </w:r>
      </w:fldSimple>
      <w:r w:rsidR="001E39B4">
        <w:t xml:space="preserve"> – Get Response Wireshark</w:t>
      </w:r>
      <w:bookmarkEnd w:id="11"/>
    </w:p>
    <w:p w14:paraId="60DCE3CC" w14:textId="77777777" w:rsidR="00A10B0D" w:rsidRDefault="00A10B0D" w:rsidP="000711CE"/>
    <w:p w14:paraId="2E008604" w14:textId="652213E1" w:rsidR="007436C8" w:rsidRDefault="007436C8" w:rsidP="000711CE"/>
    <w:p w14:paraId="67618311" w14:textId="332FC4C4" w:rsidR="007436C8" w:rsidRDefault="007436C8" w:rsidP="0022715F">
      <w:pPr>
        <w:pStyle w:val="Heading3"/>
        <w:numPr>
          <w:ilvl w:val="2"/>
          <w:numId w:val="2"/>
        </w:numPr>
      </w:pPr>
      <w:bookmarkStart w:id="12" w:name="_Toc67586158"/>
      <w:r>
        <w:t>Inserting Contact</w:t>
      </w:r>
      <w:bookmarkEnd w:id="12"/>
    </w:p>
    <w:p w14:paraId="20607B76" w14:textId="6B77B665" w:rsidR="007A6E74" w:rsidRDefault="007436C8" w:rsidP="00FC08FA">
      <w:pPr>
        <w:spacing w:before="240"/>
      </w:pPr>
      <w:r>
        <w:t xml:space="preserve">When the user </w:t>
      </w:r>
      <w:r w:rsidR="0022715F">
        <w:t>clicks</w:t>
      </w:r>
      <w:r>
        <w:t xml:space="preserve"> on the “Insert” button</w:t>
      </w:r>
      <w:r w:rsidR="00A015CD">
        <w:t xml:space="preserve"> </w:t>
      </w:r>
      <w:r w:rsidR="00FC08FA">
        <w:t>(</w:t>
      </w:r>
      <w:r w:rsidR="007A6E74" w:rsidRPr="00FC08FA">
        <w:rPr>
          <w:i/>
          <w:iCs/>
        </w:rPr>
        <w:t xml:space="preserve">see </w:t>
      </w:r>
      <w:r w:rsidR="00E9316D" w:rsidRPr="00FC08FA">
        <w:rPr>
          <w:i/>
          <w:iCs/>
        </w:rPr>
        <w:t>F</w:t>
      </w:r>
      <w:r w:rsidR="007A6E74" w:rsidRPr="00FC08FA">
        <w:rPr>
          <w:i/>
          <w:iCs/>
        </w:rPr>
        <w:t xml:space="preserve">igure </w:t>
      </w:r>
      <w:r w:rsidR="00624797" w:rsidRPr="00FC08FA">
        <w:rPr>
          <w:i/>
          <w:iCs/>
        </w:rPr>
        <w:t>7</w:t>
      </w:r>
      <w:r w:rsidR="00FC08FA">
        <w:t>)</w:t>
      </w:r>
      <w:r w:rsidR="00853BFA">
        <w:t xml:space="preserve">, it will open </w:t>
      </w:r>
      <w:r w:rsidR="007A6E74">
        <w:t>the InsertContactDialog</w:t>
      </w:r>
      <w:r w:rsidR="00E9316D">
        <w:t xml:space="preserve"> </w:t>
      </w:r>
      <w:r w:rsidR="00FC08FA">
        <w:t>(</w:t>
      </w:r>
      <w:r w:rsidR="00E9316D" w:rsidRPr="00FC08FA">
        <w:rPr>
          <w:i/>
          <w:iCs/>
        </w:rPr>
        <w:t xml:space="preserve">see Figure </w:t>
      </w:r>
      <w:r w:rsidR="00624797" w:rsidRPr="00FC08FA">
        <w:rPr>
          <w:i/>
          <w:iCs/>
        </w:rPr>
        <w:t>8</w:t>
      </w:r>
      <w:r w:rsidR="00FC08FA" w:rsidRPr="00FC08FA">
        <w:t>)</w:t>
      </w:r>
      <w:r w:rsidR="009F2B26">
        <w:t xml:space="preserve">. In there, the client can </w:t>
      </w:r>
      <w:r w:rsidR="00DA4659">
        <w:t>enter all the details for the new contact. if any field is left empty, the UI will inform the user that some fields are empty and need to be filled</w:t>
      </w:r>
      <w:r w:rsidR="00E9316D" w:rsidRPr="00E9316D">
        <w:rPr>
          <w:i/>
          <w:iCs/>
          <w:color w:val="FF0000"/>
        </w:rPr>
        <w:t xml:space="preserve"> </w:t>
      </w:r>
      <w:r w:rsidR="00FC08FA" w:rsidRPr="00FC08FA">
        <w:t>(</w:t>
      </w:r>
      <w:r w:rsidR="00E9316D" w:rsidRPr="00FC08FA">
        <w:rPr>
          <w:i/>
          <w:iCs/>
        </w:rPr>
        <w:t xml:space="preserve">see Figure </w:t>
      </w:r>
      <w:r w:rsidR="00624797" w:rsidRPr="00FC08FA">
        <w:rPr>
          <w:i/>
          <w:iCs/>
        </w:rPr>
        <w:t>9</w:t>
      </w:r>
      <w:r w:rsidR="00FC08FA" w:rsidRPr="00FC08FA">
        <w:t>)</w:t>
      </w:r>
      <w:r w:rsidR="00DA4659">
        <w:t xml:space="preserve">. If the phone number passed </w:t>
      </w:r>
      <w:r w:rsidR="00407516">
        <w:t xml:space="preserve">already exists in the database, the UI will inform that they need to input a different number </w:t>
      </w:r>
      <w:r w:rsidR="00FC08FA">
        <w:t>(</w:t>
      </w:r>
      <w:r w:rsidR="00E9316D" w:rsidRPr="00992473">
        <w:rPr>
          <w:i/>
          <w:iCs/>
        </w:rPr>
        <w:t xml:space="preserve">see Figure </w:t>
      </w:r>
      <w:r w:rsidR="00624797" w:rsidRPr="00992473">
        <w:rPr>
          <w:i/>
          <w:iCs/>
        </w:rPr>
        <w:t>10</w:t>
      </w:r>
      <w:r w:rsidR="00992473" w:rsidRPr="00992473">
        <w:t>)</w:t>
      </w:r>
      <w:r w:rsidR="00407516">
        <w:t>.</w:t>
      </w:r>
    </w:p>
    <w:p w14:paraId="65CA732D" w14:textId="77777777" w:rsidR="00E9316D" w:rsidRDefault="00A015CD" w:rsidP="00E9316D">
      <w:pPr>
        <w:keepNext/>
      </w:pPr>
      <w:r>
        <w:rPr>
          <w:noProof/>
        </w:rPr>
        <w:lastRenderedPageBreak/>
        <w:drawing>
          <wp:inline distT="0" distB="0" distL="0" distR="0" wp14:anchorId="46658491" wp14:editId="7218D107">
            <wp:extent cx="5057775" cy="364395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3715" cy="3677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07075" w14:textId="23E3A1A4" w:rsidR="00E9316D" w:rsidRDefault="00E9316D" w:rsidP="00E9316D">
      <w:pPr>
        <w:pStyle w:val="Caption"/>
      </w:pPr>
      <w:bookmarkStart w:id="13" w:name="_Toc67585974"/>
      <w:r>
        <w:t xml:space="preserve">Figure </w:t>
      </w:r>
      <w:fldSimple w:instr=" SEQ Figure \* ARABIC ">
        <w:r w:rsidR="001E39B4">
          <w:rPr>
            <w:noProof/>
          </w:rPr>
          <w:t>7</w:t>
        </w:r>
      </w:fldSimple>
      <w:r w:rsidR="00624797">
        <w:t xml:space="preserve"> – Insert Button</w:t>
      </w:r>
      <w:bookmarkEnd w:id="13"/>
    </w:p>
    <w:p w14:paraId="4F55C657" w14:textId="77777777" w:rsidR="00E9316D" w:rsidRPr="00E9316D" w:rsidRDefault="00E9316D" w:rsidP="00E9316D"/>
    <w:p w14:paraId="4797191B" w14:textId="77777777" w:rsidR="00E9316D" w:rsidRDefault="00E9316D" w:rsidP="00E9316D">
      <w:pPr>
        <w:pStyle w:val="Caption"/>
        <w:keepNext/>
      </w:pPr>
      <w:r>
        <w:rPr>
          <w:noProof/>
        </w:rPr>
        <w:drawing>
          <wp:inline distT="0" distB="0" distL="0" distR="0" wp14:anchorId="0A0EB167" wp14:editId="3B4A0C81">
            <wp:extent cx="5086350" cy="362964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1046" cy="36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6648F" w14:textId="348F4CEA" w:rsidR="007436C8" w:rsidRPr="00624797" w:rsidRDefault="00E9316D" w:rsidP="00E9316D">
      <w:pPr>
        <w:pStyle w:val="Caption"/>
        <w:rPr>
          <w:lang w:val="fr-FR"/>
        </w:rPr>
      </w:pPr>
      <w:bookmarkStart w:id="14" w:name="_Toc67585975"/>
      <w:r w:rsidRPr="00624797">
        <w:rPr>
          <w:lang w:val="fr-FR"/>
        </w:rPr>
        <w:t xml:space="preserve">Figure </w:t>
      </w:r>
      <w:r>
        <w:fldChar w:fldCharType="begin"/>
      </w:r>
      <w:r w:rsidRPr="00624797">
        <w:rPr>
          <w:lang w:val="fr-FR"/>
        </w:rPr>
        <w:instrText xml:space="preserve"> SEQ Figure \* ARABIC </w:instrText>
      </w:r>
      <w:r>
        <w:fldChar w:fldCharType="separate"/>
      </w:r>
      <w:r w:rsidR="001E39B4" w:rsidRPr="00624797">
        <w:rPr>
          <w:noProof/>
          <w:lang w:val="fr-FR"/>
        </w:rPr>
        <w:t>8</w:t>
      </w:r>
      <w:r>
        <w:fldChar w:fldCharType="end"/>
      </w:r>
      <w:r w:rsidR="00624797" w:rsidRPr="00624797">
        <w:rPr>
          <w:lang w:val="fr-FR"/>
        </w:rPr>
        <w:t xml:space="preserve"> – Insert Dialog</w:t>
      </w:r>
      <w:bookmarkEnd w:id="14"/>
    </w:p>
    <w:p w14:paraId="09345506" w14:textId="77777777" w:rsidR="00E9316D" w:rsidRPr="00624797" w:rsidRDefault="00C51B73" w:rsidP="00E9316D">
      <w:pPr>
        <w:keepNext/>
        <w:rPr>
          <w:lang w:val="fr-FR"/>
        </w:rPr>
      </w:pPr>
      <w:r>
        <w:rPr>
          <w:noProof/>
        </w:rPr>
        <w:lastRenderedPageBreak/>
        <w:drawing>
          <wp:inline distT="0" distB="0" distL="0" distR="0" wp14:anchorId="5FB91F43" wp14:editId="7F96273C">
            <wp:extent cx="4162425" cy="389304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78656" cy="390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07155" w14:textId="6902EB40" w:rsidR="00E9316D" w:rsidRPr="00624797" w:rsidRDefault="00E9316D" w:rsidP="00E9316D">
      <w:pPr>
        <w:pStyle w:val="Caption"/>
      </w:pPr>
      <w:bookmarkStart w:id="15" w:name="_Toc67585976"/>
      <w:r w:rsidRPr="00624797">
        <w:t xml:space="preserve">Figure </w:t>
      </w:r>
      <w:r>
        <w:fldChar w:fldCharType="begin"/>
      </w:r>
      <w:r w:rsidRPr="00624797">
        <w:instrText xml:space="preserve"> SEQ Figure \* ARABIC </w:instrText>
      </w:r>
      <w:r>
        <w:fldChar w:fldCharType="separate"/>
      </w:r>
      <w:r w:rsidR="001E39B4" w:rsidRPr="00624797">
        <w:rPr>
          <w:noProof/>
        </w:rPr>
        <w:t>9</w:t>
      </w:r>
      <w:r>
        <w:fldChar w:fldCharType="end"/>
      </w:r>
      <w:r w:rsidR="00624797" w:rsidRPr="00624797">
        <w:t xml:space="preserve"> </w:t>
      </w:r>
      <w:r w:rsidR="00624797">
        <w:t xml:space="preserve">– </w:t>
      </w:r>
      <w:r w:rsidR="00624797" w:rsidRPr="00624797">
        <w:t>Insert</w:t>
      </w:r>
      <w:r w:rsidR="00624797">
        <w:t xml:space="preserve"> </w:t>
      </w:r>
      <w:r w:rsidR="00624797" w:rsidRPr="00624797">
        <w:t>Empty Field E</w:t>
      </w:r>
      <w:r w:rsidR="00624797">
        <w:t>rror</w:t>
      </w:r>
      <w:bookmarkEnd w:id="15"/>
    </w:p>
    <w:p w14:paraId="584570BF" w14:textId="77777777" w:rsidR="00E9316D" w:rsidRPr="00624797" w:rsidRDefault="00E9316D" w:rsidP="00E9316D"/>
    <w:p w14:paraId="06FAE4CC" w14:textId="77777777" w:rsidR="00E9316D" w:rsidRDefault="00C51B73" w:rsidP="00E9316D">
      <w:pPr>
        <w:keepNext/>
      </w:pPr>
      <w:r w:rsidRPr="00624797">
        <w:rPr>
          <w:noProof/>
        </w:rPr>
        <w:t xml:space="preserve"> </w:t>
      </w:r>
      <w:r w:rsidR="00407516">
        <w:rPr>
          <w:noProof/>
        </w:rPr>
        <w:drawing>
          <wp:inline distT="0" distB="0" distL="0" distR="0" wp14:anchorId="1BFEEFE9" wp14:editId="3E212549">
            <wp:extent cx="4106834" cy="3819525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0670" cy="3841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A5797" w14:textId="70986565" w:rsidR="00F44654" w:rsidRDefault="00E9316D" w:rsidP="00E9316D">
      <w:pPr>
        <w:pStyle w:val="Caption"/>
        <w:rPr>
          <w:noProof/>
        </w:rPr>
      </w:pPr>
      <w:bookmarkStart w:id="16" w:name="_Toc67585977"/>
      <w:r>
        <w:t xml:space="preserve">Figure </w:t>
      </w:r>
      <w:fldSimple w:instr=" SEQ Figure \* ARABIC ">
        <w:r w:rsidR="001E39B4">
          <w:rPr>
            <w:noProof/>
          </w:rPr>
          <w:t>10</w:t>
        </w:r>
      </w:fldSimple>
      <w:r w:rsidR="00624797">
        <w:t xml:space="preserve"> – Insert </w:t>
      </w:r>
      <w:r w:rsidR="00891BFE">
        <w:t>Pre-existing phone number</w:t>
      </w:r>
      <w:bookmarkEnd w:id="16"/>
    </w:p>
    <w:p w14:paraId="237D0D88" w14:textId="0F7CEC3B" w:rsidR="006B46F9" w:rsidRDefault="006B46F9" w:rsidP="007436C8">
      <w:pPr>
        <w:rPr>
          <w:noProof/>
        </w:rPr>
      </w:pPr>
    </w:p>
    <w:p w14:paraId="06C107A1" w14:textId="02FE0DB4" w:rsidR="00877934" w:rsidRDefault="00880582" w:rsidP="007436C8">
      <w:pPr>
        <w:rPr>
          <w:noProof/>
        </w:rPr>
      </w:pPr>
      <w:r>
        <w:rPr>
          <w:noProof/>
        </w:rPr>
        <w:t>Once all fields are correct, the UI will open a JOptionPane dialog to inform the user</w:t>
      </w:r>
      <w:r w:rsidR="00692E6C">
        <w:rPr>
          <w:noProof/>
        </w:rPr>
        <w:t xml:space="preserve"> that the contact</w:t>
      </w:r>
      <w:r>
        <w:rPr>
          <w:noProof/>
        </w:rPr>
        <w:t xml:space="preserve"> has been </w:t>
      </w:r>
      <w:r w:rsidR="00692E6C">
        <w:rPr>
          <w:noProof/>
        </w:rPr>
        <w:t>inserted in</w:t>
      </w:r>
      <w:r w:rsidR="00FC08FA">
        <w:rPr>
          <w:noProof/>
        </w:rPr>
        <w:t>to</w:t>
      </w:r>
      <w:r w:rsidR="00692E6C">
        <w:rPr>
          <w:noProof/>
        </w:rPr>
        <w:t xml:space="preserve"> the database</w:t>
      </w:r>
      <w:r w:rsidR="00D71282">
        <w:rPr>
          <w:noProof/>
        </w:rPr>
        <w:t xml:space="preserve"> (</w:t>
      </w:r>
      <w:r w:rsidR="00D71282" w:rsidRPr="00992473">
        <w:rPr>
          <w:i/>
          <w:iCs/>
          <w:noProof/>
        </w:rPr>
        <w:t xml:space="preserve">see figure </w:t>
      </w:r>
      <w:r w:rsidR="00877934" w:rsidRPr="00992473">
        <w:rPr>
          <w:i/>
          <w:iCs/>
          <w:noProof/>
        </w:rPr>
        <w:t>1</w:t>
      </w:r>
      <w:r w:rsidR="00891BFE" w:rsidRPr="00992473">
        <w:rPr>
          <w:i/>
          <w:iCs/>
          <w:noProof/>
        </w:rPr>
        <w:t>1</w:t>
      </w:r>
      <w:r w:rsidR="00D71282">
        <w:rPr>
          <w:noProof/>
        </w:rPr>
        <w:t>)</w:t>
      </w:r>
      <w:r w:rsidR="00692E6C">
        <w:rPr>
          <w:noProof/>
        </w:rPr>
        <w:t xml:space="preserve">, and it will set the values of the display frame to the inserted contact </w:t>
      </w:r>
      <w:r w:rsidR="00992473">
        <w:rPr>
          <w:noProof/>
        </w:rPr>
        <w:t>(</w:t>
      </w:r>
      <w:r w:rsidR="00692E6C" w:rsidRPr="00992473">
        <w:rPr>
          <w:i/>
          <w:iCs/>
          <w:noProof/>
        </w:rPr>
        <w:t xml:space="preserve">see figure </w:t>
      </w:r>
      <w:r w:rsidR="00877934" w:rsidRPr="00992473">
        <w:rPr>
          <w:i/>
          <w:iCs/>
          <w:noProof/>
        </w:rPr>
        <w:t>1</w:t>
      </w:r>
      <w:r w:rsidR="00891BFE" w:rsidRPr="00992473">
        <w:rPr>
          <w:i/>
          <w:iCs/>
          <w:noProof/>
        </w:rPr>
        <w:t>2</w:t>
      </w:r>
      <w:r w:rsidR="00992473" w:rsidRPr="00992473">
        <w:rPr>
          <w:noProof/>
        </w:rPr>
        <w:t>)</w:t>
      </w:r>
      <w:r w:rsidR="006556FE">
        <w:rPr>
          <w:noProof/>
        </w:rPr>
        <w:t xml:space="preserve"> It will also enable the modify and delete buttons.</w:t>
      </w:r>
    </w:p>
    <w:p w14:paraId="3DA951F3" w14:textId="77777777" w:rsidR="00877934" w:rsidRDefault="00E44191" w:rsidP="00877934">
      <w:pPr>
        <w:keepNext/>
      </w:pPr>
      <w:r>
        <w:rPr>
          <w:noProof/>
        </w:rPr>
        <w:drawing>
          <wp:inline distT="0" distB="0" distL="0" distR="0" wp14:anchorId="14975107" wp14:editId="399501F5">
            <wp:extent cx="3733800" cy="3523446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6332" cy="3544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9AE92" w14:textId="1B363FDE" w:rsidR="00877934" w:rsidRPr="00891BFE" w:rsidRDefault="00877934" w:rsidP="00877934">
      <w:pPr>
        <w:pStyle w:val="Caption"/>
        <w:rPr>
          <w:lang w:val="fr-FR"/>
        </w:rPr>
      </w:pPr>
      <w:bookmarkStart w:id="17" w:name="_Toc67585978"/>
      <w:r w:rsidRPr="00891BFE">
        <w:rPr>
          <w:lang w:val="fr-FR"/>
        </w:rPr>
        <w:t xml:space="preserve">Figure </w:t>
      </w:r>
      <w:r>
        <w:fldChar w:fldCharType="begin"/>
      </w:r>
      <w:r w:rsidRPr="00891BFE">
        <w:rPr>
          <w:lang w:val="fr-FR"/>
        </w:rPr>
        <w:instrText xml:space="preserve"> SEQ Figure \* ARABIC </w:instrText>
      </w:r>
      <w:r>
        <w:fldChar w:fldCharType="separate"/>
      </w:r>
      <w:r w:rsidR="001E39B4" w:rsidRPr="00891BFE">
        <w:rPr>
          <w:noProof/>
          <w:lang w:val="fr-FR"/>
        </w:rPr>
        <w:t>11</w:t>
      </w:r>
      <w:r>
        <w:fldChar w:fldCharType="end"/>
      </w:r>
      <w:r w:rsidR="00891BFE" w:rsidRPr="00891BFE">
        <w:rPr>
          <w:lang w:val="fr-FR"/>
        </w:rPr>
        <w:t xml:space="preserve"> – Insert </w:t>
      </w:r>
      <w:r w:rsidR="00891BFE" w:rsidRPr="00891BFE">
        <w:t>Success</w:t>
      </w:r>
      <w:r w:rsidR="00891BFE" w:rsidRPr="00891BFE">
        <w:rPr>
          <w:lang w:val="fr-FR"/>
        </w:rPr>
        <w:t xml:space="preserve"> Mes</w:t>
      </w:r>
      <w:r w:rsidR="00891BFE">
        <w:rPr>
          <w:lang w:val="fr-FR"/>
        </w:rPr>
        <w:t>sage</w:t>
      </w:r>
      <w:bookmarkEnd w:id="17"/>
    </w:p>
    <w:p w14:paraId="099F18D7" w14:textId="77777777" w:rsidR="00877934" w:rsidRPr="00891BFE" w:rsidRDefault="004A0D6E" w:rsidP="00877934">
      <w:pPr>
        <w:keepNext/>
        <w:rPr>
          <w:lang w:val="fr-FR"/>
        </w:rPr>
      </w:pPr>
      <w:r w:rsidRPr="00891BFE">
        <w:rPr>
          <w:noProof/>
          <w:lang w:val="fr-FR"/>
        </w:rPr>
        <w:lastRenderedPageBreak/>
        <w:t xml:space="preserve"> </w:t>
      </w:r>
      <w:r w:rsidR="00877934">
        <w:rPr>
          <w:noProof/>
        </w:rPr>
        <w:drawing>
          <wp:inline distT="0" distB="0" distL="0" distR="0" wp14:anchorId="1F367D36" wp14:editId="086E36A5">
            <wp:extent cx="5036024" cy="3593733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60877" cy="3611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959B2" w14:textId="616F6D1F" w:rsidR="00877934" w:rsidRPr="00891BFE" w:rsidRDefault="00877934" w:rsidP="00877934">
      <w:pPr>
        <w:pStyle w:val="Caption"/>
      </w:pPr>
      <w:bookmarkStart w:id="18" w:name="_Toc67585979"/>
      <w:r w:rsidRPr="00891BFE">
        <w:t xml:space="preserve">Figure </w:t>
      </w:r>
      <w:r>
        <w:fldChar w:fldCharType="begin"/>
      </w:r>
      <w:r w:rsidRPr="00891BFE">
        <w:instrText xml:space="preserve"> SEQ Figure \* ARABIC </w:instrText>
      </w:r>
      <w:r>
        <w:fldChar w:fldCharType="separate"/>
      </w:r>
      <w:r w:rsidR="001E39B4" w:rsidRPr="00891BFE">
        <w:rPr>
          <w:noProof/>
        </w:rPr>
        <w:t>12</w:t>
      </w:r>
      <w:r>
        <w:fldChar w:fldCharType="end"/>
      </w:r>
      <w:r w:rsidR="00891BFE">
        <w:t xml:space="preserve"> – Insert Contact Display</w:t>
      </w:r>
      <w:bookmarkEnd w:id="18"/>
    </w:p>
    <w:p w14:paraId="572FF9FD" w14:textId="20DF47BF" w:rsidR="006A62B0" w:rsidRDefault="006A62B0" w:rsidP="006A62B0">
      <w:r>
        <w:t>This is the Wireshark messages when inserting a new contact (</w:t>
      </w:r>
      <w:r w:rsidRPr="007856AC">
        <w:rPr>
          <w:i/>
          <w:iCs/>
        </w:rPr>
        <w:t>see</w:t>
      </w:r>
      <w:r>
        <w:rPr>
          <w:i/>
          <w:iCs/>
        </w:rPr>
        <w:t xml:space="preserve"> Figure 1</w:t>
      </w:r>
      <w:r w:rsidR="00891BFE">
        <w:rPr>
          <w:i/>
          <w:iCs/>
        </w:rPr>
        <w:t>3</w:t>
      </w:r>
      <w:r w:rsidRPr="007856AC">
        <w:t>)</w:t>
      </w:r>
      <w:r>
        <w:t>.</w:t>
      </w:r>
    </w:p>
    <w:p w14:paraId="31D2889A" w14:textId="77777777" w:rsidR="00DA1B01" w:rsidRDefault="00F04C33" w:rsidP="00DA1B01">
      <w:pPr>
        <w:keepNext/>
      </w:pPr>
      <w:r>
        <w:rPr>
          <w:noProof/>
        </w:rPr>
        <w:lastRenderedPageBreak/>
        <w:drawing>
          <wp:inline distT="0" distB="0" distL="0" distR="0" wp14:anchorId="3B0AB5C0" wp14:editId="7D9E33D2">
            <wp:extent cx="5731510" cy="590804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0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A847A" w14:textId="479B6576" w:rsidR="00F04C33" w:rsidRDefault="00DA1B01" w:rsidP="00DA1B01">
      <w:pPr>
        <w:pStyle w:val="Caption"/>
      </w:pPr>
      <w:bookmarkStart w:id="19" w:name="_Toc67585980"/>
      <w:r>
        <w:t xml:space="preserve">Figure </w:t>
      </w:r>
      <w:fldSimple w:instr=" SEQ Figure \* ARABIC ">
        <w:r w:rsidR="001E39B4">
          <w:rPr>
            <w:noProof/>
          </w:rPr>
          <w:t>13</w:t>
        </w:r>
      </w:fldSimple>
      <w:r w:rsidR="00891BFE">
        <w:t xml:space="preserve"> – Insert </w:t>
      </w:r>
      <w:r w:rsidR="00E72892">
        <w:t>in Wireshark</w:t>
      </w:r>
      <w:bookmarkEnd w:id="19"/>
    </w:p>
    <w:p w14:paraId="0BA15138" w14:textId="77777777" w:rsidR="00F04C33" w:rsidRDefault="00F04C33" w:rsidP="006A62B0"/>
    <w:p w14:paraId="760C9494" w14:textId="50ED98A2" w:rsidR="00990A4D" w:rsidRDefault="00743F8B" w:rsidP="00990A4D">
      <w:pPr>
        <w:pStyle w:val="Heading3"/>
        <w:numPr>
          <w:ilvl w:val="2"/>
          <w:numId w:val="2"/>
        </w:numPr>
        <w:rPr>
          <w:noProof/>
        </w:rPr>
      </w:pPr>
      <w:bookmarkStart w:id="20" w:name="_Toc67586159"/>
      <w:r>
        <w:rPr>
          <w:noProof/>
        </w:rPr>
        <w:t>Modify Contact</w:t>
      </w:r>
      <w:bookmarkEnd w:id="20"/>
    </w:p>
    <w:p w14:paraId="72E7ADF6" w14:textId="1910EE3D" w:rsidR="007856AC" w:rsidRDefault="008032FA" w:rsidP="00990A4D">
      <w:r>
        <w:t xml:space="preserve">To modify the information of a contact, the user needs to have searched a contact first. </w:t>
      </w:r>
      <w:r w:rsidR="00C62EBE">
        <w:t xml:space="preserve">Once a contact has been retrieved, the </w:t>
      </w:r>
      <w:r w:rsidR="00AF59AC">
        <w:t>button “Modify”</w:t>
      </w:r>
      <w:r w:rsidR="007A329A">
        <w:t xml:space="preserve"> is enabled and the user can open the Modify dialog </w:t>
      </w:r>
      <w:r w:rsidR="003A49FD" w:rsidRPr="00D73307">
        <w:t>(</w:t>
      </w:r>
      <w:r w:rsidR="007A329A" w:rsidRPr="00D73307">
        <w:rPr>
          <w:i/>
          <w:iCs/>
        </w:rPr>
        <w:t xml:space="preserve">see </w:t>
      </w:r>
      <w:r w:rsidR="00D73307">
        <w:rPr>
          <w:i/>
          <w:iCs/>
        </w:rPr>
        <w:t>F</w:t>
      </w:r>
      <w:r w:rsidR="007A329A" w:rsidRPr="00D73307">
        <w:rPr>
          <w:i/>
          <w:iCs/>
        </w:rPr>
        <w:t>igure</w:t>
      </w:r>
      <w:r w:rsidR="00877934" w:rsidRPr="00D73307">
        <w:rPr>
          <w:i/>
          <w:iCs/>
        </w:rPr>
        <w:t xml:space="preserve"> 1</w:t>
      </w:r>
      <w:r w:rsidR="00E72892">
        <w:rPr>
          <w:i/>
          <w:iCs/>
        </w:rPr>
        <w:t>4</w:t>
      </w:r>
      <w:r w:rsidR="003A49FD" w:rsidRPr="00D73307">
        <w:t>)</w:t>
      </w:r>
      <w:r w:rsidR="007A329A" w:rsidRPr="00D73307">
        <w:t>.</w:t>
      </w:r>
      <w:r w:rsidR="008C3863" w:rsidRPr="00D73307">
        <w:t xml:space="preserve"> </w:t>
      </w:r>
      <w:r w:rsidR="008C3863">
        <w:t xml:space="preserve">From this dialog, the user can set the new value of each field in the </w:t>
      </w:r>
      <w:r w:rsidR="00A049C5">
        <w:t>JTextField on the right</w:t>
      </w:r>
      <w:r w:rsidR="00877934">
        <w:t xml:space="preserve"> </w:t>
      </w:r>
      <w:r w:rsidR="007856AC">
        <w:t>(</w:t>
      </w:r>
      <w:r w:rsidR="00877934" w:rsidRPr="00D73307">
        <w:rPr>
          <w:i/>
          <w:iCs/>
        </w:rPr>
        <w:t xml:space="preserve">see </w:t>
      </w:r>
      <w:r w:rsidR="00D73307">
        <w:rPr>
          <w:i/>
          <w:iCs/>
        </w:rPr>
        <w:t>F</w:t>
      </w:r>
      <w:r w:rsidR="00877934" w:rsidRPr="00D73307">
        <w:rPr>
          <w:i/>
          <w:iCs/>
        </w:rPr>
        <w:t>igure 1</w:t>
      </w:r>
      <w:r w:rsidR="00E72892">
        <w:rPr>
          <w:i/>
          <w:iCs/>
        </w:rPr>
        <w:t>5</w:t>
      </w:r>
      <w:r w:rsidR="007856AC" w:rsidRPr="00D73307">
        <w:rPr>
          <w:i/>
          <w:iCs/>
        </w:rPr>
        <w:t>)</w:t>
      </w:r>
      <w:r w:rsidR="00A049C5" w:rsidRPr="00D73307">
        <w:t xml:space="preserve">. </w:t>
      </w:r>
    </w:p>
    <w:p w14:paraId="31A9E88E" w14:textId="732413AC" w:rsidR="007856AC" w:rsidRDefault="00A049C5" w:rsidP="00990A4D">
      <w:r>
        <w:t>The phone field is disabled to prevent the user to be able to change it.</w:t>
      </w:r>
      <w:r w:rsidR="00A52457">
        <w:t xml:space="preserve"> It is worth noting that any field left blank will retain </w:t>
      </w:r>
      <w:r w:rsidR="00250DD3">
        <w:t>its previous value.</w:t>
      </w:r>
      <w:r w:rsidR="00ED2BDF">
        <w:t xml:space="preserve"> If the user clicks the button “Modify” in the dialog window, it will prompt the user for confirmation</w:t>
      </w:r>
      <w:r w:rsidR="007856AC">
        <w:t xml:space="preserve"> (</w:t>
      </w:r>
      <w:r w:rsidR="007856AC" w:rsidRPr="007856AC">
        <w:rPr>
          <w:i/>
          <w:iCs/>
        </w:rPr>
        <w:t>see</w:t>
      </w:r>
      <w:r w:rsidR="007856AC">
        <w:rPr>
          <w:i/>
          <w:iCs/>
        </w:rPr>
        <w:t xml:space="preserve"> Figure 1</w:t>
      </w:r>
      <w:r w:rsidR="00E72892">
        <w:rPr>
          <w:i/>
          <w:iCs/>
        </w:rPr>
        <w:t>6</w:t>
      </w:r>
      <w:r w:rsidR="007856AC" w:rsidRPr="007856AC">
        <w:t>)</w:t>
      </w:r>
      <w:r w:rsidR="0055761D">
        <w:t xml:space="preserve">, before sending the edited contact to the web service </w:t>
      </w:r>
      <w:r w:rsidR="001B01CA">
        <w:t>to update the database.</w:t>
      </w:r>
      <w:r w:rsidR="005F456B">
        <w:t xml:space="preserve"> </w:t>
      </w:r>
    </w:p>
    <w:p w14:paraId="5D0264E8" w14:textId="66E12099" w:rsidR="00990A4D" w:rsidRDefault="005F456B" w:rsidP="00990A4D">
      <w:r>
        <w:lastRenderedPageBreak/>
        <w:t xml:space="preserve">Finally, the UI displays a confirmation message </w:t>
      </w:r>
      <w:r w:rsidR="00454462">
        <w:t>(</w:t>
      </w:r>
      <w:r w:rsidR="00454462" w:rsidRPr="007856AC">
        <w:rPr>
          <w:i/>
          <w:iCs/>
        </w:rPr>
        <w:t>see</w:t>
      </w:r>
      <w:r w:rsidR="00454462">
        <w:rPr>
          <w:i/>
          <w:iCs/>
        </w:rPr>
        <w:t xml:space="preserve"> Figure 1</w:t>
      </w:r>
      <w:r w:rsidR="00E72892">
        <w:rPr>
          <w:i/>
          <w:iCs/>
        </w:rPr>
        <w:t>7</w:t>
      </w:r>
      <w:r w:rsidR="00454462" w:rsidRPr="007856AC">
        <w:t>)</w:t>
      </w:r>
      <w:r w:rsidR="00454462">
        <w:t xml:space="preserve"> </w:t>
      </w:r>
      <w:r>
        <w:t xml:space="preserve">and </w:t>
      </w:r>
      <w:r w:rsidR="008411C0">
        <w:t>set the contact display in the main frame to the newly modified contact</w:t>
      </w:r>
      <w:r w:rsidR="00454462">
        <w:t xml:space="preserve"> (</w:t>
      </w:r>
      <w:r w:rsidR="00454462" w:rsidRPr="007856AC">
        <w:rPr>
          <w:i/>
          <w:iCs/>
        </w:rPr>
        <w:t>see</w:t>
      </w:r>
      <w:r w:rsidR="00454462">
        <w:rPr>
          <w:i/>
          <w:iCs/>
        </w:rPr>
        <w:t xml:space="preserve"> Figure 1</w:t>
      </w:r>
      <w:r w:rsidR="00E72892">
        <w:rPr>
          <w:i/>
          <w:iCs/>
        </w:rPr>
        <w:t>8</w:t>
      </w:r>
      <w:r w:rsidR="00454462" w:rsidRPr="007856AC">
        <w:t>)</w:t>
      </w:r>
      <w:r w:rsidR="008411C0">
        <w:t>.</w:t>
      </w:r>
    </w:p>
    <w:p w14:paraId="608EBF29" w14:textId="77777777" w:rsidR="00877934" w:rsidRDefault="008032FA" w:rsidP="00877934">
      <w:pPr>
        <w:keepNext/>
      </w:pPr>
      <w:r>
        <w:rPr>
          <w:noProof/>
        </w:rPr>
        <w:drawing>
          <wp:inline distT="0" distB="0" distL="0" distR="0" wp14:anchorId="3BF3FA8F" wp14:editId="1E40C94E">
            <wp:extent cx="5199797" cy="3746278"/>
            <wp:effectExtent l="0" t="0" r="127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123" cy="3776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86B2C" w14:textId="1A6A821E" w:rsidR="00877934" w:rsidRPr="00010E21" w:rsidRDefault="00877934" w:rsidP="00877934">
      <w:pPr>
        <w:pStyle w:val="Caption"/>
        <w:rPr>
          <w:lang w:val="fr-FR"/>
        </w:rPr>
      </w:pPr>
      <w:bookmarkStart w:id="21" w:name="_Toc67585981"/>
      <w:r w:rsidRPr="00010E21">
        <w:rPr>
          <w:lang w:val="fr-FR"/>
        </w:rPr>
        <w:t xml:space="preserve">Figure </w:t>
      </w:r>
      <w:r>
        <w:fldChar w:fldCharType="begin"/>
      </w:r>
      <w:r w:rsidRPr="00010E21">
        <w:rPr>
          <w:lang w:val="fr-FR"/>
        </w:rPr>
        <w:instrText xml:space="preserve"> SEQ Figure \* ARABIC </w:instrText>
      </w:r>
      <w:r>
        <w:fldChar w:fldCharType="separate"/>
      </w:r>
      <w:r w:rsidR="001E39B4" w:rsidRPr="00010E21">
        <w:rPr>
          <w:noProof/>
          <w:lang w:val="fr-FR"/>
        </w:rPr>
        <w:t>14</w:t>
      </w:r>
      <w:r>
        <w:fldChar w:fldCharType="end"/>
      </w:r>
      <w:r w:rsidR="00E72892" w:rsidRPr="00010E21">
        <w:rPr>
          <w:lang w:val="fr-FR"/>
        </w:rPr>
        <w:t xml:space="preserve"> – Modify Button</w:t>
      </w:r>
      <w:bookmarkEnd w:id="21"/>
    </w:p>
    <w:p w14:paraId="39FC9394" w14:textId="77777777" w:rsidR="00877934" w:rsidRPr="00010E21" w:rsidRDefault="00877934" w:rsidP="00877934">
      <w:pPr>
        <w:rPr>
          <w:lang w:val="fr-FR"/>
        </w:rPr>
      </w:pPr>
    </w:p>
    <w:p w14:paraId="48A8CEAA" w14:textId="588B55F8" w:rsidR="00877934" w:rsidRPr="00010E21" w:rsidRDefault="00B9400E" w:rsidP="00877934">
      <w:pPr>
        <w:rPr>
          <w:lang w:val="fr-FR"/>
        </w:rPr>
      </w:pPr>
      <w:r w:rsidRPr="00010E21">
        <w:rPr>
          <w:noProof/>
          <w:lang w:val="fr-FR"/>
        </w:rPr>
        <w:t xml:space="preserve"> </w:t>
      </w:r>
      <w:r w:rsidR="00B26DE3">
        <w:rPr>
          <w:noProof/>
        </w:rPr>
        <w:drawing>
          <wp:inline distT="0" distB="0" distL="0" distR="0" wp14:anchorId="3DF805FD" wp14:editId="72038428">
            <wp:extent cx="5057329" cy="36099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949" cy="3645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D1C56" w14:textId="119D53BC" w:rsidR="00877934" w:rsidRPr="00010E21" w:rsidRDefault="00877934" w:rsidP="00877934">
      <w:pPr>
        <w:pStyle w:val="Caption"/>
        <w:rPr>
          <w:lang w:val="fr-FR"/>
        </w:rPr>
      </w:pPr>
      <w:bookmarkStart w:id="22" w:name="_Toc67585982"/>
      <w:r w:rsidRPr="00010E21">
        <w:rPr>
          <w:lang w:val="fr-FR"/>
        </w:rPr>
        <w:t xml:space="preserve">Figure </w:t>
      </w:r>
      <w:r>
        <w:fldChar w:fldCharType="begin"/>
      </w:r>
      <w:r w:rsidRPr="00010E21">
        <w:rPr>
          <w:lang w:val="fr-FR"/>
        </w:rPr>
        <w:instrText xml:space="preserve"> SEQ Figure \* ARABIC </w:instrText>
      </w:r>
      <w:r>
        <w:fldChar w:fldCharType="separate"/>
      </w:r>
      <w:r w:rsidR="001E39B4" w:rsidRPr="00010E21">
        <w:rPr>
          <w:noProof/>
          <w:lang w:val="fr-FR"/>
        </w:rPr>
        <w:t>15</w:t>
      </w:r>
      <w:r>
        <w:fldChar w:fldCharType="end"/>
      </w:r>
      <w:r w:rsidR="00E72892" w:rsidRPr="00010E21">
        <w:rPr>
          <w:lang w:val="fr-FR"/>
        </w:rPr>
        <w:t xml:space="preserve"> – Modif</w:t>
      </w:r>
      <w:r w:rsidR="00010E21" w:rsidRPr="00010E21">
        <w:rPr>
          <w:lang w:val="fr-FR"/>
        </w:rPr>
        <w:t>ication</w:t>
      </w:r>
      <w:r w:rsidR="00E72892" w:rsidRPr="00010E21">
        <w:rPr>
          <w:lang w:val="fr-FR"/>
        </w:rPr>
        <w:t xml:space="preserve"> Dialog</w:t>
      </w:r>
      <w:bookmarkEnd w:id="22"/>
    </w:p>
    <w:p w14:paraId="45F21278" w14:textId="77777777" w:rsidR="00877934" w:rsidRDefault="008411C0" w:rsidP="00877934">
      <w:pPr>
        <w:keepNext/>
      </w:pPr>
      <w:r w:rsidRPr="00010E21">
        <w:rPr>
          <w:noProof/>
          <w:lang w:val="fr-FR"/>
        </w:rPr>
        <w:lastRenderedPageBreak/>
        <w:t xml:space="preserve"> </w:t>
      </w:r>
      <w:r>
        <w:rPr>
          <w:noProof/>
        </w:rPr>
        <w:drawing>
          <wp:inline distT="0" distB="0" distL="0" distR="0" wp14:anchorId="4AC05A1A" wp14:editId="09A90A7B">
            <wp:extent cx="5336275" cy="3861794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62781" cy="3880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5CDAA" w14:textId="07FD50F2" w:rsidR="008032FA" w:rsidRDefault="00877934" w:rsidP="00877934">
      <w:pPr>
        <w:pStyle w:val="Caption"/>
      </w:pPr>
      <w:bookmarkStart w:id="23" w:name="_Toc67585983"/>
      <w:r>
        <w:t xml:space="preserve">Figure </w:t>
      </w:r>
      <w:fldSimple w:instr=" SEQ Figure \* ARABIC ">
        <w:r w:rsidR="001E39B4">
          <w:rPr>
            <w:noProof/>
          </w:rPr>
          <w:t>16</w:t>
        </w:r>
      </w:fldSimple>
      <w:r w:rsidR="004765E8">
        <w:t xml:space="preserve"> – Modify Confirmation </w:t>
      </w:r>
      <w:r w:rsidR="00010E21">
        <w:t>Message</w:t>
      </w:r>
      <w:bookmarkEnd w:id="23"/>
    </w:p>
    <w:p w14:paraId="17B75307" w14:textId="77777777" w:rsidR="004765E8" w:rsidRPr="004765E8" w:rsidRDefault="004765E8" w:rsidP="004765E8"/>
    <w:p w14:paraId="6CAC88D5" w14:textId="77777777" w:rsidR="003A49FD" w:rsidRDefault="003A49FD" w:rsidP="003A49FD">
      <w:pPr>
        <w:keepNext/>
      </w:pPr>
      <w:r>
        <w:rPr>
          <w:noProof/>
        </w:rPr>
        <w:drawing>
          <wp:inline distT="0" distB="0" distL="0" distR="0" wp14:anchorId="23E2D93F" wp14:editId="16306D02">
            <wp:extent cx="5457825" cy="39449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75131" cy="395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6F483" w14:textId="4D88FA44" w:rsidR="00877934" w:rsidRPr="00877934" w:rsidRDefault="003A49FD" w:rsidP="003A49FD">
      <w:pPr>
        <w:pStyle w:val="Caption"/>
      </w:pPr>
      <w:bookmarkStart w:id="24" w:name="_Toc67585984"/>
      <w:r>
        <w:t xml:space="preserve">Figure </w:t>
      </w:r>
      <w:fldSimple w:instr=" SEQ Figure \* ARABIC ">
        <w:r w:rsidR="001E39B4">
          <w:rPr>
            <w:noProof/>
          </w:rPr>
          <w:t>17</w:t>
        </w:r>
      </w:fldSimple>
      <w:r w:rsidR="004765E8">
        <w:t xml:space="preserve"> – Modification Success Message</w:t>
      </w:r>
      <w:bookmarkEnd w:id="24"/>
    </w:p>
    <w:p w14:paraId="4F867A9E" w14:textId="77777777" w:rsidR="003A49FD" w:rsidRDefault="00C715A1" w:rsidP="003A49FD">
      <w:pPr>
        <w:keepNext/>
      </w:pPr>
      <w:r>
        <w:rPr>
          <w:noProof/>
        </w:rPr>
        <w:lastRenderedPageBreak/>
        <w:drawing>
          <wp:inline distT="0" distB="0" distL="0" distR="0" wp14:anchorId="2E4350BE" wp14:editId="646E5A07">
            <wp:extent cx="5376848" cy="385481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97181" cy="386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9892B" w14:textId="3E629197" w:rsidR="00877934" w:rsidRDefault="003A49FD" w:rsidP="003A49FD">
      <w:pPr>
        <w:pStyle w:val="Caption"/>
      </w:pPr>
      <w:bookmarkStart w:id="25" w:name="_Toc67585985"/>
      <w:r>
        <w:t xml:space="preserve">Figure </w:t>
      </w:r>
      <w:fldSimple w:instr=" SEQ Figure \* ARABIC ">
        <w:r w:rsidR="001E39B4">
          <w:rPr>
            <w:noProof/>
          </w:rPr>
          <w:t>18</w:t>
        </w:r>
      </w:fldSimple>
      <w:r w:rsidR="004765E8">
        <w:t xml:space="preserve"> </w:t>
      </w:r>
      <w:r w:rsidR="00681D2E">
        <w:t>–</w:t>
      </w:r>
      <w:r w:rsidR="004765E8">
        <w:t xml:space="preserve"> </w:t>
      </w:r>
      <w:r w:rsidR="00681D2E">
        <w:t>Modified Contact Display</w:t>
      </w:r>
      <w:bookmarkEnd w:id="25"/>
    </w:p>
    <w:p w14:paraId="66782E49" w14:textId="77777777" w:rsidR="00681D2E" w:rsidRPr="00681D2E" w:rsidRDefault="00681D2E" w:rsidP="00681D2E"/>
    <w:p w14:paraId="7D12F886" w14:textId="5F9AC21B" w:rsidR="00D73307" w:rsidRDefault="00D73307" w:rsidP="00D73307">
      <w:r>
        <w:t>This is the Wireshark messages when inserting a new contact (</w:t>
      </w:r>
      <w:r w:rsidRPr="007856AC">
        <w:rPr>
          <w:i/>
          <w:iCs/>
        </w:rPr>
        <w:t>see</w:t>
      </w:r>
      <w:r>
        <w:rPr>
          <w:i/>
          <w:iCs/>
        </w:rPr>
        <w:t xml:space="preserve"> Figure 1</w:t>
      </w:r>
      <w:r w:rsidR="00047B19">
        <w:rPr>
          <w:i/>
          <w:iCs/>
        </w:rPr>
        <w:t>9</w:t>
      </w:r>
      <w:r w:rsidR="00F46251">
        <w:rPr>
          <w:i/>
          <w:iCs/>
        </w:rPr>
        <w:t xml:space="preserve"> and </w:t>
      </w:r>
      <w:r w:rsidR="00047B19">
        <w:rPr>
          <w:i/>
          <w:iCs/>
        </w:rPr>
        <w:t>20</w:t>
      </w:r>
      <w:r w:rsidRPr="007856AC">
        <w:t>)</w:t>
      </w:r>
      <w:r>
        <w:t>.</w:t>
      </w:r>
    </w:p>
    <w:p w14:paraId="1DC41BA5" w14:textId="77777777" w:rsidR="002F7D84" w:rsidRDefault="00F46251" w:rsidP="002F7D84">
      <w:pPr>
        <w:keepNext/>
      </w:pPr>
      <w:r>
        <w:rPr>
          <w:noProof/>
        </w:rPr>
        <w:drawing>
          <wp:inline distT="0" distB="0" distL="0" distR="0" wp14:anchorId="2CED3326" wp14:editId="2F05F7EF">
            <wp:extent cx="3905250" cy="3637863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29675" cy="366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0E68B" w14:textId="25BFAD11" w:rsidR="00D73307" w:rsidRDefault="002F7D84" w:rsidP="002F7D84">
      <w:pPr>
        <w:pStyle w:val="Caption"/>
      </w:pPr>
      <w:bookmarkStart w:id="26" w:name="_Toc67585986"/>
      <w:r>
        <w:t xml:space="preserve">Figure </w:t>
      </w:r>
      <w:fldSimple w:instr=" SEQ Figure \* ARABIC ">
        <w:r w:rsidR="001E39B4">
          <w:rPr>
            <w:noProof/>
          </w:rPr>
          <w:t>19</w:t>
        </w:r>
      </w:fldSimple>
      <w:r w:rsidR="00681D2E">
        <w:t xml:space="preserve"> – Modification Get Wireshark</w:t>
      </w:r>
      <w:bookmarkEnd w:id="26"/>
    </w:p>
    <w:p w14:paraId="0246627C" w14:textId="77777777" w:rsidR="002F7D84" w:rsidRDefault="002F7D84" w:rsidP="002F7D84">
      <w:pPr>
        <w:keepNext/>
      </w:pPr>
      <w:r>
        <w:rPr>
          <w:noProof/>
        </w:rPr>
        <w:lastRenderedPageBreak/>
        <w:drawing>
          <wp:inline distT="0" distB="0" distL="0" distR="0" wp14:anchorId="143EC480" wp14:editId="3EB79B24">
            <wp:extent cx="3979430" cy="401955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05844" cy="404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C29BA" w14:textId="27AE85EF" w:rsidR="00F46251" w:rsidRDefault="002F7D84" w:rsidP="002F7D84">
      <w:pPr>
        <w:pStyle w:val="Caption"/>
      </w:pPr>
      <w:bookmarkStart w:id="27" w:name="_Toc67585987"/>
      <w:r>
        <w:t xml:space="preserve">Figure </w:t>
      </w:r>
      <w:fldSimple w:instr=" SEQ Figure \* ARABIC ">
        <w:r w:rsidR="001E39B4">
          <w:rPr>
            <w:noProof/>
          </w:rPr>
          <w:t>20</w:t>
        </w:r>
      </w:fldSimple>
      <w:r w:rsidR="00681D2E">
        <w:t xml:space="preserve"> – Modification Request Wireshark</w:t>
      </w:r>
      <w:bookmarkEnd w:id="27"/>
    </w:p>
    <w:p w14:paraId="6D54E6FB" w14:textId="77777777" w:rsidR="00681D2E" w:rsidRPr="00681D2E" w:rsidRDefault="00681D2E" w:rsidP="00681D2E"/>
    <w:p w14:paraId="3053A2F4" w14:textId="139F417C" w:rsidR="00A61180" w:rsidRDefault="00A61180" w:rsidP="00A61180">
      <w:pPr>
        <w:pStyle w:val="Heading3"/>
        <w:numPr>
          <w:ilvl w:val="2"/>
          <w:numId w:val="2"/>
        </w:numPr>
      </w:pPr>
      <w:bookmarkStart w:id="28" w:name="_Toc67586160"/>
      <w:r>
        <w:t>Delete Contact</w:t>
      </w:r>
      <w:bookmarkEnd w:id="28"/>
    </w:p>
    <w:p w14:paraId="5F9FF987" w14:textId="73567D6D" w:rsidR="00A61180" w:rsidRDefault="00D44FEF" w:rsidP="00A61180">
      <w:r>
        <w:t xml:space="preserve">To delete a contact, the user needs to have </w:t>
      </w:r>
      <w:r w:rsidR="00EA56B6">
        <w:t>searched a contact first. Once the contact has been retrieved</w:t>
      </w:r>
      <w:r w:rsidR="00477A3E">
        <w:t>, the button “Delete” is enabled and the user can delete the Contact shown</w:t>
      </w:r>
      <w:r w:rsidR="00C3784B">
        <w:t xml:space="preserve"> </w:t>
      </w:r>
      <w:r w:rsidR="007856AC">
        <w:t>(</w:t>
      </w:r>
      <w:r w:rsidR="00C3784B" w:rsidRPr="002F7D84">
        <w:rPr>
          <w:i/>
          <w:iCs/>
        </w:rPr>
        <w:t xml:space="preserve">see </w:t>
      </w:r>
      <w:r w:rsidR="007856AC" w:rsidRPr="002F7D84">
        <w:rPr>
          <w:i/>
          <w:iCs/>
        </w:rPr>
        <w:t>F</w:t>
      </w:r>
      <w:r w:rsidR="00C3784B" w:rsidRPr="002F7D84">
        <w:rPr>
          <w:i/>
          <w:iCs/>
        </w:rPr>
        <w:t xml:space="preserve">igure </w:t>
      </w:r>
      <w:r w:rsidR="002F7D84" w:rsidRPr="002F7D84">
        <w:rPr>
          <w:i/>
          <w:iCs/>
        </w:rPr>
        <w:t>2</w:t>
      </w:r>
      <w:r w:rsidR="00047B19">
        <w:rPr>
          <w:i/>
          <w:iCs/>
        </w:rPr>
        <w:t>1</w:t>
      </w:r>
      <w:r w:rsidR="007856AC" w:rsidRPr="007856AC">
        <w:t>)</w:t>
      </w:r>
      <w:r w:rsidR="00477A3E" w:rsidRPr="007856AC">
        <w:t>.</w:t>
      </w:r>
      <w:r w:rsidR="00C3784B" w:rsidRPr="007856AC">
        <w:t xml:space="preserve"> </w:t>
      </w:r>
    </w:p>
    <w:p w14:paraId="0BF880CC" w14:textId="77777777" w:rsidR="00877934" w:rsidRDefault="00C87DA9" w:rsidP="00877934">
      <w:pPr>
        <w:keepNext/>
      </w:pPr>
      <w:r>
        <w:rPr>
          <w:noProof/>
        </w:rPr>
        <w:lastRenderedPageBreak/>
        <w:drawing>
          <wp:inline distT="0" distB="0" distL="0" distR="0" wp14:anchorId="434ABE8E" wp14:editId="68AC99E4">
            <wp:extent cx="4746705" cy="34119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782" cy="3469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95191" w14:textId="579DCFAE" w:rsidR="00C87DA9" w:rsidRDefault="00877934" w:rsidP="00877934">
      <w:pPr>
        <w:pStyle w:val="Caption"/>
      </w:pPr>
      <w:bookmarkStart w:id="29" w:name="_Toc67585988"/>
      <w:r>
        <w:t xml:space="preserve">Figure </w:t>
      </w:r>
      <w:fldSimple w:instr=" SEQ Figure \* ARABIC ">
        <w:r w:rsidR="001E39B4">
          <w:rPr>
            <w:noProof/>
          </w:rPr>
          <w:t>21</w:t>
        </w:r>
      </w:fldSimple>
      <w:r w:rsidR="00047B19">
        <w:t xml:space="preserve"> – Delete Button</w:t>
      </w:r>
      <w:bookmarkEnd w:id="29"/>
    </w:p>
    <w:p w14:paraId="28AFD99B" w14:textId="27E867E9" w:rsidR="00E06B54" w:rsidRDefault="00C87DA9" w:rsidP="00A61180">
      <w:pPr>
        <w:rPr>
          <w:noProof/>
        </w:rPr>
      </w:pPr>
      <w:r>
        <w:t xml:space="preserve">The </w:t>
      </w:r>
      <w:r w:rsidR="00B36777">
        <w:t xml:space="preserve">UI will then prompt a confirmation dialog </w:t>
      </w:r>
      <w:r w:rsidR="00676720">
        <w:t>(</w:t>
      </w:r>
      <w:r w:rsidR="00676720" w:rsidRPr="002F7D84">
        <w:rPr>
          <w:i/>
          <w:iCs/>
        </w:rPr>
        <w:t xml:space="preserve">see </w:t>
      </w:r>
      <w:r w:rsidR="007856AC" w:rsidRPr="002F7D84">
        <w:rPr>
          <w:i/>
          <w:iCs/>
        </w:rPr>
        <w:t>F</w:t>
      </w:r>
      <w:r w:rsidR="00676720" w:rsidRPr="002F7D84">
        <w:rPr>
          <w:i/>
          <w:iCs/>
        </w:rPr>
        <w:t xml:space="preserve">igure </w:t>
      </w:r>
      <w:r w:rsidR="002F7D84">
        <w:rPr>
          <w:i/>
          <w:iCs/>
        </w:rPr>
        <w:t>2</w:t>
      </w:r>
      <w:r w:rsidR="00047B19">
        <w:rPr>
          <w:i/>
          <w:iCs/>
        </w:rPr>
        <w:t>2</w:t>
      </w:r>
      <w:r w:rsidR="00676720">
        <w:t xml:space="preserve">) </w:t>
      </w:r>
      <w:r w:rsidR="00E434EC">
        <w:t xml:space="preserve">to the user before sending the request to the web service to delete the Contact from the database. Once the </w:t>
      </w:r>
      <w:r w:rsidR="00ED7AF7">
        <w:t>contact has been deleted, the UI displays a confirmation dialog</w:t>
      </w:r>
      <w:r w:rsidR="00E06B54">
        <w:t xml:space="preserve"> (</w:t>
      </w:r>
      <w:r w:rsidR="00E06B54" w:rsidRPr="002F7D84">
        <w:rPr>
          <w:i/>
          <w:iCs/>
        </w:rPr>
        <w:t>see Figure</w:t>
      </w:r>
      <w:r w:rsidR="007856AC" w:rsidRPr="002F7D84">
        <w:rPr>
          <w:i/>
          <w:iCs/>
        </w:rPr>
        <w:t xml:space="preserve"> </w:t>
      </w:r>
      <w:r w:rsidR="002F7D84">
        <w:rPr>
          <w:i/>
          <w:iCs/>
        </w:rPr>
        <w:t>2</w:t>
      </w:r>
      <w:r w:rsidR="00047B19">
        <w:rPr>
          <w:i/>
          <w:iCs/>
        </w:rPr>
        <w:t>3</w:t>
      </w:r>
      <w:r w:rsidR="007856AC">
        <w:t>)</w:t>
      </w:r>
      <w:r w:rsidR="00ED7AF7">
        <w:t>.</w:t>
      </w:r>
      <w:r w:rsidR="00E06B54" w:rsidRPr="00E06B54">
        <w:rPr>
          <w:noProof/>
        </w:rPr>
        <w:t xml:space="preserve"> </w:t>
      </w:r>
    </w:p>
    <w:p w14:paraId="33B25AFA" w14:textId="5C58E6B6" w:rsidR="0022715F" w:rsidRDefault="0022715F" w:rsidP="00A61180">
      <w:pPr>
        <w:rPr>
          <w:noProof/>
        </w:rPr>
      </w:pPr>
    </w:p>
    <w:p w14:paraId="5997AF4E" w14:textId="06B98E64" w:rsidR="0022715F" w:rsidRDefault="0022715F" w:rsidP="00A61180">
      <w:pPr>
        <w:rPr>
          <w:noProof/>
        </w:rPr>
      </w:pPr>
    </w:p>
    <w:p w14:paraId="2A53AB33" w14:textId="77777777" w:rsidR="00E06B54" w:rsidRDefault="00E06B54" w:rsidP="00E06B54">
      <w:pPr>
        <w:keepNext/>
      </w:pPr>
      <w:r>
        <w:rPr>
          <w:noProof/>
        </w:rPr>
        <w:lastRenderedPageBreak/>
        <w:drawing>
          <wp:inline distT="0" distB="0" distL="0" distR="0" wp14:anchorId="7F796B74" wp14:editId="47B039CD">
            <wp:extent cx="5162550" cy="373607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36758" cy="378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845AB" w14:textId="184FC30E" w:rsidR="00C87DA9" w:rsidRDefault="00E06B54" w:rsidP="00E06B54">
      <w:pPr>
        <w:pStyle w:val="Caption"/>
      </w:pPr>
      <w:bookmarkStart w:id="30" w:name="_Toc67585989"/>
      <w:r>
        <w:t xml:space="preserve">Figure </w:t>
      </w:r>
      <w:fldSimple w:instr=" SEQ Figure \* ARABIC ">
        <w:r w:rsidR="001E39B4">
          <w:rPr>
            <w:noProof/>
          </w:rPr>
          <w:t>22</w:t>
        </w:r>
      </w:fldSimple>
      <w:r w:rsidR="00047B19">
        <w:t xml:space="preserve"> – Delete Confirmation Message</w:t>
      </w:r>
      <w:bookmarkEnd w:id="30"/>
    </w:p>
    <w:p w14:paraId="1B930868" w14:textId="0D3739FF" w:rsidR="004A0D6E" w:rsidRDefault="004A0D6E" w:rsidP="007436C8"/>
    <w:p w14:paraId="3F0370FC" w14:textId="77777777" w:rsidR="00E06B54" w:rsidRDefault="00990A4D" w:rsidP="00E06B54">
      <w:pPr>
        <w:keepNext/>
      </w:pPr>
      <w:r>
        <w:rPr>
          <w:noProof/>
        </w:rPr>
        <w:drawing>
          <wp:inline distT="0" distB="0" distL="0" distR="0" wp14:anchorId="4EFF3BF8" wp14:editId="7E05BCA2">
            <wp:extent cx="4981575" cy="360565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09292" cy="362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0C69D" w14:textId="027A9BD5" w:rsidR="00676720" w:rsidRDefault="00E06B54" w:rsidP="00E06B54">
      <w:pPr>
        <w:pStyle w:val="Caption"/>
      </w:pPr>
      <w:bookmarkStart w:id="31" w:name="_Toc67585990"/>
      <w:r>
        <w:t xml:space="preserve">Figure </w:t>
      </w:r>
      <w:fldSimple w:instr=" SEQ Figure \* ARABIC ">
        <w:r w:rsidR="001E39B4">
          <w:rPr>
            <w:noProof/>
          </w:rPr>
          <w:t>23</w:t>
        </w:r>
      </w:fldSimple>
      <w:r w:rsidR="00047B19">
        <w:t xml:space="preserve"> – Delete Success Message</w:t>
      </w:r>
      <w:bookmarkEnd w:id="31"/>
    </w:p>
    <w:p w14:paraId="663FBE78" w14:textId="367AE6F9" w:rsidR="008235FB" w:rsidRDefault="008235FB" w:rsidP="008235FB"/>
    <w:p w14:paraId="23FBAF15" w14:textId="7417D0B4" w:rsidR="008235FB" w:rsidRDefault="008235FB" w:rsidP="008235FB">
      <w:pPr>
        <w:pStyle w:val="Heading2"/>
        <w:numPr>
          <w:ilvl w:val="1"/>
          <w:numId w:val="2"/>
        </w:numPr>
      </w:pPr>
      <w:bookmarkStart w:id="32" w:name="_Toc67586161"/>
      <w:r>
        <w:lastRenderedPageBreak/>
        <w:t>Error Handling</w:t>
      </w:r>
      <w:bookmarkEnd w:id="32"/>
    </w:p>
    <w:p w14:paraId="50AE7A02" w14:textId="6F727849" w:rsidR="008235FB" w:rsidRDefault="001D74BE" w:rsidP="008235FB">
      <w:r>
        <w:t xml:space="preserve">The web service will throw ErrorFault with appropriate messages when there is an inappropriate </w:t>
      </w:r>
      <w:r w:rsidR="00523B97">
        <w:t>input, when the user is trying to find a non-</w:t>
      </w:r>
      <w:r w:rsidR="005F3B38">
        <w:t>existent</w:t>
      </w:r>
      <w:r w:rsidR="00523B97">
        <w:t xml:space="preserve"> contact, or when the user is trying to </w:t>
      </w:r>
      <w:r w:rsidR="005F3B38">
        <w:t>insert a new contact with a pre-existent phone number.</w:t>
      </w:r>
    </w:p>
    <w:p w14:paraId="157D78FD" w14:textId="46A5D380" w:rsidR="005F3B38" w:rsidRDefault="005F3B38" w:rsidP="008235FB">
      <w:r>
        <w:t xml:space="preserve">Initially, I </w:t>
      </w:r>
      <w:r w:rsidR="001D137A">
        <w:t xml:space="preserve">implemented the feature that an error would get thrown when trying to delete or modify a user that does not exist. I changed this design because I found it more ergonomic to have this handled at the UI stage. The error </w:t>
      </w:r>
      <w:r w:rsidR="00C61834">
        <w:t>handling is however still visible in the ContactService class in the modifyContactOperation and deleteContactOperation.</w:t>
      </w:r>
    </w:p>
    <w:p w14:paraId="1F5D8729" w14:textId="6216ED1C" w:rsidR="005F129D" w:rsidRDefault="005F129D" w:rsidP="008235FB"/>
    <w:p w14:paraId="24933460" w14:textId="2717107E" w:rsidR="005F129D" w:rsidRDefault="005F129D" w:rsidP="005F129D">
      <w:pPr>
        <w:pStyle w:val="Heading3"/>
        <w:numPr>
          <w:ilvl w:val="2"/>
          <w:numId w:val="2"/>
        </w:numPr>
      </w:pPr>
      <w:bookmarkStart w:id="33" w:name="_Toc67586162"/>
      <w:r>
        <w:t>ErrorFault at RetrieveContact</w:t>
      </w:r>
      <w:bookmarkEnd w:id="33"/>
    </w:p>
    <w:p w14:paraId="372170A0" w14:textId="77777777" w:rsidR="000C1D13" w:rsidRDefault="00306C48" w:rsidP="000C1D13">
      <w:pPr>
        <w:keepNext/>
      </w:pPr>
      <w:r>
        <w:rPr>
          <w:noProof/>
        </w:rPr>
        <w:drawing>
          <wp:inline distT="0" distB="0" distL="0" distR="0" wp14:anchorId="2A5FE43E" wp14:editId="01271C1D">
            <wp:extent cx="5731510" cy="350901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0840C" w14:textId="1708FBC6" w:rsidR="005F129D" w:rsidRDefault="000C1D13" w:rsidP="000C1D13">
      <w:pPr>
        <w:pStyle w:val="Caption"/>
      </w:pPr>
      <w:bookmarkStart w:id="34" w:name="_Toc67585991"/>
      <w:r>
        <w:t xml:space="preserve">Figure </w:t>
      </w:r>
      <w:fldSimple w:instr=" SEQ Figure \* ARABIC ">
        <w:r w:rsidR="001E39B4">
          <w:rPr>
            <w:noProof/>
          </w:rPr>
          <w:t>24</w:t>
        </w:r>
      </w:fldSimple>
      <w:r w:rsidR="00010E21">
        <w:t xml:space="preserve"> – Get ErrorFault Wireshark</w:t>
      </w:r>
      <w:bookmarkEnd w:id="34"/>
    </w:p>
    <w:p w14:paraId="2034619F" w14:textId="1491E6DB" w:rsidR="00306C48" w:rsidRDefault="00306C48" w:rsidP="005F129D"/>
    <w:p w14:paraId="3C522E16" w14:textId="406A821B" w:rsidR="00306C48" w:rsidRDefault="00306C48" w:rsidP="00306C48">
      <w:pPr>
        <w:pStyle w:val="Heading3"/>
        <w:numPr>
          <w:ilvl w:val="2"/>
          <w:numId w:val="2"/>
        </w:numPr>
      </w:pPr>
      <w:bookmarkStart w:id="35" w:name="_Toc67586163"/>
      <w:r>
        <w:lastRenderedPageBreak/>
        <w:t xml:space="preserve">ErrorFault trying to insert contact with a phone number </w:t>
      </w:r>
      <w:r w:rsidR="00C61C03">
        <w:t>pre-existent</w:t>
      </w:r>
      <w:bookmarkEnd w:id="35"/>
    </w:p>
    <w:p w14:paraId="4629E16A" w14:textId="77777777" w:rsidR="000C1D13" w:rsidRDefault="00754180" w:rsidP="000C1D13">
      <w:pPr>
        <w:keepNext/>
      </w:pPr>
      <w:r>
        <w:rPr>
          <w:noProof/>
        </w:rPr>
        <w:drawing>
          <wp:inline distT="0" distB="0" distL="0" distR="0" wp14:anchorId="0BBCD2B8" wp14:editId="17E1184D">
            <wp:extent cx="5731510" cy="3980815"/>
            <wp:effectExtent l="0" t="0" r="254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9ED" w14:textId="28631A00" w:rsidR="00306C48" w:rsidRDefault="000C1D13" w:rsidP="000C1D13">
      <w:pPr>
        <w:pStyle w:val="Caption"/>
      </w:pPr>
      <w:bookmarkStart w:id="36" w:name="_Toc67585992"/>
      <w:r>
        <w:t xml:space="preserve">Figure </w:t>
      </w:r>
      <w:fldSimple w:instr=" SEQ Figure \* ARABIC ">
        <w:r w:rsidR="001E39B4">
          <w:rPr>
            <w:noProof/>
          </w:rPr>
          <w:t>25</w:t>
        </w:r>
      </w:fldSimple>
      <w:r w:rsidR="00010E21">
        <w:t xml:space="preserve"> – Insert ErrorFault Wireshark</w:t>
      </w:r>
      <w:bookmarkEnd w:id="36"/>
    </w:p>
    <w:p w14:paraId="48205785" w14:textId="1BCA6FE5" w:rsidR="00BA32C7" w:rsidRDefault="00BA32C7" w:rsidP="00BA32C7"/>
    <w:p w14:paraId="40337138" w14:textId="47F7BF61" w:rsidR="00BA32C7" w:rsidRDefault="00BA32C7" w:rsidP="00BA32C7">
      <w:pPr>
        <w:pStyle w:val="Heading1"/>
        <w:numPr>
          <w:ilvl w:val="0"/>
          <w:numId w:val="2"/>
        </w:numPr>
      </w:pPr>
      <w:bookmarkStart w:id="37" w:name="_Toc67586164"/>
      <w:r>
        <w:t>Additional Comments</w:t>
      </w:r>
      <w:bookmarkEnd w:id="37"/>
    </w:p>
    <w:p w14:paraId="0675D8AA" w14:textId="759B09F9" w:rsidR="00BA32C7" w:rsidRDefault="00BA32C7" w:rsidP="00BA32C7">
      <w:r>
        <w:t xml:space="preserve">Due to a lack </w:t>
      </w:r>
      <w:r w:rsidR="00E074DA">
        <w:t>of</w:t>
      </w:r>
      <w:r>
        <w:t xml:space="preserve"> time and preparation, I have not implemented any input validation in the sense of </w:t>
      </w:r>
      <w:r w:rsidR="00D22C56">
        <w:t>what the user types into these boxes. This is obviously a big security risk, as</w:t>
      </w:r>
      <w:r w:rsidR="0088293F">
        <w:t xml:space="preserve"> a user could easily insert SQL injection into the fields and break the system/database.</w:t>
      </w:r>
      <w:r w:rsidR="00351348">
        <w:t xml:space="preserve"> Beside</w:t>
      </w:r>
      <w:r w:rsidR="00E074DA">
        <w:t>s</w:t>
      </w:r>
      <w:r w:rsidR="00351348">
        <w:t xml:space="preserve"> the SQL injection, a user could enter a value totally </w:t>
      </w:r>
      <w:r w:rsidR="00CB08BF">
        <w:t>different from a typical phone number into the phone number field, and the system would never consider it incorrect, which can create inconsistent data in the storage.</w:t>
      </w:r>
    </w:p>
    <w:p w14:paraId="74FD4A94" w14:textId="23D9A8BD" w:rsidR="002F2F2C" w:rsidRDefault="00CB08BF" w:rsidP="00BA32C7">
      <w:r>
        <w:t xml:space="preserve">I </w:t>
      </w:r>
      <w:r w:rsidR="00247596">
        <w:t>have however decided that those were not the aim and goal of this assignment and that they were in no way a necessity</w:t>
      </w:r>
      <w:r w:rsidR="00870CC0">
        <w:t>, but instead would be interesting features for further implementations.</w:t>
      </w:r>
    </w:p>
    <w:p w14:paraId="458D58FA" w14:textId="77777777" w:rsidR="002F2F2C" w:rsidRDefault="002F2F2C">
      <w:r>
        <w:br w:type="page"/>
      </w:r>
    </w:p>
    <w:p w14:paraId="286B2491" w14:textId="6F231171" w:rsidR="00CB08BF" w:rsidRDefault="002F2F2C" w:rsidP="002F2F2C">
      <w:pPr>
        <w:pStyle w:val="Heading1"/>
        <w:numPr>
          <w:ilvl w:val="0"/>
          <w:numId w:val="2"/>
        </w:numPr>
      </w:pPr>
      <w:bookmarkStart w:id="38" w:name="_Toc67586165"/>
      <w:r>
        <w:lastRenderedPageBreak/>
        <w:t>Appendix</w:t>
      </w:r>
      <w:bookmarkEnd w:id="38"/>
    </w:p>
    <w:p w14:paraId="2F611E6D" w14:textId="2EAD2AEC" w:rsidR="002F2F2C" w:rsidRDefault="002F2F2C" w:rsidP="002F2F2C">
      <w:r>
        <w:t>Here is the appendix of my code.</w:t>
      </w:r>
    </w:p>
    <w:p w14:paraId="44545DB3" w14:textId="3AF0AF60" w:rsidR="00EA20CA" w:rsidRDefault="00EA20CA" w:rsidP="00EA20CA">
      <w:pPr>
        <w:pStyle w:val="Heading2"/>
        <w:numPr>
          <w:ilvl w:val="1"/>
          <w:numId w:val="2"/>
        </w:numPr>
      </w:pPr>
      <w:bookmarkStart w:id="39" w:name="_Toc67586166"/>
      <w:r>
        <w:t>ContactService.wsdl</w:t>
      </w:r>
      <w:bookmarkEnd w:id="39"/>
    </w:p>
    <w:p w14:paraId="52126C99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FF0000"/>
          <w:sz w:val="20"/>
          <w:szCs w:val="20"/>
          <w:shd w:val="clear" w:color="auto" w:fill="FFFF00"/>
          <w:lang w:eastAsia="en-GB"/>
        </w:rPr>
        <w:t>&lt;?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xml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vers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1.0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TF-8"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shd w:val="clear" w:color="auto" w:fill="FFFF00"/>
          <w:lang w:eastAsia="en-GB"/>
        </w:rPr>
        <w:t>?&gt;</w:t>
      </w:r>
    </w:p>
    <w:p w14:paraId="27DCF9D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6369287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definitions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ContactRetrieverDefinitions"</w:t>
      </w:r>
    </w:p>
    <w:p w14:paraId="544206A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arget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xmlns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http://schemas.xmlsoap.org/wsdl/"</w:t>
      </w:r>
    </w:p>
    <w:p w14:paraId="040692C2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xmlns:app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</w:p>
    <w:p w14:paraId="0B38DEA4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xmlns:soap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http://schemas.xmlsoap.org/wsdl/soap/"</w:t>
      </w:r>
    </w:p>
    <w:p w14:paraId="1FC1FBF8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xmlns:xsd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http://www.w3.org/2001/XMLSchema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6FEC0A0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4D49531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types&gt;</w:t>
      </w:r>
    </w:p>
    <w:p w14:paraId="1106253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chema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lementFormDefaul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qualified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arget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</w:p>
    <w:p w14:paraId="33CEE38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xmlns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http://www.w3.org/2001/XMLSchema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22FCB559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53C5ED59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complex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ddress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6B2F5D4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equence&gt;</w:t>
      </w:r>
    </w:p>
    <w:p w14:paraId="13194C0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stree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4C85574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numbe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3271BF8B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city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</w:p>
    <w:p w14:paraId="50CE0A4B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postcode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                                                        </w:t>
      </w:r>
    </w:p>
    <w:p w14:paraId="0B6DAE13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sequence&gt;</w:t>
      </w:r>
    </w:p>
    <w:p w14:paraId="09BBC5AE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complexType&gt;</w:t>
      </w:r>
    </w:p>
    <w:p w14:paraId="039B4F39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783AFB38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complex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contac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09C4986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equence&gt;</w:t>
      </w:r>
    </w:p>
    <w:p w14:paraId="56180B2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firstName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736FA4B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astName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1D0DDA84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ddress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address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3784C70E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phone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                                                           </w:t>
      </w:r>
    </w:p>
    <w:p w14:paraId="7BD53A6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emai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                                                               </w:t>
      </w:r>
    </w:p>
    <w:p w14:paraId="3E2E64D9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sequence&gt;</w:t>
      </w:r>
    </w:p>
    <w:p w14:paraId="14DFB42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complexType&gt;</w:t>
      </w:r>
    </w:p>
    <w:p w14:paraId="650FBF91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</w:p>
    <w:p w14:paraId="283517B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get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17DC5D0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getResponse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contac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7BE9347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</w:p>
    <w:p w14:paraId="3C8FE85E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insert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contac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77D23E4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</w:p>
    <w:p w14:paraId="57AC2BB8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modify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contac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03160A7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</w:p>
    <w:p w14:paraId="7F9D0C5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delete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46EE4E0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</w:p>
    <w:p w14:paraId="3F3441C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Erro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xsd:str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52CC43F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schema&gt;</w:t>
      </w:r>
    </w:p>
    <w:p w14:paraId="015817F3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types&gt;</w:t>
      </w:r>
    </w:p>
    <w:p w14:paraId="2B9B881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08C19B4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retrieveContactReques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066EB08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par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retrieveContact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getReques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5F75D51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message&gt;</w:t>
      </w:r>
    </w:p>
    <w:p w14:paraId="467C802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314C269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retrieveContactResponse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517135F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par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retrieveContactResponse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getResponse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7F3006A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message&gt;</w:t>
      </w:r>
    </w:p>
    <w:p w14:paraId="707CA1F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785E647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insertContactReques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5840D3B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par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insert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insert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4A06ED0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message&gt;</w:t>
      </w:r>
    </w:p>
    <w:p w14:paraId="06BFB4FB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038EC4B3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deleteContactReques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171CAD6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par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delete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deleteReques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4234AF2B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message&gt;</w:t>
      </w:r>
    </w:p>
    <w:p w14:paraId="7A30D64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</w:p>
    <w:p w14:paraId="3E99D4A3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modifyContactReques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2E7F3F84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par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modify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modifyReques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62B47DA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message&gt;</w:t>
      </w:r>
    </w:p>
    <w:p w14:paraId="41461DB4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39EE63A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ErrorFaul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0971A84E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par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ErrorPar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lemen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Erro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6852795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message&gt;</w:t>
      </w:r>
    </w:p>
    <w:p w14:paraId="3F0724D4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101CA16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port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oanPor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35688B5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retrieveContactOperation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06B7494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inpu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retrieveContact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4083D2A2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utpu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retrieveContactResponse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1C346B84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faul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GetErro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ErrorFaul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220D788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operation&gt;</w:t>
      </w:r>
    </w:p>
    <w:p w14:paraId="79D68BA4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</w:p>
    <w:p w14:paraId="36B80B4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insertContactOperation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4D95E15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inpu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insertContact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09F276B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faul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InsertErro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ErrorFaul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35C0EF1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operation&gt;</w:t>
      </w:r>
    </w:p>
    <w:p w14:paraId="45A24B48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</w:p>
    <w:p w14:paraId="7E2EECE2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deleteContactOperation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6942913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inpu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deleteContact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39CAA3C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faul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DeleteErro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ErrorFaul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2DFAFD1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operation&gt;</w:t>
      </w:r>
    </w:p>
    <w:p w14:paraId="10CC1A6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</w:p>
    <w:p w14:paraId="011C7F24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modifyContactOperation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3D46264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inpu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modifyContactReques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47372CF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faul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ModifyErro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messag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ErrorFault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2AC5B7E2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operation&gt;</w:t>
      </w:r>
    </w:p>
    <w:p w14:paraId="7E2C27F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portType&gt;</w:t>
      </w:r>
    </w:p>
    <w:p w14:paraId="7F076C1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5ACB150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binding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oanBinding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yp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loanPort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3BF3C4C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inding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document"</w:t>
      </w:r>
    </w:p>
    <w:p w14:paraId="11D0E874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transpor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http://schemas.xmlsoap.org/soap/http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16725BA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3C338B6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retrieveContactOperation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2078F2C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soapAc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5B065A6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input&gt;</w:t>
      </w:r>
    </w:p>
    <w:p w14:paraId="1DC76F19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ody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us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itera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</w:p>
    <w:p w14:paraId="06FDDCB7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http://schemas.xmlsoap.org/soap/encoding/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540908A9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input&gt;</w:t>
      </w:r>
    </w:p>
    <w:p w14:paraId="799E0D5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utput&gt;</w:t>
      </w:r>
    </w:p>
    <w:p w14:paraId="3F739E0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ody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us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itera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</w:p>
    <w:p w14:paraId="5183168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u w:val="single"/>
          <w:lang w:eastAsia="en-GB"/>
        </w:rPr>
        <w:t>http://schemas.xmlsoap.org/soap/encoding/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2D04805B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output&gt;</w:t>
      </w:r>
    </w:p>
    <w:p w14:paraId="20BCDCD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faul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GetError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08708C9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lastRenderedPageBreak/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ody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us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itera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u w:val="single"/>
          <w:lang w:eastAsia="en-GB"/>
        </w:rPr>
        <w:t>http://schemas.xmlsoap.org/soap/encoding/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60CDE241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fault&gt;</w:t>
      </w:r>
    </w:p>
    <w:p w14:paraId="556DC54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operation&gt;</w:t>
      </w:r>
    </w:p>
    <w:p w14:paraId="6F373E8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356721FB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insertContactOperation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508F58B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soapAc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264C8AEE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input&gt;</w:t>
      </w:r>
    </w:p>
    <w:p w14:paraId="617A8362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ody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us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itera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u w:val="single"/>
          <w:lang w:eastAsia="en-GB"/>
        </w:rPr>
        <w:t>http://schemas.xmlsoap.org/soap/encoding/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340F25E9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input&gt;</w:t>
      </w:r>
    </w:p>
    <w:p w14:paraId="442E3748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faul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InsertError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3C0BA49E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ody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us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itera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u w:val="single"/>
          <w:lang w:eastAsia="en-GB"/>
        </w:rPr>
        <w:t>http://schemas.xmlsoap.org/soap/encoding/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25B7049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fault&gt;</w:t>
      </w:r>
    </w:p>
    <w:p w14:paraId="7938ABE3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operation&gt;</w:t>
      </w:r>
    </w:p>
    <w:p w14:paraId="0E270DCB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</w:p>
    <w:p w14:paraId="0B48CEA2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deleteContactOperation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032BE4F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soapAc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45FA749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input&gt;</w:t>
      </w:r>
    </w:p>
    <w:p w14:paraId="3458E2C3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ody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us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itera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u w:val="single"/>
          <w:lang w:eastAsia="en-GB"/>
        </w:rPr>
        <w:t>http://schemas.xmlsoap.org/soap/encoding/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51002C01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input&gt;</w:t>
      </w:r>
    </w:p>
    <w:p w14:paraId="0EA5020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faul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DeleteError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6B4C5E79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ody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us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itera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u w:val="single"/>
          <w:lang w:eastAsia="en-GB"/>
        </w:rPr>
        <w:t>http://schemas.xmlsoap.org/soap/encoding/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6BD1392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fault&gt;</w:t>
      </w:r>
    </w:p>
    <w:p w14:paraId="548B3881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operation&gt;</w:t>
      </w:r>
    </w:p>
    <w:p w14:paraId="7C039FE0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</w:p>
    <w:p w14:paraId="32194D9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modifyContactOperation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0FC32F9E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oper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soapAc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4E0680F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input&gt;</w:t>
      </w:r>
    </w:p>
    <w:p w14:paraId="6A8F336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ody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us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itera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u w:val="single"/>
          <w:lang w:eastAsia="en-GB"/>
        </w:rPr>
        <w:t>http://schemas.xmlsoap.org/soap/encoding/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12B44A9E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input&gt;</w:t>
      </w:r>
    </w:p>
    <w:p w14:paraId="299F527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faul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ModifyError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602B4225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body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us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literal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encodingStyl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u w:val="single"/>
          <w:lang w:eastAsia="en-GB"/>
        </w:rPr>
        <w:t>http://schemas.xmlsoap.org/soap/encoding/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spa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urn:ContactRetriever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76957801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fault&gt;</w:t>
      </w:r>
    </w:p>
    <w:p w14:paraId="5F29B426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operation&gt;</w:t>
      </w:r>
    </w:p>
    <w:p w14:paraId="5DF10453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binding&gt;</w:t>
      </w:r>
    </w:p>
    <w:p w14:paraId="023FBAE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</w:p>
    <w:p w14:paraId="61F2B03F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ervic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ContactRetrieverService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366049CA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port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name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ContactRetrieverLoan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binding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app:loanBinding"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gt;</w:t>
      </w:r>
    </w:p>
    <w:p w14:paraId="26FBA041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soap:address</w:t>
      </w:r>
    </w:p>
    <w:p w14:paraId="1E3F973C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D077BA">
        <w:rPr>
          <w:rFonts w:ascii="Courier New" w:eastAsia="Times New Roman" w:hAnsi="Courier New" w:cs="Courier New"/>
          <w:color w:val="FF0000"/>
          <w:sz w:val="20"/>
          <w:szCs w:val="20"/>
          <w:lang w:eastAsia="en-GB"/>
        </w:rPr>
        <w:t>location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u w:val="single"/>
          <w:lang w:eastAsia="en-GB"/>
        </w:rPr>
        <w:t>http://127.0.0.1:8080/axis2/services/ContactRetrieverService</w:t>
      </w:r>
      <w:r w:rsidRPr="00D077BA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eastAsia="en-GB"/>
        </w:rPr>
        <w:t>"</w:t>
      </w:r>
      <w:r w:rsidRPr="00D077B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/&gt;</w:t>
      </w:r>
    </w:p>
    <w:p w14:paraId="0899A66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port&gt;</w:t>
      </w:r>
    </w:p>
    <w:p w14:paraId="09925DF8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  <w:t xml:space="preserve">    </w:t>
      </w: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service&gt;</w:t>
      </w:r>
    </w:p>
    <w:p w14:paraId="4F2BB9AD" w14:textId="77777777" w:rsidR="00D077BA" w:rsidRPr="00D077BA" w:rsidRDefault="00D077BA" w:rsidP="00D077B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GB"/>
        </w:rPr>
      </w:pPr>
      <w:r w:rsidRPr="00D077BA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&lt;/definitions&gt;</w:t>
      </w:r>
    </w:p>
    <w:p w14:paraId="6158F05F" w14:textId="3E884D1F" w:rsidR="00EA20CA" w:rsidRDefault="00EA20CA" w:rsidP="00EA20CA"/>
    <w:p w14:paraId="0E03629A" w14:textId="0746FF0D" w:rsidR="00163EC8" w:rsidRDefault="00CB7CFC" w:rsidP="00CB7CFC">
      <w:pPr>
        <w:pStyle w:val="Heading2"/>
        <w:numPr>
          <w:ilvl w:val="1"/>
          <w:numId w:val="2"/>
        </w:numPr>
      </w:pPr>
      <w:bookmarkStart w:id="40" w:name="_Toc67586167"/>
      <w:r>
        <w:lastRenderedPageBreak/>
        <w:t>ContactRetrieverService.java</w:t>
      </w:r>
      <w:bookmarkEnd w:id="40"/>
    </w:p>
    <w:p w14:paraId="092EB8F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ackage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07A73A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4B2E58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nectio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E1BE6B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riverManager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F6F250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repared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5EBF42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sultSe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803478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Exceptio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0DADB9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726B40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2D6372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class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extends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keleton</w:t>
      </w:r>
    </w:p>
    <w:p w14:paraId="5F0ECA9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57F645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 Path to the database location. */</w:t>
      </w:r>
    </w:p>
    <w:p w14:paraId="1338404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static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String path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jdbc:mysql://localhost:3306/contactsDB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005ECB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 Database username. */</w:t>
      </w:r>
    </w:p>
    <w:p w14:paraId="2E57AA1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static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String username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root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424D40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 Database password. */</w:t>
      </w:r>
    </w:p>
    <w:p w14:paraId="43E7CA3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static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String password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root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E44A12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19E634F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2F8B00F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Returns a connection to the remote database.</w:t>
      </w:r>
    </w:p>
    <w:p w14:paraId="02B0A24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4D4F420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273FD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return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The connection object created.</w:t>
      </w:r>
    </w:p>
    <w:p w14:paraId="74A41EF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5745E61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ection conne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</w:p>
    <w:p w14:paraId="2F97F45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3848E9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tring url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ath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F5FBF9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745609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nection conn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B965F5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72D3423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</w:p>
    <w:p w14:paraId="2DA06D7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E93F8F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las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orNam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om.mysql.jdbc.Driver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wInstanc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DC234C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n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riverManager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onnectio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ur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usernam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assword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E6FA09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B719D9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QLException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tantiationException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llegalAccessException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lassNotFoundException 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60B6D1A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6096489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ystem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u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rintl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Messag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006C916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0137C4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66948C4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return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BD6AA8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559E1D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043A412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49E1A67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is method searches for a contact in the database with the passed phone number.</w:t>
      </w:r>
    </w:p>
    <w:p w14:paraId="70BD144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20BECB5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273FD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param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phoneID The phone number of the contact we want to retrieve.</w:t>
      </w:r>
    </w:p>
    <w:p w14:paraId="528BBE9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561C907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273FD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return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The contact object associated with the phone number.</w:t>
      </w:r>
    </w:p>
    <w:p w14:paraId="20DEC94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1DDC441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273FD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throws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ErrorFault</w:t>
      </w:r>
    </w:p>
    <w:p w14:paraId="262C1E8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059B555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 getConta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tring phoneID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s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</w:p>
    <w:p w14:paraId="3326BF7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08BA9D7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String sql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ELECT first_name, last_name, phone, email, house_num, street, city, postcode "</w:t>
      </w:r>
    </w:p>
    <w:p w14:paraId="38FFA21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FROM contacts WHERE phone = '"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honeID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';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1FAA92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4838BBC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act c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3887D0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6630AD0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nnection conn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e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46A2C8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 statement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reate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83AE1C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ResultSet rs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xecuteQuery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</w:p>
    <w:p w14:paraId="75F3714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74D3AD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while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x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</w:t>
      </w:r>
    </w:p>
    <w:p w14:paraId="08D6E46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7053A4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ddress a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ddres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E98AC9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2222536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Number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house_num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19E59C5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ee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treet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18AC536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ity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ity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2607A7E7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ostcod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ostcode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0EC0FF7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1D155B1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7533EB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2F98E9E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irstNam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first_name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18517E4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stNam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last_name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096681A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hon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hone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3C89847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mai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email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02AABE8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Addres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B5C85A7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5780497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los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F90078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037D3B4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return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657007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</w:t>
      </w:r>
    </w:p>
    <w:p w14:paraId="02B96C2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</w:p>
    <w:p w14:paraId="1E772AD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los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CB3AB6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3C2DCA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Exception 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15984E9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F0B887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Error getting the Contact from the database.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87F0B0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CD6140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4BCB5B9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return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3864E4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276EFF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07E174B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6F48102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is method receives a Get Request, which it uses to find and a Contact in the database.&lt;br&gt;</w:t>
      </w:r>
    </w:p>
    <w:p w14:paraId="3A9FDF4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e method then returns this contact in the form of a Get Response.</w:t>
      </w:r>
    </w:p>
    <w:p w14:paraId="2244F15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49EC8FC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etResponse retrieveContactOperatio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Request retriever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s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</w:p>
    <w:p w14:paraId="1355472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9964B1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tring phoneID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triever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Get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5CAF77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76834DD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etResponse response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etRespons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64F10B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424233C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act c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etConta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honeID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0C9ECB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5D8B90A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4E3A5FB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No contact found with the given phone number.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077DCF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</w:t>
      </w:r>
    </w:p>
    <w:p w14:paraId="016564A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respons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GetRespons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9D3EC0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4211D42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return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spons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105CAA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63D4ED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4905D7C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0033F96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is method receives a Insert Request, which it uses to insert a Contact in the database.</w:t>
      </w:r>
    </w:p>
    <w:p w14:paraId="64F3FE3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7F6D8D3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rtContactOperatio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sertRequest 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s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 </w:t>
      </w:r>
    </w:p>
    <w:p w14:paraId="28CEF5B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6B4F74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act c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Insert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77FF09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523D5307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onta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hon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!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15A717A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A contact already exists with this phone number!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643088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14AC13D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tring sql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INSERT INTO contacts(first_name, last_name, phone, email, house_num, street, city, postcode) VALUES(?,?,?,?,?,?,?,?);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881FA4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1D6BEB4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nnection conn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e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02D1EE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PreparedStatement statement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repare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</w:p>
    <w:p w14:paraId="6E07CBF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C290EE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onta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hon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!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0E2DD97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The database already contains a contain with the given phone number!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FFB5A8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else</w:t>
      </w:r>
    </w:p>
    <w:p w14:paraId="38CCD9C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5CAFD2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ddress a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75FCAC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0F2A11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FirstNam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671B9C3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LastNam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2943E8A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hon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2D413B3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Emai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3A8A749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Number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6CA6BD9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6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ee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53C4E8D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7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ity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4425013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ostcod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5AAD03B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xecuteUpdat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A74175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12B01D4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los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95F066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D8480D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F4EB9F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Exception 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0A42774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2E7B4F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System.out.println(e.getMessage());</w:t>
      </w:r>
    </w:p>
    <w:p w14:paraId="7E173CF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An error occured trying to insert the new contact to the database!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C8A3DD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E7291C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C4E8B9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7C4E81C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/**  </w:t>
      </w:r>
    </w:p>
    <w:p w14:paraId="6AD5087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is method receives a Delete Request, which it uses to delete a Contact in the database.</w:t>
      </w:r>
    </w:p>
    <w:p w14:paraId="09B32D3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39DADC1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eleteContactOperatio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eleteRequest 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s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</w:p>
    <w:p w14:paraId="1C3B40C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8307F3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String phoneID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Delete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78C221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603A08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tring sql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DELETE FROM contacts WHERE phone = ?;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432E17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3EFF89F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onta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honeID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6C5B868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No contact exists with the given phone number!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E4456F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6EC9E41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nnection conn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e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23FA7A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PreparedStatement statement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repare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</w:p>
    <w:p w14:paraId="6F0EE01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8B6F3C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honeID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DB3AA4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xecuteUpdat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09774F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los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D6E795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2323AD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Exception 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3C07954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9F6C2D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System.out.println(e.getMessage());</w:t>
      </w:r>
    </w:p>
    <w:p w14:paraId="5A9CE00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An error occured trying to delete the contact from the database!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F4C7D4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46E36B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335562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403804C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401CB0A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is method receives a Modification Request, which it uses to update a Contact in the database.</w:t>
      </w:r>
    </w:p>
    <w:p w14:paraId="27B2708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0394C8A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modifyContactOperatio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odifyRequest 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s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</w:p>
    <w:p w14:paraId="7DE2C36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F6F0F3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act c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ModifyReques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2A8D30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01B3B59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tring sql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UPDATE contacts SET first_name = ?, "</w:t>
      </w:r>
    </w:p>
    <w:p w14:paraId="664A2EB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last_name = ?, "</w:t>
      </w:r>
    </w:p>
    <w:p w14:paraId="46EFA3B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email = ?, "</w:t>
      </w:r>
    </w:p>
    <w:p w14:paraId="72685D8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house_num = ?, "</w:t>
      </w:r>
    </w:p>
    <w:p w14:paraId="28D9BB4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treet = ?, "</w:t>
      </w:r>
    </w:p>
    <w:p w14:paraId="43F31AC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ity = ?, "</w:t>
      </w:r>
    </w:p>
    <w:p w14:paraId="6056A7F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ostcode = ? "</w:t>
      </w:r>
    </w:p>
    <w:p w14:paraId="7776BBF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WHERE phone = ?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11601F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64575280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504E18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onta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hon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274DAB07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No contact exists with the given phone number!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9A6E5F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42D1E87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nnection conn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ec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9CFD0A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PreparedStatement statement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repare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</w:p>
    <w:p w14:paraId="0483A18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8D9A21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Address a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02C66EE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</w:p>
    <w:p w14:paraId="2275AE1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FirstNam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17A4D5AB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LastNam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29A5B9C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Email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55D47A54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Number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5365D87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ee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052DE895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6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ity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4D405B11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7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ostcod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38F28B3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ing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hon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4BD2C5D8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statemen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xecuteUpdat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FFCD0A6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n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los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0DD60B2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7D3782F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QLException e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66B69603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5A5E35C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System.out.println(e.getMessage());</w:t>
      </w:r>
    </w:p>
    <w:p w14:paraId="480FF3F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73FD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273FD7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An error occured trying to modify the contact from the database!"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70F7019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64C445A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6E6FF4D" w14:textId="77777777" w:rsidR="00273FD7" w:rsidRPr="00273FD7" w:rsidRDefault="00273FD7" w:rsidP="00273FD7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73FD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9B35B7B" w14:textId="30C74C89" w:rsidR="00CB7CFC" w:rsidRDefault="00CB7CFC" w:rsidP="00CB7CFC"/>
    <w:p w14:paraId="68CFEC1C" w14:textId="13D888E9" w:rsidR="00273FD7" w:rsidRDefault="008F3826" w:rsidP="008F3826">
      <w:pPr>
        <w:pStyle w:val="Heading2"/>
        <w:numPr>
          <w:ilvl w:val="1"/>
          <w:numId w:val="2"/>
        </w:numPr>
      </w:pPr>
      <w:bookmarkStart w:id="41" w:name="_Toc67586168"/>
      <w:r>
        <w:t>ContactManager.java</w:t>
      </w:r>
      <w:bookmarkEnd w:id="41"/>
    </w:p>
    <w:p w14:paraId="20BB6C6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ackage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ppmanager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13AD31B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8C1A047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mi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moteException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72EAC19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748CE890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rg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pache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xis2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xisFaul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CC2BFF7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64B570D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3574BEB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70820B5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Faul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DDB8B49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0A7B269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author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2634056</w:t>
      </w:r>
    </w:p>
    <w:p w14:paraId="31845C1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*/</w:t>
      </w:r>
    </w:p>
    <w:p w14:paraId="3DCE24D7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class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Manager</w:t>
      </w:r>
    </w:p>
    <w:p w14:paraId="28682C51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F78DB9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ContactRetrieverServiceStub 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A8D2A97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34A7AA90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1F4729A3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Constructor method for the ContactManager object.</w:t>
      </w:r>
    </w:p>
    <w:p w14:paraId="0815051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29712A02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Manager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</w:p>
    <w:p w14:paraId="756562B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D891E6F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0617041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ub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51C1E9E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2CF654C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xception e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96DDC8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e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rintStackTrace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6B2825B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93FD04C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026DB62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7DBB2E64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10EFB2D5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is method bridges the communication between the UI and the web service.</w:t>
      </w:r>
    </w:p>
    <w:p w14:paraId="56AC5CA2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2D6AA917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param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c The updated contact object.</w:t>
      </w:r>
    </w:p>
    <w:p w14:paraId="6FE5A2F5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throws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ErrorFault</w:t>
      </w:r>
    </w:p>
    <w:p w14:paraId="57A9756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throws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RemoteException</w:t>
      </w:r>
    </w:p>
    <w:p w14:paraId="1B09FFE9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69AB3B0D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rtContac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 c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s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moteException</w:t>
      </w:r>
    </w:p>
    <w:p w14:paraId="69053E6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9381013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rtRequest request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sert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6CD58C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set the request's value to the passed contact object</w:t>
      </w:r>
    </w:p>
    <w:p w14:paraId="4ED3CD1E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Insert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E70D749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39FFC7C3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sertContactOperation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49F5F2E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1132B4D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2770D64E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2EDA440E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is method will make a request to the Service and returns a Contact object.</w:t>
      </w:r>
    </w:p>
    <w:p w14:paraId="06719F23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4FF2B13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param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phoneID The phone number of the Contact we want to find.</w:t>
      </w:r>
    </w:p>
    <w:p w14:paraId="2C859154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1B251125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return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The Contact object associated with the phone number.</w:t>
      </w:r>
    </w:p>
    <w:p w14:paraId="780F72CF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03B45C26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throws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ErrorFault</w:t>
      </w:r>
    </w:p>
    <w:p w14:paraId="393FD57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throws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RemoteException</w:t>
      </w:r>
    </w:p>
    <w:p w14:paraId="60ED8196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12913049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 searchContac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tring phoneID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s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moteException</w:t>
      </w:r>
    </w:p>
    <w:p w14:paraId="66F61D5C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AD13F25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etRequest request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870376D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40B00EE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set the request's value to passed phone number</w:t>
      </w:r>
    </w:p>
    <w:p w14:paraId="552F6401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Get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honeID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61C6763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AB6FF74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call to the Service to find a Contact with the passed Request</w:t>
      </w:r>
    </w:p>
    <w:p w14:paraId="3972F1B6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etResponse response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trieveContactOperation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9AFB487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4AD579D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return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sponse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GetResponse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9070131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CC5A8DE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65EC0E0F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2BE4453E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is method sends a Contact object to the Service to modify it in the database.</w:t>
      </w:r>
    </w:p>
    <w:p w14:paraId="6F4135A9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33B481F1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param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c The updated Contact object.</w:t>
      </w:r>
    </w:p>
    <w:p w14:paraId="2EE9C39B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5901EEF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throws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ErrorFault</w:t>
      </w:r>
    </w:p>
    <w:p w14:paraId="3A397BE2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throws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RemoteException</w:t>
      </w:r>
    </w:p>
    <w:p w14:paraId="4A525422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53727DAF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updateContac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 c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s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moteException</w:t>
      </w:r>
    </w:p>
    <w:p w14:paraId="6A4C7A8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305E36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ModifyRequest request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odify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3F226D5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BC8A49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set the request's value to passed Contact object</w:t>
      </w:r>
    </w:p>
    <w:p w14:paraId="3B5F7F03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Modify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998727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486C8ABC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call for the service to modify a contact in the database</w:t>
      </w:r>
    </w:p>
    <w:p w14:paraId="07133507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odifyContactOperation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6E60225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0ED0C8C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61073F28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6E0EDBBD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This method sends a phone number to the Web Service to delete a contact in the database.</w:t>
      </w:r>
    </w:p>
    <w:p w14:paraId="4B10C550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5D6E7E61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param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phoneID</w:t>
      </w:r>
    </w:p>
    <w:p w14:paraId="72F333C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throws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ErrorFault</w:t>
      </w:r>
    </w:p>
    <w:p w14:paraId="7716C371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0C553C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throws</w:t>
      </w: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RemoteException</w:t>
      </w:r>
    </w:p>
    <w:p w14:paraId="3F54B804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302455EF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eleteContac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tring phoneID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rows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moteException</w:t>
      </w:r>
    </w:p>
    <w:p w14:paraId="7D017B8D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CEDC63C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DeleteRequest request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0C553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elete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8DAC8F0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4C5B4A32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set the request's value to passed phone number</w:t>
      </w:r>
    </w:p>
    <w:p w14:paraId="653A440B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Delete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honeID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75138B6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1F94202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0C553C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call the web service to delete a contact in the database</w:t>
      </w:r>
    </w:p>
    <w:p w14:paraId="626620CA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tub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eleteContactOperation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quest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304CBF7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A116964" w14:textId="77777777" w:rsidR="000C553C" w:rsidRPr="000C553C" w:rsidRDefault="000C553C" w:rsidP="000C553C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0C553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5090BBD" w14:textId="560B52AF" w:rsidR="008F3826" w:rsidRDefault="008F3826" w:rsidP="008F3826"/>
    <w:p w14:paraId="0B6FF9AA" w14:textId="7927D01A" w:rsidR="000C553C" w:rsidRDefault="000C553C" w:rsidP="000C553C">
      <w:pPr>
        <w:pStyle w:val="Heading2"/>
        <w:numPr>
          <w:ilvl w:val="1"/>
          <w:numId w:val="2"/>
        </w:numPr>
      </w:pPr>
      <w:bookmarkStart w:id="42" w:name="_Toc67586169"/>
      <w:r>
        <w:t>UI.java</w:t>
      </w:r>
      <w:bookmarkEnd w:id="42"/>
    </w:p>
    <w:p w14:paraId="5E06A11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ackag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pp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F5DF96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13365B7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75F6C5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Fr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2CB774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Pan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2ACCC4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rder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A2634B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ridBag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6C1E1D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70100B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C864F7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7A45FC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Text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7FB285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UI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94668C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D2F048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mens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FCD34D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Butt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E6FE8E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645C70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RetrieverServiceStub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DEFF48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Faul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984113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A94693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ve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onListen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A94D90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mi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moteExcept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B56423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ve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onEve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737616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2A02D9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4602DCA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* </w:t>
      </w:r>
      <w:r w:rsidRPr="00CE2CDA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author</w:t>
      </w: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2634056</w:t>
      </w:r>
    </w:p>
    <w:p w14:paraId="76D75C0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*/</w:t>
      </w:r>
    </w:p>
    <w:p w14:paraId="3EF2CB0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class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UI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lements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ctionListener</w:t>
      </w:r>
    </w:p>
    <w:p w14:paraId="03633B2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0E069A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Frame 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C4237D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365C6F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 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28FD07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 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23D6F6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 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9E773C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 btnFind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F52278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0DC4799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 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57A157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795334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New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1DC9FC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7EA7AA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970E91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BAB9BB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182369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B74263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1EB58D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CBBDFF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E8CA30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 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456631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71250BC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Manager cm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541ACA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3388868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179D2A4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Launch the application.</w:t>
      </w:r>
    </w:p>
    <w:p w14:paraId="036AD13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33E8D70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static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mai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trin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rg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068E6CF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0F7A49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</w:p>
    <w:p w14:paraId="5770F7C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3DFB5B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UI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ookAndFe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UI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ystemLookAndFeelClass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5849F39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UI window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UI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812826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window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Visi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920A89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4F1860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xception 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60AF58B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1EC2C3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rintStackTrac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C6926D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904501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58236F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6F84423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3FECAAD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Constructor to create the application.</w:t>
      </w:r>
    </w:p>
    <w:p w14:paraId="7563E8B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14E41ED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UI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</w:p>
    <w:p w14:paraId="0E8097F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653BC5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initializ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56D6A5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m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195548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8D7F55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FEAE21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30F0790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Initialise the contents of the frame.</w:t>
      </w:r>
    </w:p>
    <w:p w14:paraId="145EDD6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165F86B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itializ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</w:p>
    <w:p w14:paraId="69BEED7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CA9052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frameContactManage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Fr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B36E2C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Resiza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fals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3A809E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it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ontact Manager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090893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Bound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776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5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3EC892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DefaultCloseOperat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Fr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XIT_ON_CLOS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455666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7B46EFE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Panel pan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B6DA93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ontent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an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ENT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9015D0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745B8CD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773815F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Panel panelSearch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DB04FC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MinimumSiz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5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2FF10FB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referredSiz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5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4DF4761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ORT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663E47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Layout gbl_panelSearch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140905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lumnWidth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i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5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5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5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5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14EDE45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owHeigh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i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055CF6A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lumnWeigh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dou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ou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IN_VAL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5A6F4ED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owWeigh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dou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ou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IN_VAL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7B3076B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bl_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D46C71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</w:t>
      </w:r>
    </w:p>
    <w:p w14:paraId="6F51506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Label lblField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hone Number: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D86EB2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Field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5BF7AF0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Field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801748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eld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AE1587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eld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20B576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eld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82598A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eld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55F523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eld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4E2879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Field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Field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17768E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1CFFDAE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txtSearchField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E7DB53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Constraints gbc_txtSearchField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79E155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width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6A6597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6C30B6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399AB8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956924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93713D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100518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4458E8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6B789D2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FindContac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Find Contact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D31435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Find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ActionListen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5F17C1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Constraints gbc_btnFindContac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C3207C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Find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661F29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Find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6A4E17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Find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E69DB0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Find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E03BA9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tnFind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btnFind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019E4A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0C66DF6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InsertContac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Insert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1950D0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Opaq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E213EC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ActionListen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C730AF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referredSiz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7478DDC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Constraints gbc_btnInsertContac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BE0132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E4B712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F40783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7501B9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7401CD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19F56E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08D5738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ModifyContac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Modify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FBD978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ActionListen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76BB4B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nable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fals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A00CF2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referredSiz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3C191DD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Constraints gbc_btnModifyContac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A9A537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D80C2F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FC4433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75270F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0C4761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BF4343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228306C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DeleteContac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Delete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7A8DFD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ActionListen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4A0B84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nable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fals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4CABFA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referredSiz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5127628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GridBagConstraints gbc_btnDeleteContac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EFBAE5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85CC6A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A3ED12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6EAE47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C4B898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8E7501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1CF8529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Clea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lear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D85CC6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ActionListen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0FEE82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referredSiz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1E1BFEB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Constraints gbc_btnClea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306E22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A1EFD2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1E2E59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88D8CB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95C4CA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Search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4F5A37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2E8D15A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584601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ENT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267239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Layout gbl_panelContactDispla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9CCBAB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lumnWidth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i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0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3E2398C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owHeigh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i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76A9013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lumnWeigh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dou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ou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IN_VAL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4CA00BD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owWeigh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dou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ou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IN_VAL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32F3434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you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bl_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9698EA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21937B6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New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ontact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1F2289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lblNew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6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320BDA3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New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BBFFE2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New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F86B7A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New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E412B9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New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531D4C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New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3BC0A5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New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FE4983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New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New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FB0918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23CBEB8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Addres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Address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11804D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lbl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6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717F9C8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Addres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7A4C5C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743475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B15BB3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BBBED3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387643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C1B7B2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1550485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Label lblFirstName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First Name :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3F4A5F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Fir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1B8F1B6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Constraints gbc_lblFirstName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C1B9DE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r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A8686E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r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5F33FA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r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FDD2E9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r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35284D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Fir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Fir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FC0233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19131A3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lblFirstNam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First Name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CE297A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6BE01D4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FirstNam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FCF4D0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ECB270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2A488A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D1ABA4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569AA6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1BC405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DFCFF2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4DD65CC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Label lblHouseNumber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Nº :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3B1382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HouseNumber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30C4C49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ridBagConstraints gbc_lblHouseNumber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);</w:t>
      </w:r>
    </w:p>
    <w:p w14:paraId="07B63E6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HouseNumber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7583D63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HouseNumber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;</w:t>
      </w:r>
    </w:p>
    <w:p w14:paraId="5DBD168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HouseNumber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3A16154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HouseNumber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2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7C3B35A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HouseNumber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HouseNumber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68576D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492C309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HouseNumbe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House Number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F5072E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0C542F2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HouseNumbe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4A0D57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929ECD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87050F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6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7E00C6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9485CA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81743F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7F9737A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Label lblLastName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Last Name :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73E716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La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6191931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Constraints gbc_lblLastName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8C50AA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La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A35DFE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La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FDBDF8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La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11B683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La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379803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La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LastNam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73871F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6B79866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LastNam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Last Name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026A7B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55FCE03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LastNam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13345F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70F413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F4493F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4ED808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667FF5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EBAF5E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578AE8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11CD5F4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Label lblStreet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treet :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ECD94B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Street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7FCE18F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Street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0A0FE0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Street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B3DDF8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Street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FB441F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Street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1535BF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Street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5FD398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Street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Street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E95B00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4F90277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lblStree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treet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847999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onsolas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LAI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1DDBEBA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Constraints gbc_lblStree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8EC4F8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CB4543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D0FE88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6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659148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2757EF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093E61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64EE50E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Label lblPhone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hone :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5A36EC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Phon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09DD007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Phone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E669B1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hon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159538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hon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AE5E0C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hon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FECBC0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hon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7F6704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Phon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Phon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43E008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59A6FF6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lblPhon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Phone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;</w:t>
      </w:r>
    </w:p>
    <w:p w14:paraId="769FF8E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721C15B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ridBagConstraints gbc_lblPhon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);</w:t>
      </w:r>
    </w:p>
    <w:p w14:paraId="3A7949F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5A17961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WE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55E6F3B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bc_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821504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111C3F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19753C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5753DC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4DD0B2C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Label lblCity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ity :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A670C7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City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3E56872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City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88BAD0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City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17A82F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City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3FE52B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City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EB8C17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City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0E239B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City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City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1CDBCC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7CD03C8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Cit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ity 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BAF6BF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73CD1FD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Cit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F4A8D4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A1A126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540520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6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F96DBB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978A04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3AA7E1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2EB51E1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JLabel lblEmail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Email :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;</w:t>
      </w:r>
    </w:p>
    <w:p w14:paraId="754F2B7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lblEmail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79447F4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ridBagConstraints gbc_lblEmail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);</w:t>
      </w:r>
    </w:p>
    <w:p w14:paraId="53D2AB7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Email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;</w:t>
      </w:r>
    </w:p>
    <w:p w14:paraId="5408DFC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Email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737CBBB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Email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1339413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bc_lblEmail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68741E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Email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Email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DF7345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6FA00B7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Emai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Email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9E53CA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1A54E44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Emai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5C568A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RTICA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14DB79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D8940F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58F5D5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gbc_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7FD93C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619F40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CB2C09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50939FB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JLabel lblPostcode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ostcode :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A62620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Postcod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3B56A13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PostcodeLabel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574C26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ostcod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B52E56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ostcod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63851A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ostcod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9A233F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c_lblPostcod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EB1381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Postcod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Postcode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FC1B99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75FAFEE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Postcod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ostcode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9128EC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17FD646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ridBagConstraints gbc_lblPostcod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);</w:t>
      </w:r>
    </w:p>
    <w:p w14:paraId="6F01AF0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insets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Inse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0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;</w:t>
      </w:r>
    </w:p>
    <w:p w14:paraId="2EA4000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anchor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WES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64A0C7D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gridx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6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071FFDD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gbc_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gridy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5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;</w:t>
      </w:r>
    </w:p>
    <w:p w14:paraId="71590BE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panelContactDispla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ad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bc_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;</w:t>
      </w:r>
    </w:p>
    <w:p w14:paraId="002B442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6E1BFA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6D82CB8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@Override</w:t>
      </w:r>
    </w:p>
    <w:p w14:paraId="4DC5E78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ctionPerforme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onEvent 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3C5076B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5E745A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ourc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tnClea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446855E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1B4ACA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learField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B514B4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8C2BCE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21D52A3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ourc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tnFind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09C1E42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6E59F03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</w:p>
    <w:p w14:paraId="0B61AEE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D80631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The field is empty. please provide a field before searching a contact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Empty field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_MESSAG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166042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1BB339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else</w:t>
      </w:r>
    </w:p>
    <w:p w14:paraId="45B75B1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62E2C8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ring fieldValu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46E8F6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30805F4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</w:p>
    <w:p w14:paraId="47D2E54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0B1C1A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ContactRetrieverServiceStub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ntact c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m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arch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eldVal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E5E479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41ECEFE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setField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9BC4EE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82ADF0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emoteException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 erro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6FBB392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C8D7C8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Messag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earch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_MESSAG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AEFAA7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76AE26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A7C877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6650E2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5DDDFEE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ourc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tnInsert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28880DD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6873CC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InsertContactDialog dialog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rtContact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m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D348CE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Visi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40EE44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A58F1A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013C714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06D2C58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ourc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5EF094D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E8C29A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225FC5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ring phoneID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64DD92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638FFD9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Confirm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</w:p>
    <w:p w14:paraId="2600569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    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&lt;html&gt;Are you sure you want to delete the Contact?&lt;br&gt; This cannot be reversed.&lt;/html&gt;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</w:p>
    <w:p w14:paraId="76066BF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    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YES_NO_OPT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</w:p>
    <w:p w14:paraId="6F68DAC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   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ARNING_MESSAG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YES_OPTIO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249D6AB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614D74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cm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honeI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892EFD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80713E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else</w:t>
      </w:r>
    </w:p>
    <w:p w14:paraId="3293126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return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F35EDE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2F5AE9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ErrorFault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moteException erro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063866C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CCB741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Messag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Delete Error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_MESSAG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430D4F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0660BC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</w:p>
    <w:p w14:paraId="25DF80A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learField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A58587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</w:p>
    <w:p w14:paraId="7A45E0F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The contact was deleted successfully!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uccess!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FORMATION_MESSAG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5D4052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1D65D3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67C3F69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ourc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63D76A8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A1F747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String fieldValue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3C30F5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actRetrieverServiceStub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ntact c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D30FD0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B67259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</w:p>
    <w:p w14:paraId="0F1A196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74D4E7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m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arch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eldVal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BC756E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95F01D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emoteException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Fault erro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2CD6680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862977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ameContactManag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Messag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earch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_MESSAG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95A44F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713A3A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77ADA5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ModifyContactDialog dialog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ModifyContact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m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F1657A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dialog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Visibl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72D6FA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521D05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2D42253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D9AB52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1325656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1CAFE30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lastRenderedPageBreak/>
        <w:t xml:space="preserve">     * Sets the fields in the middle of the Frame to the values of the passed Contact.</w:t>
      </w:r>
    </w:p>
    <w:p w14:paraId="22A56FB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3FBC8A9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CE2CDA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param</w:t>
      </w: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c The Contact object to display.</w:t>
      </w:r>
    </w:p>
    <w:p w14:paraId="3F1D900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6C2B603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setField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RetrieverServiceStub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 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5716171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58168D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509EACA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7252929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64CF1B8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785FCE0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0E6ECC8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4BA98B6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4255838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65A4743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710C34F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7C586AF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670BE54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4E6808D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nable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82832D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nable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u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932486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91168E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5BF1F73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6CA64455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Clears the fields displaying the Contact's informations.</w:t>
      </w:r>
    </w:p>
    <w:p w14:paraId="41987008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100EC63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CE2CDA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learFields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</w:p>
    <w:p w14:paraId="21D5ECC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6E8E01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Fir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EE89CE1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LastNam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CD74020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Phon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8C3E40A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Email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E103A5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1F9BB676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HouseNumber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3B39AF2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Stree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C4BF3BC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City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8D22127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lblPostcod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04EB54E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368E2689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txtSearchFiel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ex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6692E44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C2087AD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Delete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nable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fals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701A853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btnModifyContact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nabled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CE2CDA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false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5A365FF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88CCC6B" w14:textId="77777777" w:rsidR="00CE2CDA" w:rsidRPr="00CE2CDA" w:rsidRDefault="00CE2CDA" w:rsidP="00CE2CDA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E2CDA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7675B6D" w14:textId="232B2051" w:rsidR="000C553C" w:rsidRDefault="000C553C" w:rsidP="000C553C"/>
    <w:p w14:paraId="48839459" w14:textId="34BE7984" w:rsidR="000C553C" w:rsidRDefault="009C0173" w:rsidP="00CE2CDA">
      <w:pPr>
        <w:pStyle w:val="Heading2"/>
        <w:numPr>
          <w:ilvl w:val="1"/>
          <w:numId w:val="2"/>
        </w:numPr>
      </w:pPr>
      <w:bookmarkStart w:id="43" w:name="_Toc67586170"/>
      <w:r>
        <w:t>InsertContactDialog.java</w:t>
      </w:r>
      <w:bookmarkEnd w:id="43"/>
    </w:p>
    <w:p w14:paraId="58BC9B3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ackag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ppmanag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69B0E0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1576113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rder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D7F295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lo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2610D6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low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04CD1F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E1F892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Dialo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ADDA59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42748F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mpty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226BF6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ine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38AFCC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ridBag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60F8D0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DA0E96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Opti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126FB4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lastRenderedPageBreak/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F83553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C69318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UIManag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A9E600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8D812F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45D515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ve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onListen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B068A3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m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moteExcepti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4F1336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ve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onEve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44CCA1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mensi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0F16A2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pone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8827B4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0BFA76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3863A7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RetrieverServiceStub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F7DC07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Faul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64DA23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7B561EE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class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rtContactDialog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extends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Dialog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lements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ctionListener</w:t>
      </w:r>
    </w:p>
    <w:p w14:paraId="31EB8F5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4E6717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static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final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long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serialVersionUID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79AD36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final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 contentPane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9AD81C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0582A7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163325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58FE6B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C93A90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7C8DBC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FA3E71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DE42A2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530FB3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 cancel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3236FC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 insert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183577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76BE6E7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Manager c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2A0414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UI mainU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8F4A18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BE65B8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0F51B7C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Create the dialog.</w:t>
      </w:r>
    </w:p>
    <w:p w14:paraId="4D03816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1A87B31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val="fr-FR" w:eastAsia="en-GB"/>
        </w:rPr>
        <w:t>public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InsertContactDialo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ContactManager c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UI parentU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</w:t>
      </w:r>
    </w:p>
    <w:p w14:paraId="62EE6A6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6F758EB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etModa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u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BF2033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etDefaultCloseOperati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Dialo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SPOSE_ON_CLOS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E730A8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m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E6704C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initializ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12F212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mainUI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arentU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818C84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9C88BE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6DAC38F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03134FD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Initialise the dialog.</w:t>
      </w:r>
    </w:p>
    <w:p w14:paraId="16EA2CB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30C1506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itializ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</w:p>
    <w:p w14:paraId="03356E1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3CC009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etResizabl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fals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43FF4E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etTitl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Insert Contact Dialog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4A3346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etBound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5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18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41E689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etContent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2D9FA83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mpty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6105691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etContent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ENT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79DCE7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Layout gbl_contentPane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C071BD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lumnWidth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i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67C3510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owHeigh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i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4B078E2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gbl_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lumnWeigh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doubl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oubl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IN_VALU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7BE5FCA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owWeigh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doubl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oubl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IN_VALU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411AAE9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bl_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7A8D6E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63496C6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NewLabe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First Name: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2CFA6D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New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4341867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NewLabe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3D13C3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CFF8C1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2ADB86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D8818C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92BE14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New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New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36DBD0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3FA834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C8AEF5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FirstNam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90BDCE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FirstNam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7275C8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C152DC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38A5F3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E72DFA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7FABF0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97EE2E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3D2B73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5CAAA8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AFD64E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NewLabel_1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Last Name: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61398B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NewLabel_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38D5F52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NewLabel_1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329AE4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10EE77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3D21FF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F20200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E790D8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NewLabel_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NewLabel_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5089FE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6EA382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27A147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LastNam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06F748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LastNam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ED5C5A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A0C0EA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B9BE47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699102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90DC7B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0B2A03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FB8A8A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A2A1C1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C84F5C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NewLabel_2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hone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3D58F1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NewLabel_2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62DF16E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NewLabel_2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37DB87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2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91B6BD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2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C04646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2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F8BB83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2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E2669F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NewLabel_2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NewLabel_2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2BD440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1E701E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640DA7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txtPhon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109755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Phon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2E6BB2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8A7BF3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66038D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47153F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AB0007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D0F33E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B4791E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3B5AC2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B9A2E7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NewLabel_3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Email: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4F5139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NewLabel_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58FEA1C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NewLabel_3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B9192D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ABBB88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EA3964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4C9A75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7269F3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NewLabel_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NewLabel_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FB5A65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6BB306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63C75E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Emai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883BEE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Emai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13FDFF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A80C39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8DCCAD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95EFA3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BB1F4D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50A7BF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E41FAC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43DCA7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18CA62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NewLabel_5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House Nº: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BCEC9C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NewLabel_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571EFC0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NewLabel_5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AB78F9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F0CF8D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FB3072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227369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_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566389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NewLabel_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NewLabel_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D96BF3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B33900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42A3D8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HouseNum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387591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HouseNum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A7149D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72A23A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6A5BA9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EF5252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D9F164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B262B6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25B320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F9B382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0C6ACC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Street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treet: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0DE278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359E4D1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Street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50135C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A79619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DA0FA0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3A5A0A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6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411485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611F0E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9529A2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0F1207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Street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D773B9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Street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235D8D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6CC609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9A221F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BFE323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6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1DA0D6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540E79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6011DC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3DFAB7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6C2B89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Cit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ity: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730856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2B7B50C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Cit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4D6EC9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440025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6A6FCD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F3E2B7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7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F15E43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5E030F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4C2AB8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B3A237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Cit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06E8D0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Cit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C2428D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240ADD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6598E6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4B9174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7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BBFD7E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9CAF7E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A957FA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44E497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A65050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Postcod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ostcode: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07E396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756DF5A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Postcod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676909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D96BBA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AAA406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0765D0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7DACD4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000DAA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BD120A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0DF1E75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Postcod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AA03C5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Postcod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0383E5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8BC237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4A944E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CC42B8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CC5BD7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901802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99D310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E6DC3F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404857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Panel buttonPane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C812E3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butt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low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low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IGH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12D7348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etContent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utt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OU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507B1A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33748D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insertButton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Insert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AF2D6B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insert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ActionListen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1233C1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insert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referredSiz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7FC5E90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    butt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sert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6893F6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getRoot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Default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sert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A52437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0F3C99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38840C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ancelButton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ancel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D2AC7C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ancel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referredSiz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2D3DD67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ancel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ActionListen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859A74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ancel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ActionComman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ancel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27398B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butt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ancel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7B6DF0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D97DA8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5A6461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6DC38F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mponent horizontalStrut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reateHorizontalStr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982870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etContent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horizontalStr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F82872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D8705A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FF0E3D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mponent horizontalStrut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x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reateHorizontalStr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76242F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etContent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horizontalStr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FB0DC7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F06CB7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2B8BFA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49DCD6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@Override</w:t>
      </w:r>
    </w:p>
    <w:p w14:paraId="44DCB5F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ctionPerforme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onEvent 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623C9EC3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AA3923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ourc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ancel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002DB0C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3E3D03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spos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5B75C26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656C60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29F85C3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ourc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rtButto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37F6FAC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900939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anitizeTextBoxModif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</w:p>
    <w:p w14:paraId="462AF12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87160B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ontactRetrieverServiceStub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ntact c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097611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ontactRetrieverServiceStub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ddress a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res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A753DE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3ED55CE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Stree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1A59DF6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Numb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HouseNu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04DCA2A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Cit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1F589C8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Postcod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257A12A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572982AE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Fir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6E871F0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LastNam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50BE5D3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Pho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320B8CD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Emai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0027810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Addres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68DD0B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098D014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175FDB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cm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sertContac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693BDC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CE5088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ErrorFault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moteException erro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985D0D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JOpti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Messag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Insert Error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_MESSAG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DAA2DE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return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4B0210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3EF09A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2451B02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    JOpti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ontact Successfully inserted!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uccess!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FORMATION_MESSAG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CE0486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</w:p>
    <w:p w14:paraId="7347392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mainU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ield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E68E9A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spos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9D9A7E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E0C28A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else</w:t>
      </w:r>
    </w:p>
    <w:p w14:paraId="137F9A2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JOpti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ome fields are incorrect, please try again.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Input Error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_MESSAG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149B91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44D6E0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98407B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6929089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663C690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Checks the inputs in the passed fields to validate the inputs.</w:t>
      </w:r>
    </w:p>
    <w:p w14:paraId="3695B39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281697D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B13632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param</w:t>
      </w: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txtFields The JTextField objects to validate.</w:t>
      </w:r>
    </w:p>
    <w:p w14:paraId="05CC0EF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</w:p>
    <w:p w14:paraId="0066D6E0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</w:t>
      </w:r>
      <w:r w:rsidRPr="00B13632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GB"/>
        </w:rPr>
        <w:t>@return</w:t>
      </w: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{@code false} if any field does not have good value, {@code true} otherwise.</w:t>
      </w:r>
    </w:p>
    <w:p w14:paraId="044E0B3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41122862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boolean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sanitizeTextBoxModify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TextFiel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.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Field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70A41E2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63260DCB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boolean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valid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u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5EC0B2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B757C71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for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int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&lt;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Field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ength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++)</w:t>
      </w:r>
    </w:p>
    <w:p w14:paraId="3533AC4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A650699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Field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]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Field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]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</w:p>
    <w:p w14:paraId="30BAD72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ADCB62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txtField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]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Line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lo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5044DED8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valid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false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D25D4C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else</w:t>
      </w:r>
    </w:p>
    <w:p w14:paraId="2F613ECC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txtField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]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UIManag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LookAndFeel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Defaults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Border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B13632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TextField.border"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40B2E3DD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9DC6144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68C283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B13632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return</w:t>
      </w: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valid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9EFE73A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B1363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38671B7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7C5448F" w14:textId="77777777" w:rsidR="00C020FD" w:rsidRPr="00B13632" w:rsidRDefault="00C020FD" w:rsidP="00B13632">
      <w:pPr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szCs w:val="24"/>
          <w:lang w:eastAsia="en-GB"/>
        </w:rPr>
      </w:pPr>
      <w:r w:rsidRPr="00B13632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A489213" w14:textId="1D18A391" w:rsidR="009C0173" w:rsidRDefault="009C0173" w:rsidP="009C0173"/>
    <w:p w14:paraId="5547C226" w14:textId="09D6512E" w:rsidR="009C0173" w:rsidRDefault="00A35CBB" w:rsidP="00B13632">
      <w:pPr>
        <w:pStyle w:val="Heading2"/>
        <w:numPr>
          <w:ilvl w:val="1"/>
          <w:numId w:val="2"/>
        </w:numPr>
      </w:pPr>
      <w:bookmarkStart w:id="44" w:name="_Toc67586171"/>
      <w:r>
        <w:t>ModifyContactDialog.java</w:t>
      </w:r>
      <w:bookmarkEnd w:id="44"/>
    </w:p>
    <w:p w14:paraId="7429F90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ackag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ppmanag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943FB9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10173BD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rder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65FE0E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low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744CFE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75E952D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31B241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Dialo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343A20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4ABB81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rd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mptyBord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AC12FA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104D09F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RetrieverServiceStub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683C70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Faul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8766AB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1EA051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ridBag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9D320A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lastRenderedPageBreak/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39938F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Opti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82BCE9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63A0ABA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5E50B3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EED158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85EB06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x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win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TextFie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3A1741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mensi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3F09EE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ve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onListen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10CF57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mi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moteExcepti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930844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ort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av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w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ve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onEve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54F99A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9C6207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class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ModifyContactDialog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extends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Dialog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mplements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ctionListener</w:t>
      </w:r>
    </w:p>
    <w:p w14:paraId="30D840A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336500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5A9810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static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fina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long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serialVersionUI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2C6B01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fina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 contentPan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B5E736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17E9C8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147938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1F45E0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6C7987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231055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DA6BAF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05F5FD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 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5EC60F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 modify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84FF35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 cancel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E3718C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02BDC79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Manager c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59F6C2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UI mainUI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0062FF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86B5FB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A42C2E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5E3CA55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Create the dialog.</w:t>
      </w:r>
    </w:p>
    <w:p w14:paraId="57A09B2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476D141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ModifyContactDialo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Manager c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UI ui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3EA97A6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6CA4B9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etDefaultCloseOperati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Dialo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SPOSE_ON_CLOS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9C1B45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etModa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u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730766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m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93C00F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mainUI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ui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DFF28D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oldContact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0CE1FF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initializ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EACFD3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D7A8FD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</w:p>
    <w:p w14:paraId="21EC8CF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>/**</w:t>
      </w:r>
    </w:p>
    <w:p w14:paraId="0AE978A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 Initialise the dialog.</w:t>
      </w:r>
    </w:p>
    <w:p w14:paraId="39C5DDE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80"/>
          <w:sz w:val="20"/>
          <w:szCs w:val="20"/>
          <w:lang w:eastAsia="en-GB"/>
        </w:rPr>
        <w:t xml:space="preserve">     */</w:t>
      </w:r>
    </w:p>
    <w:p w14:paraId="76DFCFB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rivate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itializ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</w:p>
    <w:p w14:paraId="032FD08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C5ED3F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setBound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67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38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CF72C5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etContent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716CBC2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Bord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mptyBord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737B06F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etContent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ENT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1C854F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ridBagLayout gbl_contentPan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D6FF94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lumnWidth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i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5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5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1BBAA3B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owHeigh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i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62282AB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gbl_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lumnWeigh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doubl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oubl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IN_VALU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39FB193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gbl_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rowWeigh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doubl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[]{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.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oubl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IN_VALU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;</w:t>
      </w:r>
    </w:p>
    <w:p w14:paraId="7102A34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bl_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D3DB36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31858A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New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Old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80DB72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New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31389E7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New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423739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F169BE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167FFA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DC68FF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New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New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58EC83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1A3774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7242A3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New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New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174AC7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New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34093BD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New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14A063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FDE4F8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E9D505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New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421290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New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New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73097B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E38FF9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BB292B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FirstName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First Name :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CB3FD5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lblFir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000A60D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lblFirstName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9323CC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Fir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753416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Fir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000744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Fir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C7A285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Fir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56AED0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Fir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Fir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212C67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555405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292138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FirstName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7905398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Fir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587BDA8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FirstName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27C91E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Fir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FF6A26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Fir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3C17F4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Fir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13C4DD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Fir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182E76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Fir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Fir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5F534E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AFABEB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073023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FirstNam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728D75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NewFirstNam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4DAED6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DD1F0A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A0A93B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2D15A7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2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487C37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763B13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6912DF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A9C568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AB0936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JLabel lblLastName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Last Name :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3136A6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lblLa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3AE69E2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lblLastName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C4F289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La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3D53FE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La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701AEA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La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697054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La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AB34EB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La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LastNam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BE0747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CE1B25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698429D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LastName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0E45323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La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0FA3073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LastName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C57E5F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La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31F69D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La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72D116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La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702BA7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La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EB8843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La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LastNam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7B4AD5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96A8C0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78B46A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LastNam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521770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NewLastNam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FDF96D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FAA8D6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CFF4CF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9392B9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14A746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06196B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AE00D4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06B118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68B1CC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Phone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hone :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1DB46B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Phon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6433FD3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Phone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9853B8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hon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749BE7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hon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31D21A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hon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FA069D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hon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8085DA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Phon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Phon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3FDAAA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587CFF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641D24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Phone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562DCE2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Phon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364B9E7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Phone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E0A25D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hon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659E22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hon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145A51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hon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7DC5D8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hon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BFC873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Phon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Phon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1DB2E6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09009D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0D5A66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Phon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F5E044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ToolTip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&lt;html&gt;This field cannot be changed as &lt;br&gt;it is used as identifier in the database.&lt;/html&gt;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4D6F47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ditabl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fals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56DE09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GridBagConstraints gbc_txtNewPhon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34E96E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9006B7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027B9F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F168E6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4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F62C6F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B76A8C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23587A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AA0DAD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07F8628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JLabel lblEmail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Email :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;</w:t>
      </w:r>
    </w:p>
    <w:p w14:paraId="5EE837E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lblEmail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0DB5332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GridBagConstraints gbc_lblEmail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);</w:t>
      </w:r>
    </w:p>
    <w:p w14:paraId="7B77DBF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bc_lblEmail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03DB40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Email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A300D3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Email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078CCC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Email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555C70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Email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gbc_lblEmail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;</w:t>
      </w:r>
    </w:p>
    <w:p w14:paraId="76C19A0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C3FF99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D57862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Email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61C24DB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Email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762C9DF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Email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8B47B2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Email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EE43A3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Email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49B182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Email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CFAF39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Email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25F32F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Email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Email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932B1B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8D811E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43441C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Emai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3CD691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NewEmai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A451E0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89DAC6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3EB347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149C08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56B031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5621DE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0215E7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B31BC4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E10700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HouseNum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Nº :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7A6383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HouseNum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6EC6C1D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HouseNum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A07094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HouseNum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AFAECA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HouseNum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75503E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HouseNum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382A05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HouseNum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7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54DD5A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HouseNum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HouseNum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60AAD1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29FB03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336F0F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HouseNum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Numb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5DC5F64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HouseNum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0E872DB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HouseNum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2F1600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HouseNum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0FCEBB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gbc_lblHouseNum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1ECA8B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HouseNum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F118CB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HouseNum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7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F50E5B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HouseNum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HouseNum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D8A242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79ACC4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89AC7C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HouseNum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4EE37C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NewHouseNum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1DE2F5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3CA43D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198796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1761B0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7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AF8386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F99C01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86AC39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2DE492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4A93A1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Street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treet :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B25F41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Street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7A122CF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Street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653B71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4A4434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CB5C4A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446D83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CE1BF1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Street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Street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B6D0B5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15983D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223AA8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Street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1D517AD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Street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59E38C9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Street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9952C9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ADC450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F50921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100EB1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Street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B48E6A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Street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Street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6C50E6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0C548D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B87993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Street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C0DFFF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NewStreet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022766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5256A6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76F6CC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8ACB7B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51145A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2A9941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EA25B2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590584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D97D64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City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ity :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504B2B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City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00481A0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City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91B3D5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550CC7F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66007A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D13537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9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9769B8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City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City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6388D7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296D8E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00C003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City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27721AB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City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5F77062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City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43366F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3032F4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C38E31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D6D141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City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9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CA99B2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City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City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1B2730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5F4769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E755F0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Cit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77CBBC4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NewCit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E01D75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7ADFFD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93CA48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680F5E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9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C66B2D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AE737E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359288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6E74D46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3055BF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Postcode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Postcode :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FA5156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Postcod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Tahoma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B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0B31E22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PostcodeLabe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3BD1F8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96F241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7C9042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15B094E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324C06E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Postcod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Postcode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9B1A83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F8FB0E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6681929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Label lblPostcode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Lab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);</w:t>
      </w:r>
    </w:p>
    <w:p w14:paraId="13E15F1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lblPostcod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set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fr-FR"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val="fr-FR" w:eastAsia="en-GB"/>
        </w:rPr>
        <w:t>"Consolas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Fon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>PLAI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val="fr-FR" w:eastAsia="en-GB"/>
        </w:rPr>
        <w:t>1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fr-FR" w:eastAsia="en-GB"/>
        </w:rPr>
        <w:t>));</w:t>
      </w:r>
    </w:p>
    <w:p w14:paraId="4809734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val="fr-FR"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BagConstraints gbc_lblPostcodeOld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D97818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chor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28509D4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7AEEEC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D0B52C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lblPostcod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4672D01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blPostcod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lblPostcodeO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DA5E69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08CC9D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5428D8E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Postcod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TextFiel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E1724C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ridBagConstraints gbc_txtNewPostcod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8EA21D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sets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se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91FDB4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ridBagConstraint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OTH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062C7E9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x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4018FD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gbc_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rid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7AF735C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content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gbc_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8D68F5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olumn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1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A45250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29A9D76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3B9792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JPanel buttonPan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Pane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D6A059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butt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low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low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IGH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5764664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getContent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utt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orderLayou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OUTH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1B4095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32D6D86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modifyButton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Modify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739793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modify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ActionListen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2EBB52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modify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referredSiz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57917D5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modify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ActionComman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OK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38293A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butt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odify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366483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getRoot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Default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odify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5EDB08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A996A7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7A95CE5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ancelButton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ancel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018BBA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ancel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ActionListen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FE4321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ancel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referredSiz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Dimensi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80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FF8000"/>
          <w:sz w:val="20"/>
          <w:szCs w:val="20"/>
          <w:lang w:eastAsia="en-GB"/>
        </w:rPr>
        <w:t>35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;</w:t>
      </w:r>
    </w:p>
    <w:p w14:paraId="606355B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ancel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ActionComman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ancel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DDBCC0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butt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ancel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43023F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55E1276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39B2793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EE1B73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43E3FE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@Override</w:t>
      </w:r>
    </w:p>
    <w:p w14:paraId="6325431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public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00FF"/>
          <w:sz w:val="20"/>
          <w:szCs w:val="20"/>
          <w:lang w:eastAsia="en-GB"/>
        </w:rPr>
        <w:t>void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ctionPerformed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onEvent 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278CF8C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6631593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ourc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ancel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0E395CA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9A4C7F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spos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519913C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89844C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</w:p>
    <w:p w14:paraId="0492984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ourc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modifyButt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06E982F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750F72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if (sanitizeTextBoxModify(txtNewFirstName, txtNewLastName,</w:t>
      </w:r>
    </w:p>
    <w:p w14:paraId="08271F7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        txtNewEmail, txtNewHouseNum, txtNewStreet,</w:t>
      </w:r>
    </w:p>
    <w:p w14:paraId="5FEFC35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        txtNewCity, txtNewPostcode))</w:t>
      </w:r>
    </w:p>
    <w:p w14:paraId="0C25E50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24CF2FA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ontactRetrieverServiceStub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ddress a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3B630C4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ontactRetrieverServiceStub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ontact c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ew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ContactRetrieverServiceStub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1DAE2F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5433D5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ring newNum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?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Numb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: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House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1F95BB6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Numbe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wNu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E43351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ring newStreet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?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: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359531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wStree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14D5134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ring newCity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?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: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D51BC5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wCity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3B4751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ring newPostcod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?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: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CFC880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wPostcod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0EFBA03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663DCA0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ring newFNam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?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: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B7D226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ir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wF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A9E70F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 xml:space="preserve">                String newLNam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?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: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6B5F69A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Last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wLNam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664E39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ring newPhone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?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: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277AF8A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wPho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33A1393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String newEmail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|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qual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?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ld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: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xt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Tex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ri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4B1CCF1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newEmai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2B40A21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c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Addres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6996D07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9C8B1C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ry</w:t>
      </w:r>
    </w:p>
    <w:p w14:paraId="0359413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1227A29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if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Opti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ConfirmDialo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</w:p>
    <w:p w14:paraId="15962D64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        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&lt;html&gt;The fields left blank remain unedited, &lt;br&gt;are you sure you want to modify the Contact?&lt;/html&gt;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</w:p>
    <w:p w14:paraId="3D580C5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        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YES_NO_OPTI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</w:p>
    <w:p w14:paraId="75DDB26D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        JOpti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ARNING_MESSAG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==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YES_OPTIO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5512FD7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    cm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updateContact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493112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else</w:t>
      </w:r>
    </w:p>
    <w:p w14:paraId="2905EB3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return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;</w:t>
      </w:r>
    </w:p>
    <w:p w14:paraId="631DAC5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04688BA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catch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ErrorFault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|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moteException erro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</w:t>
      </w:r>
    </w:p>
    <w:p w14:paraId="39C137B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{</w:t>
      </w:r>
    </w:p>
    <w:p w14:paraId="44824E7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    JOpti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rror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tMessag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Update Failed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RROR_MESSAG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56097B9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44D7C89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538310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JOpti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howMessageDialog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Contact successfully modified!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"Success!"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ptionPan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FORMATION_MESSAG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,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null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77BE05B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mainUI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tField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);</w:t>
      </w:r>
    </w:p>
    <w:p w14:paraId="4FEE9A2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    </w:t>
      </w:r>
      <w:r w:rsidRPr="00510959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GB"/>
        </w:rPr>
        <w:t>this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.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spose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();</w:t>
      </w:r>
    </w:p>
    <w:p w14:paraId="0F9C54B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</w:p>
    <w:p w14:paraId="7B6B7B3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else</w:t>
      </w:r>
    </w:p>
    <w:p w14:paraId="65632C1F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{</w:t>
      </w:r>
    </w:p>
    <w:p w14:paraId="28A0893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    JOptionPane.showMessageDialog(this, "Some fields are empty or incorrect, please check and try again after fixing it.", "Input error", JOptionPane.ERROR_MESSAGE);</w:t>
      </w:r>
    </w:p>
    <w:p w14:paraId="31BBCDCE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}</w:t>
      </w:r>
    </w:p>
    <w:p w14:paraId="0CD329B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BF4D93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</w:t>
      </w: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1B3E6E4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451A267C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/**</w:t>
      </w:r>
    </w:p>
    <w:p w14:paraId="17434AD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* Checks the inputs in the passed fields to validate the inputs.</w:t>
      </w:r>
    </w:p>
    <w:p w14:paraId="0B9A4A1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 xml:space="preserve">//   * </w:t>
      </w:r>
    </w:p>
    <w:p w14:paraId="3918E1C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* @param txtFields The JTextFields to validate.</w:t>
      </w:r>
    </w:p>
    <w:p w14:paraId="0A9A09C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 xml:space="preserve">//   * </w:t>
      </w:r>
    </w:p>
    <w:p w14:paraId="5274D3A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* @return {@code false} if any field does not have good value, {@code true} otherwise.</w:t>
      </w:r>
    </w:p>
    <w:p w14:paraId="66E8A3C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*/</w:t>
      </w:r>
    </w:p>
    <w:p w14:paraId="05DF072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private boolean sanitizeTextBoxModify(JTextField... txtFields)</w:t>
      </w:r>
    </w:p>
    <w:p w14:paraId="5821DCB9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{</w:t>
      </w:r>
    </w:p>
    <w:p w14:paraId="261D8D9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boolean valid = true;</w:t>
      </w:r>
    </w:p>
    <w:p w14:paraId="56CD67F1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</w:t>
      </w:r>
    </w:p>
    <w:p w14:paraId="21196816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for (int i = 0; i &lt; txtFields.length; i++)</w:t>
      </w:r>
    </w:p>
    <w:p w14:paraId="66BADE2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{</w:t>
      </w:r>
    </w:p>
    <w:p w14:paraId="29EA1115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lastRenderedPageBreak/>
        <w:t>//          if (txtFields[i].getText() == null || txtFields[i].getText().equals(""))</w:t>
      </w:r>
    </w:p>
    <w:p w14:paraId="139E16F7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{</w:t>
      </w:r>
    </w:p>
    <w:p w14:paraId="32E3CE6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    txtFields[i].setBorder(new LineBorder(Color.RED));</w:t>
      </w:r>
    </w:p>
    <w:p w14:paraId="68715878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    valid = false;</w:t>
      </w:r>
    </w:p>
    <w:p w14:paraId="5F5BEFC0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} else</w:t>
      </w:r>
    </w:p>
    <w:p w14:paraId="650971C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        txtFields[i].setBorder(new LineBorder(Color.BLACK));// TODO default</w:t>
      </w:r>
    </w:p>
    <w:p w14:paraId="365E3DF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}</w:t>
      </w:r>
    </w:p>
    <w:p w14:paraId="587B73A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</w:t>
      </w:r>
    </w:p>
    <w:p w14:paraId="130FFE52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    return valid;</w:t>
      </w:r>
    </w:p>
    <w:p w14:paraId="679C5BEA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//  }</w:t>
      </w:r>
    </w:p>
    <w:p w14:paraId="747F0ED3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4968A74B" w14:textId="77777777" w:rsidR="00A35CBB" w:rsidRPr="00510959" w:rsidRDefault="00A35CBB" w:rsidP="00510959">
      <w:pPr>
        <w:shd w:val="clear" w:color="auto" w:fill="FFFFFF"/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10959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en-GB"/>
        </w:rPr>
        <w:t>}</w:t>
      </w:r>
    </w:p>
    <w:p w14:paraId="7DF50D33" w14:textId="487F8AE6" w:rsidR="00A35CBB" w:rsidRDefault="00A35CBB" w:rsidP="00A35CBB"/>
    <w:p w14:paraId="60007FAE" w14:textId="77777777" w:rsidR="00510959" w:rsidRPr="00A35CBB" w:rsidRDefault="00510959" w:rsidP="00A35CBB"/>
    <w:sectPr w:rsidR="00510959" w:rsidRPr="00A35CBB" w:rsidSect="006045F8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786ED7" w14:textId="77777777" w:rsidR="00512314" w:rsidRDefault="00512314" w:rsidP="00094CFB">
      <w:pPr>
        <w:spacing w:after="0" w:line="240" w:lineRule="auto"/>
      </w:pPr>
      <w:r>
        <w:separator/>
      </w:r>
    </w:p>
  </w:endnote>
  <w:endnote w:type="continuationSeparator" w:id="0">
    <w:p w14:paraId="0BDFDDCD" w14:textId="77777777" w:rsidR="00512314" w:rsidRDefault="00512314" w:rsidP="00094CFB">
      <w:pPr>
        <w:spacing w:after="0" w:line="240" w:lineRule="auto"/>
      </w:pPr>
      <w:r>
        <w:continuationSeparator/>
      </w:r>
    </w:p>
  </w:endnote>
  <w:endnote w:type="continuationNotice" w:id="1">
    <w:p w14:paraId="685099BD" w14:textId="77777777" w:rsidR="002C4B5B" w:rsidRDefault="002C4B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9CB9B9" w14:textId="77777777" w:rsidR="00094CFB" w:rsidRDefault="00094C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3187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074EDA" w14:textId="61D15436" w:rsidR="00C22048" w:rsidRDefault="00C220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695DC5" w14:textId="77777777" w:rsidR="00094CFB" w:rsidRDefault="00094C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12738" w14:textId="77777777" w:rsidR="00094CFB" w:rsidRDefault="00094C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51536B" w14:textId="77777777" w:rsidR="00512314" w:rsidRDefault="00512314" w:rsidP="00094CFB">
      <w:pPr>
        <w:spacing w:after="0" w:line="240" w:lineRule="auto"/>
      </w:pPr>
      <w:r>
        <w:separator/>
      </w:r>
    </w:p>
  </w:footnote>
  <w:footnote w:type="continuationSeparator" w:id="0">
    <w:p w14:paraId="69677BE2" w14:textId="77777777" w:rsidR="00512314" w:rsidRDefault="00512314" w:rsidP="00094CFB">
      <w:pPr>
        <w:spacing w:after="0" w:line="240" w:lineRule="auto"/>
      </w:pPr>
      <w:r>
        <w:continuationSeparator/>
      </w:r>
    </w:p>
  </w:footnote>
  <w:footnote w:type="continuationNotice" w:id="1">
    <w:p w14:paraId="58BDCD93" w14:textId="77777777" w:rsidR="002C4B5B" w:rsidRDefault="002C4B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24D934" w14:textId="77777777" w:rsidR="00094CFB" w:rsidRDefault="00094C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ABB18" w14:textId="18A4A8CC" w:rsidR="00094CFB" w:rsidRDefault="00094CFB">
    <w:pPr>
      <w:pStyle w:val="Header"/>
    </w:pPr>
    <w:r>
      <w:t>CSCU9YW</w:t>
    </w:r>
    <w:r>
      <w:tab/>
    </w:r>
    <w:r w:rsidR="00C22048">
      <w:t>Assignment Report</w:t>
    </w:r>
    <w:r>
      <w:tab/>
      <w:t>263405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47C97" w14:textId="77777777" w:rsidR="00094CFB" w:rsidRDefault="00094C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E53CB"/>
    <w:multiLevelType w:val="multilevel"/>
    <w:tmpl w:val="3D902A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4E107E6E"/>
    <w:multiLevelType w:val="hybridMultilevel"/>
    <w:tmpl w:val="7BB0A1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YwN7MwMDEzNzZQ0lEKTi0uzszPAykwrgUAGOi3fSwAAAA="/>
  </w:docVars>
  <w:rsids>
    <w:rsidRoot w:val="006045F8"/>
    <w:rsid w:val="00010E21"/>
    <w:rsid w:val="00047814"/>
    <w:rsid w:val="00047B19"/>
    <w:rsid w:val="0005285B"/>
    <w:rsid w:val="00054E75"/>
    <w:rsid w:val="000711CE"/>
    <w:rsid w:val="00085A88"/>
    <w:rsid w:val="00094CFB"/>
    <w:rsid w:val="000C1D13"/>
    <w:rsid w:val="000C553C"/>
    <w:rsid w:val="000D213F"/>
    <w:rsid w:val="000F7628"/>
    <w:rsid w:val="001444E0"/>
    <w:rsid w:val="0015528C"/>
    <w:rsid w:val="00163D52"/>
    <w:rsid w:val="00163EC8"/>
    <w:rsid w:val="001A2094"/>
    <w:rsid w:val="001B01CA"/>
    <w:rsid w:val="001C6B65"/>
    <w:rsid w:val="001D137A"/>
    <w:rsid w:val="001D74BE"/>
    <w:rsid w:val="001E3191"/>
    <w:rsid w:val="001E39B4"/>
    <w:rsid w:val="001F07DA"/>
    <w:rsid w:val="00202D4B"/>
    <w:rsid w:val="0022715F"/>
    <w:rsid w:val="00247596"/>
    <w:rsid w:val="00250DD3"/>
    <w:rsid w:val="00253B9C"/>
    <w:rsid w:val="00273FD7"/>
    <w:rsid w:val="0028634F"/>
    <w:rsid w:val="00291312"/>
    <w:rsid w:val="002C4B5B"/>
    <w:rsid w:val="002F2F2C"/>
    <w:rsid w:val="002F7D84"/>
    <w:rsid w:val="00306C48"/>
    <w:rsid w:val="003503AB"/>
    <w:rsid w:val="00351348"/>
    <w:rsid w:val="0036595B"/>
    <w:rsid w:val="00375DE8"/>
    <w:rsid w:val="003A49FD"/>
    <w:rsid w:val="003B1F68"/>
    <w:rsid w:val="003B34D7"/>
    <w:rsid w:val="003C57CC"/>
    <w:rsid w:val="003D0891"/>
    <w:rsid w:val="00407516"/>
    <w:rsid w:val="004241D0"/>
    <w:rsid w:val="00433B77"/>
    <w:rsid w:val="00435A14"/>
    <w:rsid w:val="00454462"/>
    <w:rsid w:val="004765E8"/>
    <w:rsid w:val="00477A3E"/>
    <w:rsid w:val="00494FCA"/>
    <w:rsid w:val="004A0D6E"/>
    <w:rsid w:val="004A4D1D"/>
    <w:rsid w:val="004F780F"/>
    <w:rsid w:val="00510959"/>
    <w:rsid w:val="00512314"/>
    <w:rsid w:val="00520F4A"/>
    <w:rsid w:val="00521DFD"/>
    <w:rsid w:val="00523B97"/>
    <w:rsid w:val="0055761D"/>
    <w:rsid w:val="005A5D22"/>
    <w:rsid w:val="005E7F35"/>
    <w:rsid w:val="005F129D"/>
    <w:rsid w:val="005F3B38"/>
    <w:rsid w:val="005F456B"/>
    <w:rsid w:val="006045F8"/>
    <w:rsid w:val="00624797"/>
    <w:rsid w:val="006556FE"/>
    <w:rsid w:val="00676720"/>
    <w:rsid w:val="00681D2E"/>
    <w:rsid w:val="00692E6C"/>
    <w:rsid w:val="006A40F8"/>
    <w:rsid w:val="006A5F8A"/>
    <w:rsid w:val="006A62B0"/>
    <w:rsid w:val="006B46F9"/>
    <w:rsid w:val="006B59D7"/>
    <w:rsid w:val="006C1EBA"/>
    <w:rsid w:val="006E6F57"/>
    <w:rsid w:val="007436C8"/>
    <w:rsid w:val="00743F8B"/>
    <w:rsid w:val="00754180"/>
    <w:rsid w:val="00774D58"/>
    <w:rsid w:val="007812C0"/>
    <w:rsid w:val="007856AC"/>
    <w:rsid w:val="007956A4"/>
    <w:rsid w:val="007A329A"/>
    <w:rsid w:val="007A6E74"/>
    <w:rsid w:val="008032FA"/>
    <w:rsid w:val="008235FB"/>
    <w:rsid w:val="008411C0"/>
    <w:rsid w:val="00853BFA"/>
    <w:rsid w:val="00866B71"/>
    <w:rsid w:val="00870CC0"/>
    <w:rsid w:val="008719CC"/>
    <w:rsid w:val="0087252B"/>
    <w:rsid w:val="00877934"/>
    <w:rsid w:val="00880582"/>
    <w:rsid w:val="0088293F"/>
    <w:rsid w:val="00891BFE"/>
    <w:rsid w:val="0089500E"/>
    <w:rsid w:val="008A44DD"/>
    <w:rsid w:val="008A5CD2"/>
    <w:rsid w:val="008B1FA1"/>
    <w:rsid w:val="008C3863"/>
    <w:rsid w:val="008C5D74"/>
    <w:rsid w:val="008F3826"/>
    <w:rsid w:val="009852E9"/>
    <w:rsid w:val="0098711C"/>
    <w:rsid w:val="00990A4D"/>
    <w:rsid w:val="00992473"/>
    <w:rsid w:val="00995D55"/>
    <w:rsid w:val="00997BFC"/>
    <w:rsid w:val="009C0173"/>
    <w:rsid w:val="009F2B26"/>
    <w:rsid w:val="00A015CD"/>
    <w:rsid w:val="00A049C5"/>
    <w:rsid w:val="00A10B0D"/>
    <w:rsid w:val="00A35CBB"/>
    <w:rsid w:val="00A40AC9"/>
    <w:rsid w:val="00A52457"/>
    <w:rsid w:val="00A61180"/>
    <w:rsid w:val="00A67FF2"/>
    <w:rsid w:val="00A7128D"/>
    <w:rsid w:val="00A76CF7"/>
    <w:rsid w:val="00A86892"/>
    <w:rsid w:val="00AA34BB"/>
    <w:rsid w:val="00AC42E8"/>
    <w:rsid w:val="00AF3D1C"/>
    <w:rsid w:val="00AF59AC"/>
    <w:rsid w:val="00B13632"/>
    <w:rsid w:val="00B21EB6"/>
    <w:rsid w:val="00B26DE3"/>
    <w:rsid w:val="00B334E6"/>
    <w:rsid w:val="00B36777"/>
    <w:rsid w:val="00B664FF"/>
    <w:rsid w:val="00B9400E"/>
    <w:rsid w:val="00BA32C7"/>
    <w:rsid w:val="00BA7CC0"/>
    <w:rsid w:val="00BD6765"/>
    <w:rsid w:val="00C020FD"/>
    <w:rsid w:val="00C13A0C"/>
    <w:rsid w:val="00C22048"/>
    <w:rsid w:val="00C3784B"/>
    <w:rsid w:val="00C45BF8"/>
    <w:rsid w:val="00C46D99"/>
    <w:rsid w:val="00C51B73"/>
    <w:rsid w:val="00C61834"/>
    <w:rsid w:val="00C61C03"/>
    <w:rsid w:val="00C62EBE"/>
    <w:rsid w:val="00C715A1"/>
    <w:rsid w:val="00C87DA9"/>
    <w:rsid w:val="00CB08BF"/>
    <w:rsid w:val="00CB7CFC"/>
    <w:rsid w:val="00CE2CDA"/>
    <w:rsid w:val="00CE2D44"/>
    <w:rsid w:val="00D077BA"/>
    <w:rsid w:val="00D22C56"/>
    <w:rsid w:val="00D44FEF"/>
    <w:rsid w:val="00D62B59"/>
    <w:rsid w:val="00D71282"/>
    <w:rsid w:val="00D73307"/>
    <w:rsid w:val="00D7402B"/>
    <w:rsid w:val="00DA1B01"/>
    <w:rsid w:val="00DA4659"/>
    <w:rsid w:val="00DB79DF"/>
    <w:rsid w:val="00DD0017"/>
    <w:rsid w:val="00DF2A1B"/>
    <w:rsid w:val="00E06B54"/>
    <w:rsid w:val="00E074DA"/>
    <w:rsid w:val="00E434EC"/>
    <w:rsid w:val="00E44191"/>
    <w:rsid w:val="00E52433"/>
    <w:rsid w:val="00E72892"/>
    <w:rsid w:val="00E9316D"/>
    <w:rsid w:val="00EA20CA"/>
    <w:rsid w:val="00EA56B6"/>
    <w:rsid w:val="00ED2BDF"/>
    <w:rsid w:val="00ED7680"/>
    <w:rsid w:val="00ED7AF7"/>
    <w:rsid w:val="00EE24DA"/>
    <w:rsid w:val="00F03D95"/>
    <w:rsid w:val="00F04C33"/>
    <w:rsid w:val="00F171DC"/>
    <w:rsid w:val="00F20BF7"/>
    <w:rsid w:val="00F40905"/>
    <w:rsid w:val="00F44654"/>
    <w:rsid w:val="00F45538"/>
    <w:rsid w:val="00F46251"/>
    <w:rsid w:val="00FB25B9"/>
    <w:rsid w:val="00FC0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032EF1"/>
  <w15:chartTrackingRefBased/>
  <w15:docId w15:val="{FB49497B-4E02-4006-B670-0BD952BC8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62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780F"/>
    <w:pPr>
      <w:keepNext/>
      <w:keepLines/>
      <w:spacing w:before="360" w:after="240"/>
      <w:outlineLvl w:val="0"/>
    </w:pPr>
    <w:rPr>
      <w:rFonts w:eastAsiaTheme="majorEastAsia" w:cstheme="majorBidi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11CE"/>
    <w:pPr>
      <w:keepNext/>
      <w:keepLines/>
      <w:spacing w:before="160" w:after="120"/>
      <w:outlineLvl w:val="1"/>
    </w:pPr>
    <w:rPr>
      <w:rFonts w:eastAsiaTheme="majorEastAsia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7FF2"/>
    <w:pPr>
      <w:keepNext/>
      <w:keepLines/>
      <w:spacing w:before="40" w:after="0"/>
      <w:outlineLvl w:val="2"/>
    </w:pPr>
    <w:rPr>
      <w:rFonts w:eastAsiaTheme="majorEastAsia" w:cstheme="majorBidi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780F"/>
    <w:rPr>
      <w:rFonts w:eastAsiaTheme="majorEastAsia" w:cstheme="majorBidi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11CE"/>
    <w:rPr>
      <w:rFonts w:eastAsiaTheme="majorEastAsia" w:cstheme="majorBidi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67FF2"/>
    <w:rPr>
      <w:rFonts w:eastAsiaTheme="majorEastAsia" w:cstheme="majorBidi"/>
      <w:sz w:val="24"/>
      <w:szCs w:val="24"/>
      <w:u w:val="single"/>
    </w:rPr>
  </w:style>
  <w:style w:type="paragraph" w:styleId="NoSpacing">
    <w:name w:val="No Spacing"/>
    <w:link w:val="NoSpacingChar"/>
    <w:uiPriority w:val="1"/>
    <w:qFormat/>
    <w:rsid w:val="006045F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045F8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3503A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8A5CD2"/>
    <w:pPr>
      <w:spacing w:before="240" w:after="0"/>
      <w:outlineLvl w:val="9"/>
    </w:pPr>
    <w:rPr>
      <w:rFonts w:asciiTheme="majorHAnsi" w:hAnsiTheme="majorHAnsi"/>
      <w:color w:val="2F5496" w:themeColor="accent1" w:themeShade="BF"/>
      <w:u w:val="non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A5C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5CD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A5CD2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8A5CD2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9500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121">
    <w:name w:val="sc121"/>
    <w:basedOn w:val="DefaultParagraphFont"/>
    <w:rsid w:val="00D077BA"/>
    <w:rPr>
      <w:rFonts w:ascii="Courier New" w:hAnsi="Courier New" w:cs="Courier New" w:hint="default"/>
      <w:color w:val="FF0000"/>
      <w:sz w:val="20"/>
      <w:szCs w:val="20"/>
      <w:shd w:val="clear" w:color="auto" w:fill="FFFF00"/>
    </w:rPr>
  </w:style>
  <w:style w:type="character" w:customStyle="1" w:styleId="sc14">
    <w:name w:val="sc14"/>
    <w:basedOn w:val="DefaultParagraphFont"/>
    <w:rsid w:val="00D077BA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8">
    <w:name w:val="sc8"/>
    <w:basedOn w:val="DefaultParagraphFont"/>
    <w:rsid w:val="00D077B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31">
    <w:name w:val="sc31"/>
    <w:basedOn w:val="DefaultParagraphFont"/>
    <w:rsid w:val="00D077B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61">
    <w:name w:val="sc61"/>
    <w:basedOn w:val="DefaultParagraphFont"/>
    <w:rsid w:val="00D077BA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customStyle="1" w:styleId="sc131">
    <w:name w:val="sc131"/>
    <w:basedOn w:val="DefaultParagraphFont"/>
    <w:rsid w:val="00D077BA"/>
    <w:rPr>
      <w:rFonts w:ascii="Courier New" w:hAnsi="Courier New" w:cs="Courier New" w:hint="default"/>
      <w:color w:val="FF0000"/>
      <w:sz w:val="20"/>
      <w:szCs w:val="20"/>
      <w:shd w:val="clear" w:color="auto" w:fill="FFFF00"/>
    </w:rPr>
  </w:style>
  <w:style w:type="character" w:customStyle="1" w:styleId="sc01">
    <w:name w:val="sc01"/>
    <w:basedOn w:val="DefaultParagraphFont"/>
    <w:rsid w:val="00D077BA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111">
    <w:name w:val="sc111"/>
    <w:basedOn w:val="DefaultParagraphFont"/>
    <w:rsid w:val="00D077BA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701">
    <w:name w:val="sc701"/>
    <w:basedOn w:val="DefaultParagraphFont"/>
    <w:rsid w:val="00D077BA"/>
    <w:rPr>
      <w:rFonts w:ascii="Courier New" w:hAnsi="Courier New" w:cs="Courier New" w:hint="default"/>
      <w:b/>
      <w:bCs/>
      <w:color w:val="8000FF"/>
      <w:sz w:val="20"/>
      <w:szCs w:val="20"/>
      <w:u w:val="single"/>
    </w:rPr>
  </w:style>
  <w:style w:type="character" w:customStyle="1" w:styleId="sc161">
    <w:name w:val="sc161"/>
    <w:basedOn w:val="DefaultParagraphFont"/>
    <w:rsid w:val="00273FD7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0">
    <w:name w:val="sc0"/>
    <w:basedOn w:val="DefaultParagraphFont"/>
    <w:rsid w:val="00273FD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273FD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273FD7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51">
    <w:name w:val="sc51"/>
    <w:basedOn w:val="DefaultParagraphFont"/>
    <w:rsid w:val="00273FD7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71">
    <w:name w:val="sc171"/>
    <w:basedOn w:val="DefaultParagraphFont"/>
    <w:rsid w:val="00273FD7"/>
    <w:rPr>
      <w:rFonts w:ascii="Courier New" w:hAnsi="Courier New" w:cs="Courier New" w:hint="default"/>
      <w:b/>
      <w:bCs/>
      <w:color w:val="008080"/>
      <w:sz w:val="20"/>
      <w:szCs w:val="20"/>
    </w:rPr>
  </w:style>
  <w:style w:type="character" w:customStyle="1" w:styleId="sc41">
    <w:name w:val="sc41"/>
    <w:basedOn w:val="DefaultParagraphFont"/>
    <w:rsid w:val="00273FD7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273FD7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sonormal0">
    <w:name w:val="msonormal"/>
    <w:basedOn w:val="Normal"/>
    <w:rsid w:val="00CE2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sc3">
    <w:name w:val="sc3"/>
    <w:basedOn w:val="Normal"/>
    <w:rsid w:val="00CE2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80"/>
      <w:szCs w:val="24"/>
      <w:lang w:eastAsia="en-GB"/>
    </w:rPr>
  </w:style>
  <w:style w:type="paragraph" w:customStyle="1" w:styleId="sc4">
    <w:name w:val="sc4"/>
    <w:basedOn w:val="Normal"/>
    <w:rsid w:val="00CE2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8000"/>
      <w:szCs w:val="24"/>
      <w:lang w:eastAsia="en-GB"/>
    </w:rPr>
  </w:style>
  <w:style w:type="paragraph" w:customStyle="1" w:styleId="sc5">
    <w:name w:val="sc5"/>
    <w:basedOn w:val="Normal"/>
    <w:rsid w:val="00CE2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Cs w:val="24"/>
      <w:lang w:eastAsia="en-GB"/>
    </w:rPr>
  </w:style>
  <w:style w:type="paragraph" w:customStyle="1" w:styleId="sc6">
    <w:name w:val="sc6"/>
    <w:basedOn w:val="Normal"/>
    <w:rsid w:val="00CE2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8080"/>
      <w:szCs w:val="24"/>
      <w:lang w:eastAsia="en-GB"/>
    </w:rPr>
  </w:style>
  <w:style w:type="paragraph" w:customStyle="1" w:styleId="sc10">
    <w:name w:val="sc10"/>
    <w:basedOn w:val="Normal"/>
    <w:rsid w:val="00CE2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Cs w:val="24"/>
      <w:lang w:eastAsia="en-GB"/>
    </w:rPr>
  </w:style>
  <w:style w:type="paragraph" w:customStyle="1" w:styleId="sc16">
    <w:name w:val="sc16"/>
    <w:basedOn w:val="Normal"/>
    <w:rsid w:val="00CE2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FF"/>
      <w:szCs w:val="24"/>
      <w:lang w:eastAsia="en-GB"/>
    </w:rPr>
  </w:style>
  <w:style w:type="paragraph" w:customStyle="1" w:styleId="sc17">
    <w:name w:val="sc17"/>
    <w:basedOn w:val="Normal"/>
    <w:rsid w:val="00CE2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80"/>
      <w:szCs w:val="24"/>
      <w:lang w:eastAsia="en-GB"/>
    </w:rPr>
  </w:style>
  <w:style w:type="paragraph" w:customStyle="1" w:styleId="sc2">
    <w:name w:val="sc2"/>
    <w:basedOn w:val="Normal"/>
    <w:rsid w:val="00A35C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Cs w:val="24"/>
      <w:lang w:eastAsia="en-GB"/>
    </w:rPr>
  </w:style>
  <w:style w:type="paragraph" w:styleId="TableofFigures">
    <w:name w:val="table of figures"/>
    <w:basedOn w:val="Normal"/>
    <w:next w:val="Normal"/>
    <w:uiPriority w:val="99"/>
    <w:unhideWhenUsed/>
    <w:rsid w:val="001444E0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94C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CF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094C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CF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8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48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5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7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11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0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1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0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7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6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8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3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1FBD62-7542-481E-9D7C-0A74827B9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54</Pages>
  <Words>12451</Words>
  <Characters>70972</Characters>
  <Application>Microsoft Office Word</Application>
  <DocSecurity>0</DocSecurity>
  <Lines>591</Lines>
  <Paragraphs>166</Paragraphs>
  <ScaleCrop>false</ScaleCrop>
  <Company/>
  <LinksUpToDate>false</LinksUpToDate>
  <CharactersWithSpaces>8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U9YW Web Services – Assignment Report</dc:title>
  <dc:subject/>
  <dc:creator>2634056</dc:creator>
  <cp:keywords/>
  <dc:description/>
  <cp:lastModifiedBy>Ernest Vanmosuinck</cp:lastModifiedBy>
  <cp:revision>172</cp:revision>
  <cp:lastPrinted>2021-03-25T16:09:00Z</cp:lastPrinted>
  <dcterms:created xsi:type="dcterms:W3CDTF">2021-03-25T10:51:00Z</dcterms:created>
  <dcterms:modified xsi:type="dcterms:W3CDTF">2021-03-26T16:24:00Z</dcterms:modified>
</cp:coreProperties>
</file>